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1AC4D6E" w14:textId="2BD349D8" w:rsidR="007D05C4" w:rsidRDefault="6121E26B" w:rsidP="59468C66">
      <w:pPr>
        <w:jc w:val="center"/>
        <w:rPr>
          <w:rFonts w:ascii="Helvetica" w:hAnsi="Helvetica" w:cs="Helvetica"/>
          <w:b/>
          <w:bCs/>
          <w:color w:val="0070C0"/>
          <w:sz w:val="32"/>
          <w:szCs w:val="32"/>
          <w:lang w:val="en-US"/>
        </w:rPr>
      </w:pPr>
      <w:bookmarkStart w:id="0" w:name="_GoBack"/>
      <w:bookmarkEnd w:id="0"/>
      <w:r w:rsidRPr="59468C66">
        <w:rPr>
          <w:rFonts w:ascii="Helvetica" w:hAnsi="Helvetica" w:cs="Helvetica"/>
          <w:b/>
          <w:bCs/>
          <w:color w:val="0070C0"/>
          <w:sz w:val="32"/>
          <w:szCs w:val="32"/>
          <w:lang w:val="en-US"/>
        </w:rPr>
        <w:t>Global</w:t>
      </w:r>
      <w:r w:rsidR="001821DB" w:rsidRPr="59468C66">
        <w:rPr>
          <w:rFonts w:ascii="Helvetica" w:hAnsi="Helvetica" w:cs="Helvetica"/>
          <w:b/>
          <w:bCs/>
          <w:color w:val="0070C0"/>
          <w:sz w:val="32"/>
          <w:szCs w:val="32"/>
          <w:lang w:val="en-US"/>
        </w:rPr>
        <w:t xml:space="preserve"> Disability </w:t>
      </w:r>
      <w:r w:rsidR="11C0C9C7" w:rsidRPr="59468C66">
        <w:rPr>
          <w:rFonts w:ascii="Helvetica" w:hAnsi="Helvetica" w:cs="Helvetica"/>
          <w:b/>
          <w:bCs/>
          <w:color w:val="0070C0"/>
          <w:sz w:val="32"/>
          <w:szCs w:val="32"/>
          <w:lang w:val="en-US"/>
        </w:rPr>
        <w:t xml:space="preserve">Youth </w:t>
      </w:r>
      <w:r w:rsidR="001821DB" w:rsidRPr="59468C66">
        <w:rPr>
          <w:rFonts w:ascii="Helvetica" w:hAnsi="Helvetica" w:cs="Helvetica"/>
          <w:b/>
          <w:bCs/>
          <w:color w:val="0070C0"/>
          <w:sz w:val="32"/>
          <w:szCs w:val="32"/>
          <w:lang w:val="en-US"/>
        </w:rPr>
        <w:t xml:space="preserve">Summit </w:t>
      </w:r>
    </w:p>
    <w:p w14:paraId="76D62932" w14:textId="5A235EFC" w:rsidR="00C167BF" w:rsidRPr="002C1248" w:rsidRDefault="001821DB" w:rsidP="001821DB">
      <w:pPr>
        <w:jc w:val="center"/>
        <w:rPr>
          <w:rFonts w:ascii="Helvetica" w:hAnsi="Helvetica"/>
          <w:b/>
          <w:color w:val="0070C0"/>
          <w:sz w:val="32"/>
          <w:szCs w:val="28"/>
          <w:lang w:val="en-US"/>
        </w:rPr>
      </w:pPr>
      <w:r w:rsidRPr="59468C66">
        <w:rPr>
          <w:rFonts w:ascii="Helvetica" w:hAnsi="Helvetica" w:cs="Calibri"/>
          <w:b/>
          <w:bCs/>
          <w:color w:val="0070C0"/>
          <w:sz w:val="32"/>
          <w:szCs w:val="32"/>
          <w:lang w:val="en-US"/>
        </w:rPr>
        <w:t xml:space="preserve">under the auspice of the </w:t>
      </w:r>
      <w:r w:rsidRPr="002C1248">
        <w:rPr>
          <w:rFonts w:ascii="Helvetica" w:hAnsi="Helvetica" w:cs="Calibri"/>
          <w:b/>
          <w:color w:val="0070C0"/>
          <w:sz w:val="32"/>
          <w:szCs w:val="28"/>
          <w:lang w:val="en-US"/>
        </w:rPr>
        <w:t>Global Disability Summit 2022</w:t>
      </w:r>
    </w:p>
    <w:p w14:paraId="10F754AF" w14:textId="77777777" w:rsidR="00C167BF" w:rsidRPr="001821DB" w:rsidRDefault="00C167BF">
      <w:pPr>
        <w:jc w:val="center"/>
        <w:rPr>
          <w:rFonts w:ascii="Helvetica" w:hAnsi="Helvetica"/>
          <w:lang w:val="en-US"/>
        </w:rPr>
      </w:pPr>
    </w:p>
    <w:p w14:paraId="7B78783D" w14:textId="77777777" w:rsidR="00C167BF" w:rsidRPr="008D732B" w:rsidRDefault="001821DB" w:rsidP="00D9564E">
      <w:pPr>
        <w:pStyle w:val="Heading1"/>
      </w:pPr>
      <w:r w:rsidRPr="008D732B">
        <w:t>Background</w:t>
      </w:r>
    </w:p>
    <w:p w14:paraId="1D50EB07" w14:textId="51AE0BA9" w:rsidR="003C0CAF" w:rsidRPr="003C0CAF" w:rsidRDefault="003C0CAF" w:rsidP="007D05C4">
      <w:pPr>
        <w:jc w:val="both"/>
        <w:rPr>
          <w:lang w:val="en-US"/>
        </w:rPr>
      </w:pPr>
      <w:r w:rsidRPr="003C0CAF">
        <w:rPr>
          <w:lang w:val="en-US"/>
        </w:rPr>
        <w:t xml:space="preserve">In 2018, the first Global Disability Summit (GDS) was </w:t>
      </w:r>
      <w:r w:rsidR="00E42DCD" w:rsidRPr="003C0CAF">
        <w:rPr>
          <w:lang w:val="en-US"/>
        </w:rPr>
        <w:t>organized</w:t>
      </w:r>
      <w:r w:rsidRPr="003C0CAF">
        <w:rPr>
          <w:lang w:val="en-US"/>
        </w:rPr>
        <w:t xml:space="preserve"> by the United Kingdom of Great Britain and Northern Ireland government, the government of Kenya</w:t>
      </w:r>
      <w:r w:rsidR="00A64862">
        <w:rPr>
          <w:lang w:val="en-US"/>
        </w:rPr>
        <w:t xml:space="preserve">, </w:t>
      </w:r>
      <w:r w:rsidRPr="003C0CAF">
        <w:rPr>
          <w:lang w:val="en-US"/>
        </w:rPr>
        <w:t xml:space="preserve">and the International Disability Alliance. It was a historic moment for the global disability movement and the rights of persons with disabilities. </w:t>
      </w:r>
    </w:p>
    <w:p w14:paraId="44552B88" w14:textId="188B0BF9" w:rsidR="003C0CAF" w:rsidRPr="003C0CAF" w:rsidRDefault="003C0CAF" w:rsidP="00B374A9">
      <w:pPr>
        <w:jc w:val="both"/>
        <w:rPr>
          <w:lang w:val="en-US"/>
        </w:rPr>
      </w:pPr>
      <w:r w:rsidRPr="525CC317">
        <w:rPr>
          <w:lang w:val="en-US"/>
        </w:rPr>
        <w:t>The GDS inspired unprecedented engagement in disability inclusion and generated commitments that will help deliver Agenda 2030’s vision to ‘Leave No One Behind’ as well as existing obligations under the ‘UN Convention on the Rights of Persons with Disabilities (CRPD).</w:t>
      </w:r>
      <w:r w:rsidR="007D05C4">
        <w:rPr>
          <w:rStyle w:val="FootnoteReference"/>
          <w:rFonts w:ascii="Helvetica" w:hAnsi="Helvetica" w:cs="Calibri"/>
          <w:lang w:val="en-US"/>
        </w:rPr>
        <w:footnoteReference w:id="2"/>
      </w:r>
      <w:r w:rsidRPr="525CC317">
        <w:rPr>
          <w:lang w:val="en-US"/>
        </w:rPr>
        <w:t xml:space="preserve"> More than 1000 delegates from governments, donors, private sector </w:t>
      </w:r>
      <w:proofErr w:type="spellStart"/>
      <w:r w:rsidRPr="525CC317">
        <w:rPr>
          <w:lang w:val="en-US"/>
        </w:rPr>
        <w:t>organisations</w:t>
      </w:r>
      <w:proofErr w:type="spellEnd"/>
      <w:r w:rsidRPr="525CC317">
        <w:rPr>
          <w:lang w:val="en-US"/>
        </w:rPr>
        <w:t xml:space="preserve">, Civil Society </w:t>
      </w:r>
      <w:proofErr w:type="spellStart"/>
      <w:r w:rsidRPr="525CC317">
        <w:rPr>
          <w:lang w:val="en-US"/>
        </w:rPr>
        <w:t>Organisations</w:t>
      </w:r>
      <w:proofErr w:type="spellEnd"/>
      <w:r w:rsidRPr="525CC317">
        <w:rPr>
          <w:lang w:val="en-US"/>
        </w:rPr>
        <w:t xml:space="preserve"> (CSOs) and </w:t>
      </w:r>
      <w:proofErr w:type="spellStart"/>
      <w:r w:rsidRPr="525CC317">
        <w:rPr>
          <w:lang w:val="en-US"/>
        </w:rPr>
        <w:t>organisations</w:t>
      </w:r>
      <w:proofErr w:type="spellEnd"/>
      <w:r w:rsidRPr="525CC317">
        <w:rPr>
          <w:lang w:val="en-US"/>
        </w:rPr>
        <w:t xml:space="preserve"> of persons with disabilities (OPDs) participated in the GDS in London. Additionally, the </w:t>
      </w:r>
      <w:hyperlink r:id="rId13" w:history="1">
        <w:r w:rsidRPr="00E42DCD">
          <w:rPr>
            <w:rStyle w:val="Hyperlink"/>
            <w:rFonts w:ascii="Helvetica" w:hAnsi="Helvetica" w:cs="Calibri"/>
            <w:lang w:val="en-US"/>
          </w:rPr>
          <w:t>Charter for Change</w:t>
        </w:r>
      </w:hyperlink>
      <w:r w:rsidRPr="525CC317">
        <w:rPr>
          <w:lang w:val="en-US"/>
        </w:rPr>
        <w:t xml:space="preserve">, the principal legacy document of the GDS, was launched, with 170 commitments made. </w:t>
      </w:r>
    </w:p>
    <w:p w14:paraId="1273DEE5" w14:textId="64407706" w:rsidR="003C0CAF" w:rsidRPr="003C0CAF" w:rsidRDefault="003C0CAF" w:rsidP="00B374A9">
      <w:pPr>
        <w:jc w:val="both"/>
        <w:rPr>
          <w:lang w:val="en-US"/>
        </w:rPr>
      </w:pPr>
      <w:r w:rsidRPr="003C0CAF">
        <w:rPr>
          <w:lang w:val="en-US"/>
        </w:rPr>
        <w:t xml:space="preserve">The Government of Norway, </w:t>
      </w:r>
      <w:r w:rsidR="00A64862">
        <w:rPr>
          <w:lang w:val="en-US"/>
        </w:rPr>
        <w:t xml:space="preserve">the </w:t>
      </w:r>
      <w:r w:rsidR="008571C4" w:rsidRPr="003C0CAF">
        <w:rPr>
          <w:lang w:val="en-US"/>
        </w:rPr>
        <w:t xml:space="preserve">Government of </w:t>
      </w:r>
      <w:r w:rsidR="008571C4">
        <w:rPr>
          <w:lang w:val="en-US"/>
        </w:rPr>
        <w:t xml:space="preserve">Ghana, </w:t>
      </w:r>
      <w:r w:rsidRPr="003C0CAF">
        <w:rPr>
          <w:lang w:val="en-US"/>
        </w:rPr>
        <w:t>the International Disability Alliance</w:t>
      </w:r>
      <w:r w:rsidR="00073F45">
        <w:rPr>
          <w:lang w:val="en-US"/>
        </w:rPr>
        <w:t xml:space="preserve"> (IDA)</w:t>
      </w:r>
      <w:r w:rsidR="00A64862">
        <w:rPr>
          <w:lang w:val="en-US"/>
        </w:rPr>
        <w:t xml:space="preserve">, </w:t>
      </w:r>
      <w:r w:rsidRPr="003C0CAF">
        <w:rPr>
          <w:lang w:val="en-US"/>
        </w:rPr>
        <w:t>and the Atlas Alliance will now co-host the second Global Disability Summit (GDS22) in February 2022. The event will be held online with the themes to be prioritized based on the consultations with OPDs.</w:t>
      </w:r>
    </w:p>
    <w:p w14:paraId="41A042D6" w14:textId="4E348733" w:rsidR="007D05C4" w:rsidRDefault="2B91808A" w:rsidP="00B374A9">
      <w:pPr>
        <w:jc w:val="both"/>
        <w:rPr>
          <w:lang w:val="en-US"/>
        </w:rPr>
      </w:pPr>
      <w:r w:rsidRPr="003C0CAF">
        <w:rPr>
          <w:lang w:val="en-US"/>
        </w:rPr>
        <w:t>For the first time, the GDS will comprise a whole day of discussions on youth with disabilities</w:t>
      </w:r>
      <w:r w:rsidR="5200723C">
        <w:rPr>
          <w:lang w:val="en-US"/>
        </w:rPr>
        <w:t xml:space="preserve"> as a </w:t>
      </w:r>
      <w:r w:rsidR="4298E4FC">
        <w:rPr>
          <w:lang w:val="en-US"/>
        </w:rPr>
        <w:t xml:space="preserve">Global </w:t>
      </w:r>
      <w:r w:rsidR="5200723C">
        <w:rPr>
          <w:lang w:val="en-US"/>
        </w:rPr>
        <w:t xml:space="preserve">Disability </w:t>
      </w:r>
      <w:r w:rsidR="394645E4">
        <w:rPr>
          <w:lang w:val="en-US"/>
        </w:rPr>
        <w:t xml:space="preserve">Youth </w:t>
      </w:r>
      <w:r w:rsidR="5200723C">
        <w:rPr>
          <w:lang w:val="en-US"/>
        </w:rPr>
        <w:t>Summit</w:t>
      </w:r>
      <w:r w:rsidR="4298E4FC">
        <w:rPr>
          <w:lang w:val="en-US"/>
        </w:rPr>
        <w:t xml:space="preserve"> (the GDS</w:t>
      </w:r>
      <w:r w:rsidR="394645E4" w:rsidRPr="007D05C4">
        <w:rPr>
          <w:lang w:val="en-US"/>
        </w:rPr>
        <w:t xml:space="preserve"> </w:t>
      </w:r>
      <w:r w:rsidR="394645E4">
        <w:rPr>
          <w:lang w:val="en-US"/>
        </w:rPr>
        <w:t>Youth</w:t>
      </w:r>
      <w:r w:rsidR="4298E4FC">
        <w:rPr>
          <w:lang w:val="en-US"/>
        </w:rPr>
        <w:t>)</w:t>
      </w:r>
      <w:r w:rsidRPr="003C0CAF">
        <w:rPr>
          <w:lang w:val="en-US"/>
        </w:rPr>
        <w:t xml:space="preserve">. The aim of </w:t>
      </w:r>
      <w:r w:rsidR="4298E4FC">
        <w:rPr>
          <w:lang w:val="en-US"/>
        </w:rPr>
        <w:t xml:space="preserve">the </w:t>
      </w:r>
      <w:r w:rsidR="732EBF37" w:rsidRPr="076BC340">
        <w:rPr>
          <w:lang w:val="en-US"/>
        </w:rPr>
        <w:t xml:space="preserve">GDS Youth </w:t>
      </w:r>
      <w:r w:rsidRPr="003C0CAF">
        <w:rPr>
          <w:lang w:val="en-US"/>
        </w:rPr>
        <w:t xml:space="preserve">is to raise ideas and concerns of the estimated 200 </w:t>
      </w:r>
      <w:r w:rsidR="1874E95A" w:rsidRPr="003C0CAF">
        <w:rPr>
          <w:lang w:val="en-US"/>
        </w:rPr>
        <w:t>million</w:t>
      </w:r>
      <w:r w:rsidR="006C6DDE">
        <w:rPr>
          <w:rStyle w:val="FootnoteReference"/>
          <w:lang w:val="en-US"/>
        </w:rPr>
        <w:footnoteReference w:id="3"/>
      </w:r>
      <w:r w:rsidRPr="003C0CAF">
        <w:rPr>
          <w:lang w:val="en-US"/>
        </w:rPr>
        <w:t xml:space="preserve"> youth with disabilities</w:t>
      </w:r>
      <w:r w:rsidR="00231F54" w:rsidRPr="00231F54">
        <w:rPr>
          <w:lang w:val="en-US"/>
        </w:rPr>
        <w:t xml:space="preserve"> </w:t>
      </w:r>
      <w:r w:rsidR="00231F54" w:rsidRPr="003C0CAF">
        <w:rPr>
          <w:lang w:val="en-US"/>
        </w:rPr>
        <w:t>worldwide</w:t>
      </w:r>
      <w:r w:rsidR="00231F54">
        <w:rPr>
          <w:lang w:val="en-US"/>
        </w:rPr>
        <w:t>,</w:t>
      </w:r>
      <w:r w:rsidR="00E42DCD">
        <w:rPr>
          <w:rStyle w:val="FootnoteReference"/>
          <w:rFonts w:ascii="Helvetica" w:hAnsi="Helvetica" w:cs="Calibri"/>
          <w:lang w:val="en-US"/>
        </w:rPr>
        <w:footnoteReference w:id="4"/>
      </w:r>
      <w:r w:rsidR="00231F54">
        <w:rPr>
          <w:lang w:val="en-US"/>
        </w:rPr>
        <w:t xml:space="preserve"> both young adolescents and young adult</w:t>
      </w:r>
      <w:r w:rsidR="00A64862">
        <w:rPr>
          <w:lang w:val="en-US"/>
        </w:rPr>
        <w:t>s</w:t>
      </w:r>
      <w:r w:rsidR="00231F54">
        <w:rPr>
          <w:lang w:val="en-US"/>
        </w:rPr>
        <w:t>, which requirements, expectations and priorities might vary</w:t>
      </w:r>
      <w:r w:rsidR="00833E70">
        <w:rPr>
          <w:lang w:val="en-US"/>
        </w:rPr>
        <w:t xml:space="preserve">. </w:t>
      </w:r>
      <w:r w:rsidR="40FCEDAB">
        <w:rPr>
          <w:lang w:val="en-US"/>
        </w:rPr>
        <w:t>T</w:t>
      </w:r>
      <w:r w:rsidR="4298E4FC">
        <w:rPr>
          <w:lang w:val="en-US"/>
        </w:rPr>
        <w:t>he GDS</w:t>
      </w:r>
      <w:r w:rsidR="212BDE93" w:rsidRPr="076BC340">
        <w:rPr>
          <w:lang w:val="en-US"/>
        </w:rPr>
        <w:t xml:space="preserve"> Youth</w:t>
      </w:r>
      <w:r w:rsidR="40FCEDAB">
        <w:rPr>
          <w:lang w:val="en-US"/>
        </w:rPr>
        <w:t xml:space="preserve"> is being </w:t>
      </w:r>
      <w:r w:rsidR="394645E4">
        <w:rPr>
          <w:lang w:val="en-US"/>
        </w:rPr>
        <w:t xml:space="preserve">co-hosted </w:t>
      </w:r>
      <w:r w:rsidR="40FCEDAB">
        <w:rPr>
          <w:lang w:val="en-US"/>
        </w:rPr>
        <w:t xml:space="preserve">by IDA, </w:t>
      </w:r>
      <w:r w:rsidR="00231F54">
        <w:rPr>
          <w:lang w:val="en-US"/>
        </w:rPr>
        <w:t>Atlas Alliance</w:t>
      </w:r>
      <w:r w:rsidR="00833E70">
        <w:rPr>
          <w:lang w:val="en-US"/>
        </w:rPr>
        <w:t xml:space="preserve">, </w:t>
      </w:r>
      <w:r w:rsidR="00231F54">
        <w:rPr>
          <w:lang w:val="en-US"/>
        </w:rPr>
        <w:t xml:space="preserve">who has commissioned </w:t>
      </w:r>
      <w:r w:rsidR="40FCEDAB">
        <w:rPr>
          <w:lang w:val="en-US"/>
        </w:rPr>
        <w:t>You</w:t>
      </w:r>
      <w:r w:rsidR="68D77DDE" w:rsidRPr="076BC340">
        <w:rPr>
          <w:lang w:val="en-US"/>
        </w:rPr>
        <w:t>th</w:t>
      </w:r>
      <w:r w:rsidR="40FCEDAB">
        <w:rPr>
          <w:lang w:val="en-US"/>
        </w:rPr>
        <w:t xml:space="preserve"> Mental Health Norway</w:t>
      </w:r>
      <w:r w:rsidR="5DBE535E">
        <w:rPr>
          <w:lang w:val="en-US"/>
        </w:rPr>
        <w:t xml:space="preserve"> </w:t>
      </w:r>
      <w:r w:rsidR="00833E70">
        <w:rPr>
          <w:lang w:val="en-US"/>
        </w:rPr>
        <w:t>–</w:t>
      </w:r>
      <w:r w:rsidR="5DBE535E">
        <w:rPr>
          <w:lang w:val="en-US"/>
        </w:rPr>
        <w:t xml:space="preserve"> YMHN</w:t>
      </w:r>
      <w:r w:rsidR="00833E70">
        <w:rPr>
          <w:lang w:val="en-US"/>
        </w:rPr>
        <w:t xml:space="preserve">, </w:t>
      </w:r>
      <w:r w:rsidR="0075242D">
        <w:rPr>
          <w:lang w:val="en-US"/>
        </w:rPr>
        <w:t xml:space="preserve">and </w:t>
      </w:r>
      <w:r w:rsidR="40FCEDAB" w:rsidRPr="525CC317">
        <w:rPr>
          <w:lang w:val="en-US"/>
        </w:rPr>
        <w:t>UNICEF</w:t>
      </w:r>
      <w:r w:rsidR="00833E70">
        <w:rPr>
          <w:lang w:val="en-US"/>
        </w:rPr>
        <w:t xml:space="preserve">; </w:t>
      </w:r>
      <w:r w:rsidR="394645E4">
        <w:rPr>
          <w:lang w:val="en-US"/>
        </w:rPr>
        <w:t xml:space="preserve">supported by the </w:t>
      </w:r>
      <w:r w:rsidR="394645E4" w:rsidRPr="525CC317">
        <w:rPr>
          <w:lang w:val="en-US"/>
        </w:rPr>
        <w:t>Government of Norway</w:t>
      </w:r>
      <w:r w:rsidR="40FCEDAB">
        <w:rPr>
          <w:lang w:val="en-US"/>
        </w:rPr>
        <w:t>.</w:t>
      </w:r>
      <w:r w:rsidR="1A283346">
        <w:rPr>
          <w:lang w:val="en-US"/>
        </w:rPr>
        <w:t xml:space="preserve"> </w:t>
      </w:r>
    </w:p>
    <w:p w14:paraId="33E6E1D3" w14:textId="575D32C8" w:rsidR="007D05C4" w:rsidRDefault="1A283346" w:rsidP="00B374A9">
      <w:pPr>
        <w:jc w:val="both"/>
        <w:rPr>
          <w:lang w:val="en-GB"/>
        </w:rPr>
      </w:pPr>
      <w:r w:rsidRPr="158A8028">
        <w:rPr>
          <w:lang w:val="en-GB"/>
        </w:rPr>
        <w:t>IDA</w:t>
      </w:r>
      <w:r w:rsidR="394645E4" w:rsidRPr="158A8028">
        <w:rPr>
          <w:lang w:val="en-GB"/>
        </w:rPr>
        <w:t xml:space="preserve"> and </w:t>
      </w:r>
      <w:r w:rsidR="4298E4FC" w:rsidRPr="158A8028">
        <w:rPr>
          <w:lang w:val="en-GB"/>
        </w:rPr>
        <w:t xml:space="preserve">Atlas </w:t>
      </w:r>
      <w:r w:rsidR="394645E4" w:rsidRPr="158A8028">
        <w:rPr>
          <w:lang w:val="en-GB"/>
        </w:rPr>
        <w:t xml:space="preserve">Alliance </w:t>
      </w:r>
      <w:r w:rsidRPr="158A8028">
        <w:rPr>
          <w:lang w:val="en-GB"/>
        </w:rPr>
        <w:t xml:space="preserve">will </w:t>
      </w:r>
      <w:r w:rsidR="2A3925FB" w:rsidRPr="158A8028">
        <w:rPr>
          <w:lang w:val="en-GB"/>
        </w:rPr>
        <w:t xml:space="preserve">through </w:t>
      </w:r>
      <w:r w:rsidRPr="158A8028">
        <w:rPr>
          <w:lang w:val="en-GB"/>
        </w:rPr>
        <w:t xml:space="preserve">their representative role in the design and delivery of the </w:t>
      </w:r>
      <w:r w:rsidR="4298E4FC" w:rsidRPr="158A8028">
        <w:rPr>
          <w:lang w:val="en-GB"/>
        </w:rPr>
        <w:t>GDS</w:t>
      </w:r>
      <w:r w:rsidR="58D5D14A" w:rsidRPr="158A8028">
        <w:rPr>
          <w:lang w:val="en-GB"/>
        </w:rPr>
        <w:t xml:space="preserve"> Youth</w:t>
      </w:r>
      <w:r w:rsidRPr="158A8028">
        <w:rPr>
          <w:lang w:val="en-GB"/>
        </w:rPr>
        <w:t xml:space="preserve"> ensure that it will comply with the UN CRPD</w:t>
      </w:r>
      <w:r w:rsidR="394645E4" w:rsidRPr="158A8028">
        <w:rPr>
          <w:lang w:val="en-GB"/>
        </w:rPr>
        <w:t xml:space="preserve">. </w:t>
      </w:r>
      <w:r w:rsidR="4298E4FC" w:rsidRPr="158A8028">
        <w:rPr>
          <w:lang w:val="en-GB"/>
        </w:rPr>
        <w:t xml:space="preserve">IDA as a global alliance </w:t>
      </w:r>
      <w:r w:rsidR="394645E4" w:rsidRPr="158A8028">
        <w:rPr>
          <w:lang w:val="en-GB"/>
        </w:rPr>
        <w:t xml:space="preserve">of </w:t>
      </w:r>
      <w:r w:rsidR="4298E4FC" w:rsidRPr="158A8028">
        <w:rPr>
          <w:lang w:val="en-GB"/>
        </w:rPr>
        <w:t>global and regional members</w:t>
      </w:r>
      <w:r w:rsidR="394645E4" w:rsidRPr="158A8028">
        <w:rPr>
          <w:lang w:val="en-GB"/>
        </w:rPr>
        <w:t xml:space="preserve"> along with their </w:t>
      </w:r>
      <w:r w:rsidR="4298E4FC" w:rsidRPr="158A8028">
        <w:rPr>
          <w:lang w:val="en-GB"/>
        </w:rPr>
        <w:t>national members</w:t>
      </w:r>
      <w:r w:rsidR="394645E4" w:rsidRPr="158A8028">
        <w:rPr>
          <w:lang w:val="en-GB"/>
        </w:rPr>
        <w:t xml:space="preserve"> and its representative Youth Committee and Youth Caucus</w:t>
      </w:r>
      <w:r w:rsidR="4298E4FC" w:rsidRPr="158A8028">
        <w:rPr>
          <w:lang w:val="en-GB"/>
        </w:rPr>
        <w:t xml:space="preserve">, </w:t>
      </w:r>
      <w:r w:rsidR="3A1FA968" w:rsidRPr="158A8028">
        <w:rPr>
          <w:lang w:val="en-GB"/>
        </w:rPr>
        <w:t>the</w:t>
      </w:r>
      <w:r w:rsidR="4298E4FC" w:rsidRPr="158A8028">
        <w:rPr>
          <w:lang w:val="en-GB"/>
        </w:rPr>
        <w:t xml:space="preserve"> </w:t>
      </w:r>
      <w:r w:rsidRPr="158A8028">
        <w:rPr>
          <w:lang w:val="en-GB"/>
        </w:rPr>
        <w:t xml:space="preserve">Atlas </w:t>
      </w:r>
      <w:r w:rsidR="1AFC1C54" w:rsidRPr="158A8028">
        <w:rPr>
          <w:lang w:val="en-GB"/>
        </w:rPr>
        <w:t xml:space="preserve">Alliance </w:t>
      </w:r>
      <w:r w:rsidRPr="158A8028">
        <w:rPr>
          <w:lang w:val="en-GB"/>
        </w:rPr>
        <w:t xml:space="preserve">as a network of Norwegian DPOs </w:t>
      </w:r>
      <w:r w:rsidR="3490322B" w:rsidRPr="158A8028">
        <w:rPr>
          <w:lang w:val="en-GB"/>
        </w:rPr>
        <w:t>with partner DPOs in the Global South</w:t>
      </w:r>
      <w:r w:rsidR="355B93CE" w:rsidRPr="158A8028">
        <w:rPr>
          <w:lang w:val="en-GB"/>
        </w:rPr>
        <w:t xml:space="preserve"> </w:t>
      </w:r>
      <w:r w:rsidR="7FE064BF" w:rsidRPr="158A8028">
        <w:rPr>
          <w:lang w:val="en-GB"/>
        </w:rPr>
        <w:t>working on inclusive</w:t>
      </w:r>
      <w:r w:rsidRPr="158A8028">
        <w:rPr>
          <w:lang w:val="en-GB"/>
        </w:rPr>
        <w:t xml:space="preserve"> </w:t>
      </w:r>
      <w:r w:rsidR="6D394538" w:rsidRPr="158A8028">
        <w:rPr>
          <w:lang w:val="en-GB"/>
        </w:rPr>
        <w:t>development</w:t>
      </w:r>
      <w:r w:rsidRPr="158A8028">
        <w:rPr>
          <w:lang w:val="en-GB"/>
        </w:rPr>
        <w:t xml:space="preserve"> and</w:t>
      </w:r>
      <w:r w:rsidR="22823D4E" w:rsidRPr="158A8028">
        <w:rPr>
          <w:lang w:val="en-GB"/>
        </w:rPr>
        <w:t xml:space="preserve"> humanitarian action</w:t>
      </w:r>
      <w:r w:rsidR="394645E4" w:rsidRPr="158A8028">
        <w:rPr>
          <w:lang w:val="en-GB"/>
        </w:rPr>
        <w:t xml:space="preserve">. UNICEF will use its </w:t>
      </w:r>
      <w:r w:rsidR="394645E4" w:rsidRPr="158A8028">
        <w:rPr>
          <w:lang w:val="en-GB"/>
        </w:rPr>
        <w:lastRenderedPageBreak/>
        <w:t xml:space="preserve">role </w:t>
      </w:r>
      <w:r w:rsidR="2151D47E" w:rsidRPr="158A8028">
        <w:rPr>
          <w:lang w:val="en-GB"/>
        </w:rPr>
        <w:t xml:space="preserve">as </w:t>
      </w:r>
      <w:r w:rsidR="00A64862">
        <w:rPr>
          <w:lang w:val="en-GB"/>
        </w:rPr>
        <w:t xml:space="preserve">a </w:t>
      </w:r>
      <w:r w:rsidR="394645E4" w:rsidRPr="158A8028">
        <w:rPr>
          <w:lang w:val="en-GB"/>
        </w:rPr>
        <w:t xml:space="preserve">key stakeholder </w:t>
      </w:r>
      <w:r w:rsidR="4749A285" w:rsidRPr="158A8028">
        <w:rPr>
          <w:lang w:val="en-GB"/>
        </w:rPr>
        <w:t>in</w:t>
      </w:r>
      <w:r w:rsidR="394645E4" w:rsidRPr="158A8028">
        <w:rPr>
          <w:lang w:val="en-GB"/>
        </w:rPr>
        <w:t xml:space="preserve"> the promotion of the rights of children and youth with disabilities worldwide.</w:t>
      </w:r>
    </w:p>
    <w:p w14:paraId="034CA79F" w14:textId="5F9715D9" w:rsidR="00231F54" w:rsidRPr="002C1248" w:rsidRDefault="00231F54" w:rsidP="00231F54">
      <w:pPr>
        <w:pStyle w:val="Heading1"/>
        <w:spacing w:before="240"/>
      </w:pPr>
      <w:r>
        <w:t>Proposed Objectives</w:t>
      </w:r>
    </w:p>
    <w:p w14:paraId="2EC71FA8" w14:textId="77777777" w:rsidR="00231F54" w:rsidRDefault="00231F54" w:rsidP="00231F54">
      <w:pPr>
        <w:jc w:val="both"/>
        <w:rPr>
          <w:lang w:val="en-US"/>
        </w:rPr>
      </w:pPr>
      <w:r w:rsidRPr="158A8028">
        <w:rPr>
          <w:lang w:val="en-US"/>
        </w:rPr>
        <w:t xml:space="preserve">The </w:t>
      </w:r>
      <w:r w:rsidRPr="158A8028">
        <w:rPr>
          <w:lang w:val="en-GB"/>
        </w:rPr>
        <w:t xml:space="preserve">GDS Youth </w:t>
      </w:r>
      <w:r w:rsidRPr="158A8028">
        <w:rPr>
          <w:lang w:val="en-US"/>
        </w:rPr>
        <w:t xml:space="preserve">will draw attention to the topics that are particularly important for youth with disabilities such as participation of youth in OPDs and youth mainstream organizations, inclusive education, deinstitutionalization and community inclusion, access to employment, climate change, new technologies, humanitarian action, access to inclusive healthcare including sexual reproductive health and mental health, among others. </w:t>
      </w:r>
    </w:p>
    <w:p w14:paraId="789E89E2" w14:textId="39ECA94E" w:rsidR="00231F54" w:rsidRDefault="00231F54" w:rsidP="00231F54">
      <w:pPr>
        <w:jc w:val="both"/>
        <w:rPr>
          <w:lang w:val="en-US"/>
        </w:rPr>
      </w:pPr>
      <w:r w:rsidRPr="00C07910">
        <w:rPr>
          <w:lang w:val="en-US"/>
        </w:rPr>
        <w:t xml:space="preserve">It </w:t>
      </w:r>
      <w:r>
        <w:rPr>
          <w:lang w:val="en-US"/>
        </w:rPr>
        <w:t xml:space="preserve">also aims to </w:t>
      </w:r>
      <w:r w:rsidRPr="00C07910">
        <w:rPr>
          <w:lang w:val="en-US"/>
        </w:rPr>
        <w:t xml:space="preserve">accelerate the involvement of youth with disabilities in the implementation of the CRPD and the realization of the Agenda 2030 by raising awareness on the importance of their active participation in policymaking. </w:t>
      </w:r>
    </w:p>
    <w:p w14:paraId="751CA4CD" w14:textId="77777777" w:rsidR="00231F54" w:rsidRPr="00C07910" w:rsidRDefault="00231F54" w:rsidP="00231F54">
      <w:pPr>
        <w:jc w:val="both"/>
        <w:rPr>
          <w:lang w:val="en-US"/>
        </w:rPr>
      </w:pPr>
      <w:r>
        <w:rPr>
          <w:lang w:val="en-US"/>
        </w:rPr>
        <w:t>Furthermore, specific objectives are:</w:t>
      </w:r>
    </w:p>
    <w:p w14:paraId="66EB367F" w14:textId="5B86C1DC" w:rsidR="00231F54" w:rsidRPr="006C6DDE" w:rsidRDefault="00D55C06" w:rsidP="00231F54">
      <w:pPr>
        <w:pStyle w:val="ListParagraph"/>
        <w:numPr>
          <w:ilvl w:val="0"/>
          <w:numId w:val="13"/>
        </w:numPr>
        <w:spacing w:after="120"/>
        <w:ind w:left="426" w:hanging="284"/>
        <w:jc w:val="both"/>
        <w:rPr>
          <w:lang w:val="en-US"/>
        </w:rPr>
      </w:pPr>
      <w:r w:rsidRPr="55243980">
        <w:rPr>
          <w:lang w:val="en-US"/>
        </w:rPr>
        <w:t>Meaningful p</w:t>
      </w:r>
      <w:r w:rsidR="00231F54" w:rsidRPr="55243980">
        <w:rPr>
          <w:lang w:val="en-US"/>
        </w:rPr>
        <w:t>articipatio</w:t>
      </w:r>
      <w:r w:rsidRPr="55243980">
        <w:rPr>
          <w:lang w:val="en-US"/>
        </w:rPr>
        <w:t xml:space="preserve">n of diverse stakeholders including </w:t>
      </w:r>
      <w:r w:rsidR="00231F54" w:rsidRPr="55243980">
        <w:rPr>
          <w:lang w:val="en-US"/>
        </w:rPr>
        <w:t>states representatives, UN Agencies, National Human Rights Institutions (NHRIs), agencies for development and cooperation, youth CSOs and other interested parties, including at country and regional levels</w:t>
      </w:r>
      <w:r w:rsidRPr="55243980">
        <w:rPr>
          <w:lang w:val="en-US"/>
        </w:rPr>
        <w:t xml:space="preserve"> in discussions led by youth with disabilities</w:t>
      </w:r>
    </w:p>
    <w:p w14:paraId="689680DF" w14:textId="503393DB" w:rsidR="00231F54" w:rsidRPr="003C0CAF" w:rsidRDefault="00231F54" w:rsidP="00231F54">
      <w:pPr>
        <w:spacing w:after="120"/>
        <w:ind w:left="426" w:hanging="284"/>
        <w:jc w:val="both"/>
        <w:rPr>
          <w:lang w:val="en-US"/>
        </w:rPr>
      </w:pPr>
      <w:r w:rsidRPr="55243980">
        <w:rPr>
          <w:lang w:val="en-US"/>
        </w:rPr>
        <w:t>•</w:t>
      </w:r>
      <w:r>
        <w:tab/>
      </w:r>
      <w:r w:rsidR="00D55C06">
        <w:t xml:space="preserve">Contributing to a broader goal of shifting attitudes towards </w:t>
      </w:r>
      <w:r w:rsidR="00F34B97">
        <w:t>y</w:t>
      </w:r>
      <w:r w:rsidR="00D55C06">
        <w:t xml:space="preserve">outh with disabilities and recognition of them as agents of change in </w:t>
      </w:r>
      <w:r w:rsidRPr="55243980">
        <w:rPr>
          <w:lang w:val="en-US"/>
        </w:rPr>
        <w:t>implementation of the CRPD and the Sustainable Development Goals,</w:t>
      </w:r>
    </w:p>
    <w:p w14:paraId="70DAE9F0" w14:textId="6F01D363" w:rsidR="00231F54" w:rsidRPr="003C0CAF" w:rsidRDefault="00231F54" w:rsidP="00231F54">
      <w:pPr>
        <w:spacing w:after="120"/>
        <w:ind w:left="426" w:hanging="284"/>
        <w:jc w:val="both"/>
        <w:rPr>
          <w:lang w:val="en-US"/>
        </w:rPr>
      </w:pPr>
      <w:r w:rsidRPr="55243980">
        <w:rPr>
          <w:lang w:val="en-US"/>
        </w:rPr>
        <w:t>•</w:t>
      </w:r>
      <w:r>
        <w:tab/>
      </w:r>
      <w:r w:rsidRPr="55243980">
        <w:rPr>
          <w:lang w:val="en-US"/>
        </w:rPr>
        <w:t xml:space="preserve">Showcasing progress, and good practices on inclusion </w:t>
      </w:r>
      <w:r w:rsidR="001C75ED" w:rsidRPr="55243980">
        <w:rPr>
          <w:lang w:val="en-US"/>
        </w:rPr>
        <w:t xml:space="preserve">and empowerment </w:t>
      </w:r>
      <w:r w:rsidRPr="55243980">
        <w:rPr>
          <w:lang w:val="en-US"/>
        </w:rPr>
        <w:t xml:space="preserve">of youth with disabilities, specifically including showcases from underrepresented groups, such as girls and women with disabilities, people with intellectual, psychosocial, disabilities, people with deafblindness, autistic people and minority and indigenous youth with disabilities, among others. </w:t>
      </w:r>
    </w:p>
    <w:p w14:paraId="194D90DB" w14:textId="35716C7F" w:rsidR="00231F54" w:rsidRPr="003C0CAF" w:rsidRDefault="00231F54" w:rsidP="00231F54">
      <w:pPr>
        <w:spacing w:after="120"/>
        <w:ind w:left="426" w:hanging="284"/>
        <w:jc w:val="both"/>
        <w:rPr>
          <w:lang w:val="en-US"/>
        </w:rPr>
      </w:pPr>
      <w:r w:rsidRPr="55243980">
        <w:rPr>
          <w:lang w:val="en-US"/>
        </w:rPr>
        <w:t>•</w:t>
      </w:r>
      <w:r>
        <w:tab/>
      </w:r>
      <w:r w:rsidRPr="55243980">
        <w:rPr>
          <w:lang w:val="en-US"/>
        </w:rPr>
        <w:t xml:space="preserve">Mobilizing targeted and concrete commitments </w:t>
      </w:r>
      <w:r w:rsidR="001C75ED" w:rsidRPr="55243980">
        <w:rPr>
          <w:lang w:val="en-US"/>
        </w:rPr>
        <w:t xml:space="preserve">and stressing accountability </w:t>
      </w:r>
      <w:r w:rsidRPr="55243980">
        <w:rPr>
          <w:lang w:val="en-US"/>
        </w:rPr>
        <w:t>towards the inclusion of youth with disabilities in development, human rights and humanitarian actions,</w:t>
      </w:r>
    </w:p>
    <w:p w14:paraId="4FBACDFE" w14:textId="77777777" w:rsidR="00231F54" w:rsidRPr="003C0CAF" w:rsidRDefault="00231F54" w:rsidP="00231F54">
      <w:pPr>
        <w:spacing w:after="120"/>
        <w:ind w:left="426" w:hanging="284"/>
        <w:jc w:val="both"/>
        <w:rPr>
          <w:lang w:val="en-US"/>
        </w:rPr>
      </w:pPr>
      <w:r w:rsidRPr="003C0CAF">
        <w:rPr>
          <w:lang w:val="en-US"/>
        </w:rPr>
        <w:t>•</w:t>
      </w:r>
      <w:r w:rsidRPr="003C0CAF">
        <w:rPr>
          <w:lang w:val="en-US"/>
        </w:rPr>
        <w:tab/>
      </w:r>
      <w:r>
        <w:rPr>
          <w:lang w:val="en-US"/>
        </w:rPr>
        <w:t>S</w:t>
      </w:r>
      <w:r w:rsidRPr="003C0CAF">
        <w:rPr>
          <w:lang w:val="en-US"/>
        </w:rPr>
        <w:t>trengthen</w:t>
      </w:r>
      <w:r>
        <w:rPr>
          <w:lang w:val="en-US"/>
        </w:rPr>
        <w:t>ing</w:t>
      </w:r>
      <w:r w:rsidRPr="003C0CAF">
        <w:rPr>
          <w:lang w:val="en-US"/>
        </w:rPr>
        <w:t xml:space="preserve"> capacity of organizations of persons with disabilities in the Global South to have a strategy on youth and to foster their engagement with governments</w:t>
      </w:r>
      <w:r>
        <w:rPr>
          <w:lang w:val="en-US"/>
        </w:rPr>
        <w:t>,</w:t>
      </w:r>
    </w:p>
    <w:p w14:paraId="22D5E8B2" w14:textId="320ADCE0" w:rsidR="00231F54" w:rsidRDefault="00231F54" w:rsidP="350C0AF5">
      <w:pPr>
        <w:spacing w:after="120"/>
        <w:ind w:left="426" w:hanging="284"/>
        <w:jc w:val="both"/>
        <w:rPr>
          <w:lang w:val="en-US"/>
        </w:rPr>
      </w:pPr>
      <w:r w:rsidRPr="003C0CAF">
        <w:rPr>
          <w:lang w:val="en-US"/>
        </w:rPr>
        <w:t>•</w:t>
      </w:r>
      <w:r>
        <w:tab/>
      </w:r>
      <w:r>
        <w:rPr>
          <w:lang w:val="en-US"/>
        </w:rPr>
        <w:t>M</w:t>
      </w:r>
      <w:r w:rsidRPr="003C0CAF">
        <w:rPr>
          <w:lang w:val="en-US"/>
        </w:rPr>
        <w:t>obiliz</w:t>
      </w:r>
      <w:r>
        <w:rPr>
          <w:lang w:val="en-US"/>
        </w:rPr>
        <w:t>ing</w:t>
      </w:r>
      <w:r w:rsidRPr="003C0CAF">
        <w:rPr>
          <w:lang w:val="en-US"/>
        </w:rPr>
        <w:t xml:space="preserve"> the critical mass of youth with disabilities in line with the principle of “leaving no one behind” following the CRPD principles of “nothing about us without us”.</w:t>
      </w:r>
    </w:p>
    <w:p w14:paraId="65C83C8A" w14:textId="156AC384" w:rsidR="00F34B97" w:rsidRDefault="00F34B97" w:rsidP="350C0AF5">
      <w:pPr>
        <w:spacing w:after="120"/>
        <w:ind w:left="426" w:hanging="284"/>
        <w:jc w:val="both"/>
        <w:rPr>
          <w:lang w:val="en-US"/>
        </w:rPr>
      </w:pPr>
    </w:p>
    <w:p w14:paraId="3BDB4B63" w14:textId="66E7E3CA" w:rsidR="00A4623A" w:rsidRDefault="00A4623A" w:rsidP="350C0AF5">
      <w:pPr>
        <w:spacing w:after="120"/>
        <w:ind w:left="426" w:hanging="284"/>
        <w:jc w:val="both"/>
        <w:rPr>
          <w:lang w:val="en-US"/>
        </w:rPr>
      </w:pPr>
    </w:p>
    <w:p w14:paraId="691A9984" w14:textId="77777777" w:rsidR="00A4623A" w:rsidRDefault="00A4623A" w:rsidP="350C0AF5">
      <w:pPr>
        <w:spacing w:after="120"/>
        <w:ind w:left="426" w:hanging="284"/>
        <w:jc w:val="both"/>
        <w:rPr>
          <w:lang w:val="en-US"/>
        </w:rPr>
      </w:pPr>
    </w:p>
    <w:p w14:paraId="73A260FA" w14:textId="28A3377F" w:rsidR="00F34B97" w:rsidRDefault="00F34B97" w:rsidP="350C0AF5">
      <w:pPr>
        <w:spacing w:after="120"/>
        <w:ind w:left="426" w:hanging="284"/>
        <w:jc w:val="both"/>
        <w:rPr>
          <w:lang w:val="en-US"/>
        </w:rPr>
      </w:pPr>
    </w:p>
    <w:p w14:paraId="1894C9DF" w14:textId="1F113579" w:rsidR="009A6C11" w:rsidRDefault="009A6C11" w:rsidP="350C0AF5">
      <w:pPr>
        <w:spacing w:after="120"/>
        <w:ind w:left="426" w:hanging="284"/>
        <w:jc w:val="both"/>
        <w:rPr>
          <w:lang w:val="en-US"/>
        </w:rPr>
      </w:pPr>
    </w:p>
    <w:p w14:paraId="723D250B" w14:textId="77777777" w:rsidR="009A6C11" w:rsidRPr="003C0CAF" w:rsidRDefault="009A6C11" w:rsidP="350C0AF5">
      <w:pPr>
        <w:spacing w:after="120"/>
        <w:ind w:left="426" w:hanging="284"/>
        <w:jc w:val="both"/>
        <w:rPr>
          <w:lang w:val="en-US"/>
        </w:rPr>
      </w:pPr>
    </w:p>
    <w:p w14:paraId="535AC44C" w14:textId="059DBDB0" w:rsidR="000E14DE" w:rsidRDefault="30AEE461" w:rsidP="00F1412D">
      <w:pPr>
        <w:pStyle w:val="Heading1"/>
        <w:spacing w:before="240"/>
      </w:pPr>
      <w:r>
        <w:t xml:space="preserve">Decision making </w:t>
      </w:r>
      <w:r w:rsidR="7967708C">
        <w:t xml:space="preserve">and planning </w:t>
      </w:r>
      <w:r>
        <w:t xml:space="preserve">process </w:t>
      </w:r>
      <w:r w:rsidR="3288BB45">
        <w:t xml:space="preserve">among </w:t>
      </w:r>
      <w:r>
        <w:t>Co-hosts</w:t>
      </w:r>
    </w:p>
    <w:p w14:paraId="0C9DE92E" w14:textId="47EB51A6" w:rsidR="000E14DE" w:rsidRPr="003C0CAF" w:rsidRDefault="000E14DE" w:rsidP="000E14DE">
      <w:pPr>
        <w:jc w:val="both"/>
        <w:rPr>
          <w:lang w:val="en-US"/>
        </w:rPr>
      </w:pPr>
      <w:r>
        <w:rPr>
          <w:lang w:val="en-US"/>
        </w:rPr>
        <w:t>IDA, Atlas Alliance (represented by YMHN)</w:t>
      </w:r>
      <w:r w:rsidR="00A64862">
        <w:rPr>
          <w:lang w:val="en-US"/>
        </w:rPr>
        <w:t xml:space="preserve">, </w:t>
      </w:r>
      <w:r>
        <w:rPr>
          <w:lang w:val="en-US"/>
        </w:rPr>
        <w:t xml:space="preserve">and UNICEF comprise the decision-making mechanism of the </w:t>
      </w:r>
      <w:r w:rsidRPr="59468C66">
        <w:rPr>
          <w:lang w:val="en-GB"/>
        </w:rPr>
        <w:t>GDS Youth</w:t>
      </w:r>
      <w:r>
        <w:rPr>
          <w:lang w:val="en-GB"/>
        </w:rPr>
        <w:t xml:space="preserve"> and will be responsible </w:t>
      </w:r>
      <w:r w:rsidRPr="59468C66">
        <w:rPr>
          <w:lang w:val="en-US"/>
        </w:rPr>
        <w:t>to oversee the arrangements</w:t>
      </w:r>
      <w:r>
        <w:rPr>
          <w:lang w:val="en-US"/>
        </w:rPr>
        <w:t xml:space="preserve"> and the implementation </w:t>
      </w:r>
      <w:r w:rsidRPr="59468C66">
        <w:rPr>
          <w:lang w:val="en-US"/>
        </w:rPr>
        <w:t xml:space="preserve">of the event. </w:t>
      </w:r>
    </w:p>
    <w:p w14:paraId="210733D3" w14:textId="2ED81F01" w:rsidR="000E14DE" w:rsidRPr="003C0CAF" w:rsidRDefault="02468FE4" w:rsidP="000E14DE">
      <w:pPr>
        <w:jc w:val="both"/>
        <w:rPr>
          <w:lang w:val="en-US"/>
        </w:rPr>
      </w:pPr>
      <w:r w:rsidRPr="158A8028">
        <w:rPr>
          <w:lang w:val="en-US"/>
        </w:rPr>
        <w:t>The co-hosts will be responsible for monitoring the activities</w:t>
      </w:r>
      <w:r w:rsidR="5ECD2165" w:rsidRPr="158A8028">
        <w:rPr>
          <w:lang w:val="en-US"/>
        </w:rPr>
        <w:t xml:space="preserve"> leading up to the GDS Youth</w:t>
      </w:r>
      <w:r w:rsidRPr="158A8028">
        <w:rPr>
          <w:lang w:val="en-US"/>
        </w:rPr>
        <w:t xml:space="preserve">, approving the agenda, </w:t>
      </w:r>
      <w:r w:rsidR="1084AC92" w:rsidRPr="158A8028">
        <w:rPr>
          <w:lang w:val="en-US"/>
        </w:rPr>
        <w:t xml:space="preserve">consulting global </w:t>
      </w:r>
      <w:r w:rsidR="0004585E">
        <w:rPr>
          <w:lang w:val="en-US"/>
        </w:rPr>
        <w:t xml:space="preserve">and regional </w:t>
      </w:r>
      <w:r w:rsidR="1084AC92" w:rsidRPr="158A8028">
        <w:rPr>
          <w:lang w:val="en-US"/>
        </w:rPr>
        <w:t xml:space="preserve">youth </w:t>
      </w:r>
      <w:r w:rsidR="0004585E">
        <w:rPr>
          <w:lang w:val="en-US"/>
        </w:rPr>
        <w:t>organizations (youth OPDs) or networks</w:t>
      </w:r>
      <w:r w:rsidR="56441097" w:rsidRPr="158A8028">
        <w:rPr>
          <w:lang w:val="en-US"/>
        </w:rPr>
        <w:t xml:space="preserve"> to arrive at prioritized thematic areas,</w:t>
      </w:r>
      <w:r w:rsidR="1084AC92" w:rsidRPr="158A8028">
        <w:rPr>
          <w:lang w:val="en-US"/>
        </w:rPr>
        <w:t xml:space="preserve"> </w:t>
      </w:r>
      <w:r w:rsidRPr="158A8028">
        <w:rPr>
          <w:lang w:val="en-US"/>
        </w:rPr>
        <w:t xml:space="preserve">mobilizing youth with disabilities and their representative </w:t>
      </w:r>
      <w:r w:rsidR="37B4D989" w:rsidRPr="158A8028">
        <w:rPr>
          <w:lang w:val="en-US"/>
        </w:rPr>
        <w:t>organizations</w:t>
      </w:r>
      <w:r w:rsidR="6DA9E60B" w:rsidRPr="158A8028">
        <w:rPr>
          <w:lang w:val="en-US"/>
        </w:rPr>
        <w:t>/</w:t>
      </w:r>
      <w:r w:rsidRPr="158A8028">
        <w:rPr>
          <w:lang w:val="en-US"/>
        </w:rPr>
        <w:t xml:space="preserve"> networks, deciding on speakers and inviting attendees from the civil society, private sector, governments, UN agencies, communicating about </w:t>
      </w:r>
      <w:r w:rsidR="4CFC58A4" w:rsidRPr="158A8028">
        <w:rPr>
          <w:lang w:val="en-US"/>
        </w:rPr>
        <w:t>the event</w:t>
      </w:r>
      <w:r w:rsidRPr="158A8028">
        <w:rPr>
          <w:lang w:val="en-US"/>
        </w:rPr>
        <w:t xml:space="preserve"> and to financially support the decisions made about the event</w:t>
      </w:r>
      <w:r w:rsidR="055F353E" w:rsidRPr="158A8028">
        <w:rPr>
          <w:lang w:val="en-US"/>
        </w:rPr>
        <w:t xml:space="preserve"> (according to each agencies commitments)</w:t>
      </w:r>
      <w:r w:rsidRPr="158A8028">
        <w:rPr>
          <w:lang w:val="en-US"/>
        </w:rPr>
        <w:t xml:space="preserve">. </w:t>
      </w:r>
    </w:p>
    <w:p w14:paraId="477D7E29" w14:textId="4B9B1D52" w:rsidR="0004585E" w:rsidRDefault="5DE2648E" w:rsidP="4EEF5EAB">
      <w:pPr>
        <w:jc w:val="both"/>
        <w:rPr>
          <w:lang w:val="en-US"/>
        </w:rPr>
      </w:pPr>
      <w:r w:rsidRPr="158A8028">
        <w:rPr>
          <w:lang w:val="en-US"/>
        </w:rPr>
        <w:t xml:space="preserve">Regional working groups of youth with disabilities will be </w:t>
      </w:r>
      <w:r w:rsidR="0004585E" w:rsidRPr="158A8028">
        <w:rPr>
          <w:lang w:val="en-US"/>
        </w:rPr>
        <w:t>assembled by</w:t>
      </w:r>
      <w:r w:rsidRPr="158A8028">
        <w:rPr>
          <w:lang w:val="en-US"/>
        </w:rPr>
        <w:t xml:space="preserve"> the co-hosts, </w:t>
      </w:r>
      <w:r w:rsidR="01130FC1" w:rsidRPr="158A8028">
        <w:rPr>
          <w:lang w:val="en-US"/>
        </w:rPr>
        <w:t xml:space="preserve">which would </w:t>
      </w:r>
      <w:r w:rsidRPr="158A8028">
        <w:rPr>
          <w:lang w:val="en-US"/>
        </w:rPr>
        <w:t xml:space="preserve">be comprised of IDA Youth Committee and Caucus, Atlas/ YMHN partners, UNICEF youth networks and partners, and other partners that would be invited under agreement by all co-hosts. </w:t>
      </w:r>
    </w:p>
    <w:p w14:paraId="13C8B46B" w14:textId="19B03FA0" w:rsidR="5DE2648E" w:rsidRDefault="1C314F98" w:rsidP="4EEF5EAB">
      <w:pPr>
        <w:jc w:val="both"/>
        <w:rPr>
          <w:lang w:val="en-US"/>
        </w:rPr>
      </w:pPr>
      <w:r w:rsidRPr="40AF07F7">
        <w:rPr>
          <w:lang w:val="en-US"/>
        </w:rPr>
        <w:t xml:space="preserve">It is essential to ensure </w:t>
      </w:r>
      <w:r w:rsidR="6A890AAB" w:rsidRPr="40AF07F7">
        <w:rPr>
          <w:lang w:val="en-US"/>
        </w:rPr>
        <w:t xml:space="preserve">the </w:t>
      </w:r>
      <w:r w:rsidRPr="40AF07F7">
        <w:rPr>
          <w:lang w:val="en-US"/>
        </w:rPr>
        <w:t xml:space="preserve">representation of youth with disabilities and </w:t>
      </w:r>
      <w:r w:rsidR="6287519D" w:rsidRPr="40AF07F7">
        <w:rPr>
          <w:lang w:val="en-US"/>
        </w:rPr>
        <w:t xml:space="preserve">their </w:t>
      </w:r>
      <w:r w:rsidR="0B600E4C" w:rsidRPr="40AF07F7">
        <w:rPr>
          <w:lang w:val="en-US"/>
        </w:rPr>
        <w:t>organizations</w:t>
      </w:r>
      <w:r w:rsidR="7F5FE16C" w:rsidRPr="40AF07F7">
        <w:rPr>
          <w:lang w:val="en-US"/>
        </w:rPr>
        <w:t xml:space="preserve"> demographically and geographically, including</w:t>
      </w:r>
      <w:r w:rsidR="13C01EF5" w:rsidRPr="40AF07F7">
        <w:rPr>
          <w:lang w:val="en-US"/>
        </w:rPr>
        <w:t xml:space="preserve"> </w:t>
      </w:r>
      <w:r w:rsidR="151180F5" w:rsidRPr="40AF07F7">
        <w:rPr>
          <w:lang w:val="en-US"/>
        </w:rPr>
        <w:t xml:space="preserve">countries </w:t>
      </w:r>
      <w:r w:rsidR="357D1292" w:rsidRPr="40AF07F7">
        <w:rPr>
          <w:lang w:val="en-US"/>
        </w:rPr>
        <w:t xml:space="preserve">in regions </w:t>
      </w:r>
      <w:r w:rsidR="151180F5" w:rsidRPr="40AF07F7">
        <w:rPr>
          <w:lang w:val="en-US"/>
        </w:rPr>
        <w:t>that are generally underrepresented</w:t>
      </w:r>
      <w:r w:rsidR="364D0F3D" w:rsidRPr="40AF07F7">
        <w:rPr>
          <w:lang w:val="en-US"/>
        </w:rPr>
        <w:t xml:space="preserve"> and marginalized</w:t>
      </w:r>
      <w:r w:rsidR="151180F5" w:rsidRPr="40AF07F7">
        <w:rPr>
          <w:lang w:val="en-US"/>
        </w:rPr>
        <w:t>, i.e</w:t>
      </w:r>
      <w:r w:rsidR="18467CC1" w:rsidRPr="40AF07F7">
        <w:rPr>
          <w:lang w:val="en-US"/>
        </w:rPr>
        <w:t>.</w:t>
      </w:r>
      <w:r w:rsidR="151180F5" w:rsidRPr="40AF07F7">
        <w:rPr>
          <w:lang w:val="en-US"/>
        </w:rPr>
        <w:t xml:space="preserve"> Sub-Saharan Africa, </w:t>
      </w:r>
      <w:r w:rsidR="0843B296" w:rsidRPr="40AF07F7">
        <w:rPr>
          <w:lang w:val="en-US"/>
        </w:rPr>
        <w:t xml:space="preserve">and </w:t>
      </w:r>
      <w:r w:rsidR="151180F5" w:rsidRPr="40AF07F7">
        <w:rPr>
          <w:lang w:val="en-US"/>
        </w:rPr>
        <w:t>especially popu</w:t>
      </w:r>
      <w:r w:rsidR="01166590" w:rsidRPr="40AF07F7">
        <w:rPr>
          <w:lang w:val="en-US"/>
        </w:rPr>
        <w:t xml:space="preserve">lous </w:t>
      </w:r>
      <w:r w:rsidR="03AED8C0" w:rsidRPr="40AF07F7">
        <w:rPr>
          <w:lang w:val="en-US"/>
        </w:rPr>
        <w:t xml:space="preserve">and </w:t>
      </w:r>
      <w:r w:rsidR="01166590" w:rsidRPr="40AF07F7">
        <w:rPr>
          <w:lang w:val="en-US"/>
        </w:rPr>
        <w:t>geographically sizable countries i.e</w:t>
      </w:r>
      <w:r w:rsidR="36FD2610" w:rsidRPr="40AF07F7">
        <w:rPr>
          <w:lang w:val="en-US"/>
        </w:rPr>
        <w:t>.</w:t>
      </w:r>
      <w:r w:rsidR="5AFD5F41" w:rsidRPr="40AF07F7">
        <w:rPr>
          <w:lang w:val="en-US"/>
        </w:rPr>
        <w:t xml:space="preserve"> China</w:t>
      </w:r>
      <w:r w:rsidR="1A1359D2" w:rsidRPr="40AF07F7">
        <w:rPr>
          <w:lang w:val="en-US"/>
        </w:rPr>
        <w:t xml:space="preserve">, </w:t>
      </w:r>
      <w:r w:rsidR="01166590" w:rsidRPr="40AF07F7">
        <w:rPr>
          <w:lang w:val="en-US"/>
        </w:rPr>
        <w:t>Russia</w:t>
      </w:r>
      <w:r w:rsidR="1A1359D2" w:rsidRPr="40AF07F7">
        <w:rPr>
          <w:lang w:val="en-US"/>
        </w:rPr>
        <w:t xml:space="preserve"> and India</w:t>
      </w:r>
      <w:r w:rsidR="534E8BA9" w:rsidRPr="40AF07F7">
        <w:rPr>
          <w:lang w:val="en-US"/>
        </w:rPr>
        <w:t>.</w:t>
      </w:r>
      <w:r w:rsidR="4B6975F4" w:rsidRPr="40AF07F7">
        <w:rPr>
          <w:lang w:val="en-US"/>
        </w:rPr>
        <w:t xml:space="preserve"> </w:t>
      </w:r>
    </w:p>
    <w:p w14:paraId="0C66560F" w14:textId="46802CAD" w:rsidR="5DE2648E" w:rsidRDefault="5DE2648E" w:rsidP="4EEF5EAB">
      <w:pPr>
        <w:jc w:val="both"/>
        <w:rPr>
          <w:lang w:val="en-US"/>
        </w:rPr>
      </w:pPr>
      <w:r w:rsidRPr="158A8028">
        <w:rPr>
          <w:lang w:val="en-US"/>
        </w:rPr>
        <w:t xml:space="preserve">The working groups will propose thematic areas </w:t>
      </w:r>
      <w:r w:rsidR="78E5928B" w:rsidRPr="158A8028">
        <w:rPr>
          <w:lang w:val="en-US"/>
        </w:rPr>
        <w:t xml:space="preserve">of particular importance to youth in </w:t>
      </w:r>
      <w:r w:rsidR="37F402EA" w:rsidRPr="158A8028">
        <w:rPr>
          <w:lang w:val="en-US"/>
        </w:rPr>
        <w:t>the relevant</w:t>
      </w:r>
      <w:r w:rsidR="78E5928B" w:rsidRPr="158A8028">
        <w:rPr>
          <w:lang w:val="en-US"/>
        </w:rPr>
        <w:t xml:space="preserve"> region. The co-hosts will consider all collected suggestions to thematic areas</w:t>
      </w:r>
      <w:r w:rsidR="365090DA" w:rsidRPr="158A8028">
        <w:rPr>
          <w:lang w:val="en-US"/>
        </w:rPr>
        <w:t>,</w:t>
      </w:r>
      <w:r w:rsidR="78E5928B" w:rsidRPr="158A8028">
        <w:rPr>
          <w:lang w:val="en-US"/>
        </w:rPr>
        <w:t xml:space="preserve"> narrow </w:t>
      </w:r>
      <w:r w:rsidR="40535B40" w:rsidRPr="158A8028">
        <w:rPr>
          <w:lang w:val="en-US"/>
        </w:rPr>
        <w:t>down the list if needed</w:t>
      </w:r>
      <w:r w:rsidR="237CB08F" w:rsidRPr="158A8028">
        <w:rPr>
          <w:lang w:val="en-US"/>
        </w:rPr>
        <w:t xml:space="preserve"> and </w:t>
      </w:r>
      <w:r w:rsidR="1B62DC58" w:rsidRPr="158A8028">
        <w:rPr>
          <w:lang w:val="en-US"/>
        </w:rPr>
        <w:t>decide</w:t>
      </w:r>
      <w:r w:rsidR="361D3BDC" w:rsidRPr="158A8028">
        <w:rPr>
          <w:lang w:val="en-US"/>
        </w:rPr>
        <w:t xml:space="preserve"> the final topics that will be retained.</w:t>
      </w:r>
      <w:r w:rsidR="1B62DC58" w:rsidRPr="158A8028">
        <w:rPr>
          <w:lang w:val="en-US"/>
        </w:rPr>
        <w:t xml:space="preserve"> </w:t>
      </w:r>
      <w:r w:rsidR="5C28C02B" w:rsidRPr="158A8028">
        <w:rPr>
          <w:lang w:val="en-US"/>
        </w:rPr>
        <w:t>Depth rather than width is advantageous conside</w:t>
      </w:r>
      <w:r w:rsidR="5592F93F" w:rsidRPr="158A8028">
        <w:rPr>
          <w:lang w:val="en-US"/>
        </w:rPr>
        <w:t>ring the short time available per context/region.</w:t>
      </w:r>
      <w:r w:rsidR="5C28C02B" w:rsidRPr="158A8028">
        <w:rPr>
          <w:lang w:val="en-US"/>
        </w:rPr>
        <w:t xml:space="preserve"> </w:t>
      </w:r>
      <w:r w:rsidR="21895B13" w:rsidRPr="158A8028">
        <w:rPr>
          <w:lang w:val="en-US"/>
        </w:rPr>
        <w:t>Regional</w:t>
      </w:r>
      <w:r w:rsidR="40535B40" w:rsidRPr="158A8028">
        <w:rPr>
          <w:lang w:val="en-US"/>
        </w:rPr>
        <w:t xml:space="preserve"> survey</w:t>
      </w:r>
      <w:r w:rsidR="3C3DB20B" w:rsidRPr="158A8028">
        <w:rPr>
          <w:lang w:val="en-US"/>
        </w:rPr>
        <w:t>s</w:t>
      </w:r>
      <w:r w:rsidR="40535B40" w:rsidRPr="158A8028">
        <w:rPr>
          <w:lang w:val="en-US"/>
        </w:rPr>
        <w:t xml:space="preserve"> and/or Facebook vot</w:t>
      </w:r>
      <w:r w:rsidR="170931FB" w:rsidRPr="158A8028">
        <w:rPr>
          <w:lang w:val="en-US"/>
        </w:rPr>
        <w:t xml:space="preserve">e collection </w:t>
      </w:r>
      <w:r w:rsidR="00A64862">
        <w:rPr>
          <w:lang w:val="en-US"/>
        </w:rPr>
        <w:t>are</w:t>
      </w:r>
      <w:r w:rsidR="170931FB" w:rsidRPr="158A8028">
        <w:rPr>
          <w:lang w:val="en-US"/>
        </w:rPr>
        <w:t xml:space="preserve"> also being discussed</w:t>
      </w:r>
      <w:r w:rsidR="16D53F67" w:rsidRPr="158A8028">
        <w:rPr>
          <w:lang w:val="en-US"/>
        </w:rPr>
        <w:t xml:space="preserve"> </w:t>
      </w:r>
      <w:r w:rsidR="287F0C3D" w:rsidRPr="158A8028">
        <w:rPr>
          <w:lang w:val="en-US"/>
        </w:rPr>
        <w:t>as a way of</w:t>
      </w:r>
      <w:r w:rsidR="0D6B0979" w:rsidRPr="158A8028">
        <w:rPr>
          <w:lang w:val="en-US"/>
        </w:rPr>
        <w:t xml:space="preserve"> ensur</w:t>
      </w:r>
      <w:r w:rsidR="765D4893" w:rsidRPr="158A8028">
        <w:rPr>
          <w:lang w:val="en-US"/>
        </w:rPr>
        <w:t>ing</w:t>
      </w:r>
      <w:r w:rsidR="0D6B0979" w:rsidRPr="158A8028">
        <w:rPr>
          <w:lang w:val="en-US"/>
        </w:rPr>
        <w:t xml:space="preserve"> participation and</w:t>
      </w:r>
      <w:r w:rsidR="16D53F67" w:rsidRPr="158A8028">
        <w:rPr>
          <w:lang w:val="en-US"/>
        </w:rPr>
        <w:t xml:space="preserve"> influenc</w:t>
      </w:r>
      <w:r w:rsidR="00A64862">
        <w:rPr>
          <w:lang w:val="en-US"/>
        </w:rPr>
        <w:t>ing</w:t>
      </w:r>
      <w:r w:rsidR="16D53F67" w:rsidRPr="158A8028">
        <w:rPr>
          <w:lang w:val="en-US"/>
        </w:rPr>
        <w:t xml:space="preserve"> </w:t>
      </w:r>
      <w:r w:rsidR="030953FC" w:rsidRPr="158A8028">
        <w:rPr>
          <w:lang w:val="en-US"/>
        </w:rPr>
        <w:t>the final decision</w:t>
      </w:r>
      <w:r w:rsidR="170931FB" w:rsidRPr="158A8028">
        <w:rPr>
          <w:lang w:val="en-US"/>
        </w:rPr>
        <w:t xml:space="preserve">. </w:t>
      </w:r>
    </w:p>
    <w:p w14:paraId="3564A1D3" w14:textId="677269DA" w:rsidR="008D732B" w:rsidRDefault="008D732B" w:rsidP="00F1412D">
      <w:pPr>
        <w:pStyle w:val="Heading1"/>
        <w:spacing w:before="240"/>
      </w:pPr>
      <w:r>
        <w:t xml:space="preserve">The Virtual </w:t>
      </w:r>
      <w:r w:rsidR="00D75EEC">
        <w:t>GDS</w:t>
      </w:r>
      <w:r w:rsidR="00D75EEC" w:rsidRPr="007D05C4">
        <w:t xml:space="preserve"> </w:t>
      </w:r>
      <w:r w:rsidR="00D75EEC">
        <w:t>Youth</w:t>
      </w:r>
      <w:r w:rsidR="00965C10">
        <w:t xml:space="preserve"> – Regional events and thematic discussions</w:t>
      </w:r>
    </w:p>
    <w:p w14:paraId="00A10FE9" w14:textId="5C308FE4" w:rsidR="00965C10" w:rsidRDefault="008D732B" w:rsidP="00965C10">
      <w:pPr>
        <w:jc w:val="both"/>
        <w:rPr>
          <w:lang w:val="en-US"/>
        </w:rPr>
      </w:pPr>
      <w:r w:rsidRPr="3C22B0AC">
        <w:rPr>
          <w:lang w:val="en-US"/>
        </w:rPr>
        <w:t xml:space="preserve">In order to ensure that no youth </w:t>
      </w:r>
      <w:r w:rsidR="00D75EEC" w:rsidRPr="3C22B0AC">
        <w:rPr>
          <w:lang w:val="en-US"/>
        </w:rPr>
        <w:t xml:space="preserve">with disabilities </w:t>
      </w:r>
      <w:r w:rsidR="002D3877" w:rsidRPr="3C22B0AC">
        <w:rPr>
          <w:lang w:val="en-US"/>
        </w:rPr>
        <w:t xml:space="preserve">is left behind in the discussion of their priorities as well as to draw </w:t>
      </w:r>
      <w:r w:rsidR="00CC0A7A" w:rsidRPr="3C22B0AC">
        <w:rPr>
          <w:lang w:val="en-US"/>
        </w:rPr>
        <w:t xml:space="preserve">the </w:t>
      </w:r>
      <w:r w:rsidR="002D3877" w:rsidRPr="3C22B0AC">
        <w:rPr>
          <w:lang w:val="en-US"/>
        </w:rPr>
        <w:t>attention of youth mainstream communities and other allies</w:t>
      </w:r>
      <w:r w:rsidRPr="3C22B0AC">
        <w:rPr>
          <w:lang w:val="en-US"/>
        </w:rPr>
        <w:t xml:space="preserve">, </w:t>
      </w:r>
      <w:r w:rsidR="006C6DDE" w:rsidRPr="3C22B0AC">
        <w:rPr>
          <w:lang w:val="en-GB"/>
        </w:rPr>
        <w:t>the GDS</w:t>
      </w:r>
      <w:r w:rsidR="5FF2CE71" w:rsidRPr="3C22B0AC">
        <w:rPr>
          <w:lang w:val="en-GB"/>
        </w:rPr>
        <w:t xml:space="preserve"> Youth</w:t>
      </w:r>
      <w:r w:rsidRPr="3C22B0AC">
        <w:rPr>
          <w:lang w:val="en-US"/>
        </w:rPr>
        <w:t xml:space="preserve"> is envisaged </w:t>
      </w:r>
      <w:r w:rsidR="00965C10" w:rsidRPr="3C22B0AC">
        <w:rPr>
          <w:lang w:val="en-US"/>
        </w:rPr>
        <w:t>to have 2 hours session</w:t>
      </w:r>
      <w:r w:rsidR="00CC0A7A" w:rsidRPr="3C22B0AC">
        <w:rPr>
          <w:lang w:val="en-US"/>
        </w:rPr>
        <w:t>s</w:t>
      </w:r>
      <w:r w:rsidR="00965C10" w:rsidRPr="3C22B0AC">
        <w:rPr>
          <w:lang w:val="en-US"/>
        </w:rPr>
        <w:t xml:space="preserve"> per region,</w:t>
      </w:r>
      <w:r w:rsidR="002D3877" w:rsidRPr="3C22B0AC">
        <w:rPr>
          <w:lang w:val="en-US"/>
        </w:rPr>
        <w:t xml:space="preserve"> consecutively,</w:t>
      </w:r>
      <w:r w:rsidR="00965C10" w:rsidRPr="3C22B0AC">
        <w:rPr>
          <w:lang w:val="en-US"/>
        </w:rPr>
        <w:t xml:space="preserve"> and thematic discussions as breakout discussions </w:t>
      </w:r>
      <w:r w:rsidR="002D3877" w:rsidRPr="3C22B0AC">
        <w:rPr>
          <w:lang w:val="en-US"/>
        </w:rPr>
        <w:t>in between</w:t>
      </w:r>
      <w:r w:rsidR="00965C10" w:rsidRPr="3C22B0AC">
        <w:rPr>
          <w:lang w:val="en-US"/>
        </w:rPr>
        <w:t xml:space="preserve"> the regional sessions.</w:t>
      </w:r>
    </w:p>
    <w:p w14:paraId="25735743" w14:textId="18B636D3" w:rsidR="00965C10" w:rsidRDefault="00965C10" w:rsidP="00965C10">
      <w:pPr>
        <w:jc w:val="both"/>
        <w:rPr>
          <w:lang w:val="en-US"/>
        </w:rPr>
      </w:pPr>
      <w:r>
        <w:rPr>
          <w:lang w:val="en-US"/>
        </w:rPr>
        <w:t xml:space="preserve">This would result in </w:t>
      </w:r>
      <w:r w:rsidRPr="59468C66">
        <w:rPr>
          <w:lang w:val="en-US"/>
        </w:rPr>
        <w:t xml:space="preserve">a ‘virtual </w:t>
      </w:r>
      <w:r w:rsidR="00BA77AC">
        <w:rPr>
          <w:lang w:val="en-US"/>
        </w:rPr>
        <w:t xml:space="preserve">24 </w:t>
      </w:r>
      <w:r>
        <w:rPr>
          <w:lang w:val="en-US"/>
        </w:rPr>
        <w:t xml:space="preserve">hours </w:t>
      </w:r>
      <w:r w:rsidRPr="59468C66">
        <w:rPr>
          <w:lang w:val="en-US"/>
        </w:rPr>
        <w:t>world tour’ with various time slots</w:t>
      </w:r>
      <w:r w:rsidR="00C07910">
        <w:rPr>
          <w:lang w:val="en-US"/>
        </w:rPr>
        <w:t xml:space="preserve"> (one per </w:t>
      </w:r>
      <w:r w:rsidRPr="59468C66">
        <w:rPr>
          <w:lang w:val="en-US"/>
        </w:rPr>
        <w:t>region</w:t>
      </w:r>
      <w:r w:rsidR="00C07910">
        <w:rPr>
          <w:lang w:val="en-US"/>
        </w:rPr>
        <w:t>)</w:t>
      </w:r>
      <w:r w:rsidRPr="59468C66">
        <w:rPr>
          <w:lang w:val="en-US"/>
        </w:rPr>
        <w:t xml:space="preserve">, according to their own time zone, using </w:t>
      </w:r>
      <w:r>
        <w:rPr>
          <w:lang w:val="en-US"/>
        </w:rPr>
        <w:t xml:space="preserve">IDA’s </w:t>
      </w:r>
      <w:r w:rsidRPr="59468C66">
        <w:rPr>
          <w:lang w:val="en-US"/>
        </w:rPr>
        <w:t xml:space="preserve">online </w:t>
      </w:r>
      <w:r w:rsidR="00A3051A">
        <w:rPr>
          <w:lang w:val="en-US"/>
        </w:rPr>
        <w:t xml:space="preserve">Zoom </w:t>
      </w:r>
      <w:r w:rsidRPr="59468C66">
        <w:rPr>
          <w:lang w:val="en-US"/>
        </w:rPr>
        <w:t>platform.</w:t>
      </w:r>
    </w:p>
    <w:p w14:paraId="783737D7" w14:textId="31E9EFA7" w:rsidR="002F22C4" w:rsidRDefault="006B6123" w:rsidP="00965C10">
      <w:pPr>
        <w:jc w:val="both"/>
        <w:rPr>
          <w:lang w:val="en-US"/>
        </w:rPr>
      </w:pPr>
      <w:r w:rsidRPr="4EEF5EAB">
        <w:rPr>
          <w:lang w:val="en-US"/>
        </w:rPr>
        <w:lastRenderedPageBreak/>
        <w:t xml:space="preserve">While the regional events will be tailored to the priorities the </w:t>
      </w:r>
      <w:r w:rsidR="7C34BCAB" w:rsidRPr="4EEF5EAB">
        <w:rPr>
          <w:lang w:val="en-US"/>
        </w:rPr>
        <w:t xml:space="preserve">specific </w:t>
      </w:r>
      <w:r w:rsidRPr="4EEF5EAB">
        <w:rPr>
          <w:lang w:val="en-US"/>
        </w:rPr>
        <w:t>region</w:t>
      </w:r>
      <w:r w:rsidR="44B7AEB5" w:rsidRPr="4EEF5EAB">
        <w:rPr>
          <w:lang w:val="en-US"/>
        </w:rPr>
        <w:t>s</w:t>
      </w:r>
      <w:r w:rsidRPr="4EEF5EAB">
        <w:rPr>
          <w:lang w:val="en-US"/>
        </w:rPr>
        <w:t xml:space="preserve"> would like to be showcased, t</w:t>
      </w:r>
      <w:r w:rsidR="003C0CAF" w:rsidRPr="4EEF5EAB">
        <w:rPr>
          <w:lang w:val="en-US"/>
        </w:rPr>
        <w:t>here will also be thematic discussions in between the regional activities.</w:t>
      </w:r>
      <w:r w:rsidR="000D4ECE" w:rsidRPr="4EEF5EAB">
        <w:rPr>
          <w:lang w:val="en-US"/>
        </w:rPr>
        <w:t xml:space="preserve"> </w:t>
      </w:r>
    </w:p>
    <w:p w14:paraId="26331775" w14:textId="75A6E80C" w:rsidR="00965C10" w:rsidRDefault="20E9DF51" w:rsidP="00965C10">
      <w:pPr>
        <w:jc w:val="both"/>
        <w:rPr>
          <w:lang w:val="en-US"/>
        </w:rPr>
      </w:pPr>
      <w:r w:rsidRPr="4EEF5EAB">
        <w:rPr>
          <w:lang w:val="en-US"/>
        </w:rPr>
        <w:t xml:space="preserve">A detailed </w:t>
      </w:r>
      <w:r w:rsidR="2E25D4C3" w:rsidRPr="4EEF5EAB">
        <w:rPr>
          <w:lang w:val="en-US"/>
        </w:rPr>
        <w:t>“</w:t>
      </w:r>
      <w:r w:rsidRPr="4EEF5EAB">
        <w:rPr>
          <w:lang w:val="en-US"/>
        </w:rPr>
        <w:t>show plan</w:t>
      </w:r>
      <w:r w:rsidR="760C6ADC" w:rsidRPr="4EEF5EAB">
        <w:rPr>
          <w:lang w:val="en-US"/>
        </w:rPr>
        <w:t>”</w:t>
      </w:r>
      <w:r w:rsidRPr="4EEF5EAB">
        <w:rPr>
          <w:lang w:val="en-US"/>
        </w:rPr>
        <w:t xml:space="preserve"> for all the </w:t>
      </w:r>
      <w:r w:rsidR="009B1EA1" w:rsidRPr="4EEF5EAB">
        <w:rPr>
          <w:lang w:val="en-US"/>
        </w:rPr>
        <w:t>2</w:t>
      </w:r>
      <w:r w:rsidR="009B1EA1">
        <w:rPr>
          <w:lang w:val="en-US"/>
        </w:rPr>
        <w:t>4</w:t>
      </w:r>
      <w:r w:rsidR="009B1EA1" w:rsidRPr="4EEF5EAB">
        <w:rPr>
          <w:lang w:val="en-US"/>
        </w:rPr>
        <w:t xml:space="preserve"> </w:t>
      </w:r>
      <w:r w:rsidRPr="4EEF5EAB">
        <w:rPr>
          <w:lang w:val="en-US"/>
        </w:rPr>
        <w:t>hours will be written by the co-h</w:t>
      </w:r>
      <w:r w:rsidR="510C9603" w:rsidRPr="4EEF5EAB">
        <w:rPr>
          <w:lang w:val="en-US"/>
        </w:rPr>
        <w:t xml:space="preserve">osts </w:t>
      </w:r>
      <w:r w:rsidRPr="4EEF5EAB">
        <w:rPr>
          <w:lang w:val="en-US"/>
        </w:rPr>
        <w:t>once</w:t>
      </w:r>
      <w:r w:rsidR="1B41BECC" w:rsidRPr="4EEF5EAB">
        <w:rPr>
          <w:lang w:val="en-US"/>
        </w:rPr>
        <w:t xml:space="preserve"> the consultations are finished and overall themes and thematic areas per region </w:t>
      </w:r>
      <w:r w:rsidR="2A7CA45A" w:rsidRPr="4EEF5EAB">
        <w:rPr>
          <w:lang w:val="en-US"/>
        </w:rPr>
        <w:t>are</w:t>
      </w:r>
      <w:r w:rsidR="1B41BECC" w:rsidRPr="4EEF5EAB">
        <w:rPr>
          <w:lang w:val="en-US"/>
        </w:rPr>
        <w:t xml:space="preserve"> decided</w:t>
      </w:r>
      <w:r w:rsidR="332AE509" w:rsidRPr="4EEF5EAB">
        <w:rPr>
          <w:lang w:val="en-US"/>
        </w:rPr>
        <w:t xml:space="preserve"> upon</w:t>
      </w:r>
      <w:r w:rsidR="1B41BECC" w:rsidRPr="4EEF5EAB">
        <w:rPr>
          <w:lang w:val="en-US"/>
        </w:rPr>
        <w:t>.</w:t>
      </w:r>
      <w:r w:rsidRPr="4EEF5EAB">
        <w:rPr>
          <w:lang w:val="en-US"/>
        </w:rPr>
        <w:t xml:space="preserve"> </w:t>
      </w:r>
    </w:p>
    <w:p w14:paraId="4C8E6972" w14:textId="0B6F46CB" w:rsidR="00C167BF" w:rsidRPr="002C1248" w:rsidRDefault="001821DB" w:rsidP="00F1412D">
      <w:pPr>
        <w:pStyle w:val="Heading1"/>
        <w:spacing w:before="240"/>
      </w:pPr>
      <w:r>
        <w:t xml:space="preserve">Potential Thematic Areas of the </w:t>
      </w:r>
      <w:r w:rsidR="00396242">
        <w:t>GDS</w:t>
      </w:r>
      <w:r w:rsidR="00396242" w:rsidRPr="007D05C4">
        <w:t xml:space="preserve"> </w:t>
      </w:r>
      <w:r w:rsidR="00396242">
        <w:t>Youth</w:t>
      </w:r>
    </w:p>
    <w:p w14:paraId="3BA2BA70" w14:textId="63FEFBFD" w:rsidR="003C0CAF" w:rsidRPr="003C0CAF" w:rsidRDefault="001821DB" w:rsidP="00B13669">
      <w:pPr>
        <w:spacing w:after="60"/>
        <w:ind w:left="426" w:hanging="284"/>
        <w:jc w:val="both"/>
        <w:rPr>
          <w:lang w:val="en-US"/>
        </w:rPr>
      </w:pPr>
      <w:r w:rsidRPr="001821DB">
        <w:rPr>
          <w:lang w:val="en-US"/>
        </w:rPr>
        <w:t>•</w:t>
      </w:r>
      <w:r w:rsidR="003C0CAF" w:rsidRPr="003C0CAF">
        <w:rPr>
          <w:lang w:val="en-US"/>
        </w:rPr>
        <w:tab/>
        <w:t xml:space="preserve">Engagement of </w:t>
      </w:r>
      <w:r w:rsidR="00A2434A">
        <w:rPr>
          <w:lang w:val="en-US"/>
        </w:rPr>
        <w:t>OPDs</w:t>
      </w:r>
      <w:r w:rsidR="003C0CAF" w:rsidRPr="003C0CAF">
        <w:rPr>
          <w:lang w:val="en-US"/>
        </w:rPr>
        <w:t xml:space="preserve">, working on </w:t>
      </w:r>
      <w:r w:rsidR="00A2434A">
        <w:rPr>
          <w:lang w:val="en-US"/>
        </w:rPr>
        <w:t>y</w:t>
      </w:r>
      <w:r w:rsidR="003C0CAF" w:rsidRPr="003C0CAF">
        <w:rPr>
          <w:lang w:val="en-US"/>
        </w:rPr>
        <w:t>outh</w:t>
      </w:r>
      <w:r w:rsidR="00A2434A">
        <w:rPr>
          <w:lang w:val="en-US"/>
        </w:rPr>
        <w:t>,</w:t>
      </w:r>
      <w:r w:rsidR="003C0CAF" w:rsidRPr="003C0CAF">
        <w:rPr>
          <w:lang w:val="en-US"/>
        </w:rPr>
        <w:t xml:space="preserve"> as effective partners for development</w:t>
      </w:r>
    </w:p>
    <w:p w14:paraId="6CD73E1D" w14:textId="77777777" w:rsidR="003C0CAF" w:rsidRPr="003C0CAF" w:rsidRDefault="003C0CAF" w:rsidP="00B13669">
      <w:pPr>
        <w:spacing w:after="60"/>
        <w:ind w:left="426" w:hanging="284"/>
        <w:jc w:val="both"/>
        <w:rPr>
          <w:lang w:val="en-US"/>
        </w:rPr>
      </w:pPr>
      <w:r w:rsidRPr="003C0CAF">
        <w:rPr>
          <w:lang w:val="en-US"/>
        </w:rPr>
        <w:t>•</w:t>
      </w:r>
      <w:r w:rsidRPr="003C0CAF">
        <w:rPr>
          <w:lang w:val="en-US"/>
        </w:rPr>
        <w:tab/>
        <w:t xml:space="preserve">Inclusive education including remote learning in times of COVID 19 </w:t>
      </w:r>
    </w:p>
    <w:p w14:paraId="1876E02A" w14:textId="77777777" w:rsidR="003C0CAF" w:rsidRPr="003C0CAF" w:rsidRDefault="003C0CAF" w:rsidP="00B13669">
      <w:pPr>
        <w:spacing w:after="60"/>
        <w:ind w:left="426" w:hanging="284"/>
        <w:jc w:val="both"/>
        <w:rPr>
          <w:lang w:val="en-US"/>
        </w:rPr>
      </w:pPr>
      <w:r w:rsidRPr="003C0CAF">
        <w:rPr>
          <w:lang w:val="en-US"/>
        </w:rPr>
        <w:t>•</w:t>
      </w:r>
      <w:r w:rsidRPr="003C0CAF">
        <w:rPr>
          <w:lang w:val="en-US"/>
        </w:rPr>
        <w:tab/>
        <w:t>Intersection of climate change, disability inclusion and youth participation</w:t>
      </w:r>
    </w:p>
    <w:p w14:paraId="23826807" w14:textId="77777777" w:rsidR="003C0CAF" w:rsidRPr="003C0CAF" w:rsidRDefault="003C0CAF" w:rsidP="00B13669">
      <w:pPr>
        <w:spacing w:after="60"/>
        <w:ind w:left="426" w:hanging="284"/>
        <w:jc w:val="both"/>
        <w:rPr>
          <w:lang w:val="en-US"/>
        </w:rPr>
      </w:pPr>
      <w:r w:rsidRPr="003C0CAF">
        <w:rPr>
          <w:lang w:val="en-US"/>
        </w:rPr>
        <w:t>•</w:t>
      </w:r>
      <w:r w:rsidRPr="003C0CAF">
        <w:rPr>
          <w:lang w:val="en-US"/>
        </w:rPr>
        <w:tab/>
        <w:t>Employment and economic empowerment</w:t>
      </w:r>
    </w:p>
    <w:p w14:paraId="5CDD93EE" w14:textId="77777777" w:rsidR="003C0CAF" w:rsidRPr="003C0CAF" w:rsidRDefault="003C0CAF" w:rsidP="00B13669">
      <w:pPr>
        <w:spacing w:after="60"/>
        <w:ind w:left="426" w:hanging="284"/>
        <w:jc w:val="both"/>
        <w:rPr>
          <w:lang w:val="en-US"/>
        </w:rPr>
      </w:pPr>
      <w:r w:rsidRPr="003C0CAF">
        <w:rPr>
          <w:lang w:val="en-US"/>
        </w:rPr>
        <w:t>•</w:t>
      </w:r>
      <w:r w:rsidRPr="003C0CAF">
        <w:rPr>
          <w:lang w:val="en-US"/>
        </w:rPr>
        <w:tab/>
        <w:t xml:space="preserve">Engagement of youth OPDs, self-advocacy groups and informal youth networks </w:t>
      </w:r>
    </w:p>
    <w:p w14:paraId="3B8104ED" w14:textId="77E9F298" w:rsidR="003C0CAF" w:rsidRPr="003C0CAF" w:rsidRDefault="003C0CAF" w:rsidP="00B13669">
      <w:pPr>
        <w:spacing w:after="60"/>
        <w:ind w:left="426" w:hanging="284"/>
        <w:jc w:val="both"/>
        <w:rPr>
          <w:lang w:val="en-US"/>
        </w:rPr>
      </w:pPr>
      <w:r w:rsidRPr="46B4BA8F">
        <w:rPr>
          <w:lang w:val="en-US"/>
        </w:rPr>
        <w:t>•</w:t>
      </w:r>
      <w:r>
        <w:tab/>
      </w:r>
      <w:r w:rsidR="0027635D" w:rsidRPr="46B4BA8F">
        <w:rPr>
          <w:lang w:val="en-US"/>
        </w:rPr>
        <w:t xml:space="preserve">Combating ableism </w:t>
      </w:r>
      <w:r w:rsidRPr="46B4BA8F">
        <w:rPr>
          <w:lang w:val="en-US"/>
        </w:rPr>
        <w:t>stigma</w:t>
      </w:r>
      <w:r w:rsidR="00BB754E" w:rsidRPr="46B4BA8F">
        <w:rPr>
          <w:lang w:val="en-US"/>
        </w:rPr>
        <w:t xml:space="preserve"> and </w:t>
      </w:r>
      <w:r w:rsidRPr="46B4BA8F">
        <w:rPr>
          <w:lang w:val="en-US"/>
        </w:rPr>
        <w:t>discrimination</w:t>
      </w:r>
    </w:p>
    <w:p w14:paraId="5FA6CE6A" w14:textId="66B2D7CD" w:rsidR="003C0CAF" w:rsidRPr="003C0CAF" w:rsidRDefault="003C0CAF" w:rsidP="00B13669">
      <w:pPr>
        <w:spacing w:after="60"/>
        <w:ind w:left="426" w:hanging="284"/>
        <w:jc w:val="both"/>
        <w:rPr>
          <w:lang w:val="en-US"/>
        </w:rPr>
      </w:pPr>
      <w:r w:rsidRPr="003C0CAF">
        <w:rPr>
          <w:lang w:val="en-US"/>
        </w:rPr>
        <w:t>•</w:t>
      </w:r>
      <w:r w:rsidRPr="003C0CAF">
        <w:rPr>
          <w:lang w:val="en-US"/>
        </w:rPr>
        <w:tab/>
        <w:t>Living independently and community support systems</w:t>
      </w:r>
    </w:p>
    <w:p w14:paraId="1D499BF1" w14:textId="1CAC2F08" w:rsidR="003C0CAF" w:rsidRPr="003C0CAF" w:rsidRDefault="457C2224" w:rsidP="00B13669">
      <w:pPr>
        <w:spacing w:after="60"/>
        <w:ind w:left="426" w:hanging="284"/>
        <w:jc w:val="both"/>
        <w:rPr>
          <w:lang w:val="en-US"/>
        </w:rPr>
      </w:pPr>
      <w:r w:rsidRPr="2B9C11C0">
        <w:rPr>
          <w:lang w:val="en-US"/>
        </w:rPr>
        <w:t>•</w:t>
      </w:r>
      <w:r w:rsidR="003C0CAF">
        <w:tab/>
      </w:r>
      <w:r w:rsidRPr="2B9C11C0">
        <w:rPr>
          <w:lang w:val="en-US"/>
        </w:rPr>
        <w:t xml:space="preserve">Inclusive </w:t>
      </w:r>
      <w:r w:rsidR="00BB754E" w:rsidRPr="00BB754E">
        <w:rPr>
          <w:lang w:val="en-US"/>
        </w:rPr>
        <w:t>physical and mental health</w:t>
      </w:r>
      <w:r w:rsidR="00BB754E">
        <w:rPr>
          <w:lang w:val="en-US"/>
        </w:rPr>
        <w:t xml:space="preserve">, </w:t>
      </w:r>
      <w:r w:rsidR="44FAAC39" w:rsidRPr="2B9C11C0">
        <w:rPr>
          <w:lang w:val="en-US"/>
        </w:rPr>
        <w:t>including sexual and reproductive health and rights</w:t>
      </w:r>
    </w:p>
    <w:p w14:paraId="2BF02174" w14:textId="78838047" w:rsidR="003C0CAF" w:rsidRPr="003C0CAF" w:rsidRDefault="003C0CAF" w:rsidP="004D52C5">
      <w:pPr>
        <w:tabs>
          <w:tab w:val="left" w:pos="426"/>
        </w:tabs>
        <w:spacing w:after="60"/>
        <w:ind w:left="426" w:hanging="284"/>
        <w:jc w:val="both"/>
        <w:rPr>
          <w:lang w:val="en-US"/>
        </w:rPr>
      </w:pPr>
      <w:r w:rsidRPr="46B4BA8F">
        <w:rPr>
          <w:lang w:val="en-US"/>
        </w:rPr>
        <w:t xml:space="preserve">• </w:t>
      </w:r>
      <w:r w:rsidR="009B1EA1">
        <w:rPr>
          <w:lang w:val="en-US"/>
        </w:rPr>
        <w:tab/>
      </w:r>
      <w:r w:rsidRPr="46B4BA8F">
        <w:rPr>
          <w:lang w:val="en-US"/>
        </w:rPr>
        <w:t xml:space="preserve">Youth in humanitarian action </w:t>
      </w:r>
    </w:p>
    <w:p w14:paraId="36401BC2" w14:textId="67DD1D1A" w:rsidR="003C0CAF" w:rsidRPr="003C0CAF" w:rsidRDefault="003C0CAF" w:rsidP="004D52C5">
      <w:pPr>
        <w:tabs>
          <w:tab w:val="left" w:pos="426"/>
        </w:tabs>
        <w:spacing w:after="60"/>
        <w:ind w:left="426" w:hanging="284"/>
        <w:jc w:val="both"/>
        <w:rPr>
          <w:lang w:val="en-US"/>
        </w:rPr>
      </w:pPr>
      <w:r w:rsidRPr="46B4BA8F">
        <w:rPr>
          <w:lang w:val="en-US"/>
        </w:rPr>
        <w:t xml:space="preserve">• </w:t>
      </w:r>
      <w:r w:rsidR="009B1EA1">
        <w:rPr>
          <w:lang w:val="en-US"/>
        </w:rPr>
        <w:tab/>
      </w:r>
      <w:r w:rsidRPr="46B4BA8F">
        <w:rPr>
          <w:lang w:val="en-US"/>
        </w:rPr>
        <w:t xml:space="preserve">Technology and access to assistive devices </w:t>
      </w:r>
      <w:r w:rsidR="00A2434A" w:rsidRPr="46B4BA8F">
        <w:rPr>
          <w:lang w:val="en-US"/>
        </w:rPr>
        <w:t>for</w:t>
      </w:r>
      <w:r w:rsidRPr="46B4BA8F">
        <w:rPr>
          <w:lang w:val="en-US"/>
        </w:rPr>
        <w:t xml:space="preserve"> youth with disabilities </w:t>
      </w:r>
    </w:p>
    <w:p w14:paraId="5475B94B" w14:textId="28B24B49" w:rsidR="003C0CAF" w:rsidRPr="003C0CAF" w:rsidRDefault="003C0CAF" w:rsidP="004D52C5">
      <w:pPr>
        <w:tabs>
          <w:tab w:val="left" w:pos="426"/>
        </w:tabs>
        <w:spacing w:after="60"/>
        <w:ind w:left="426" w:hanging="284"/>
        <w:jc w:val="both"/>
        <w:rPr>
          <w:lang w:val="en-US"/>
        </w:rPr>
      </w:pPr>
      <w:r w:rsidRPr="46B4BA8F">
        <w:rPr>
          <w:lang w:val="en-US"/>
        </w:rPr>
        <w:t xml:space="preserve">• </w:t>
      </w:r>
      <w:r w:rsidR="009B1EA1">
        <w:rPr>
          <w:lang w:val="en-US"/>
        </w:rPr>
        <w:tab/>
      </w:r>
      <w:r w:rsidRPr="46B4BA8F">
        <w:rPr>
          <w:lang w:val="en-US"/>
        </w:rPr>
        <w:t xml:space="preserve">Inclusive sport </w:t>
      </w:r>
      <w:r w:rsidR="00A2434A" w:rsidRPr="46B4BA8F">
        <w:rPr>
          <w:lang w:val="en-US"/>
        </w:rPr>
        <w:t>as recreation and professions for youth with disabilities</w:t>
      </w:r>
    </w:p>
    <w:p w14:paraId="533D4FCE" w14:textId="77777777" w:rsidR="00B94282" w:rsidRPr="004D52C5" w:rsidRDefault="00B94282" w:rsidP="004D52C5">
      <w:pPr>
        <w:tabs>
          <w:tab w:val="left" w:pos="426"/>
        </w:tabs>
        <w:spacing w:after="60"/>
        <w:ind w:left="426" w:hanging="284"/>
        <w:jc w:val="both"/>
        <w:rPr>
          <w:lang w:val="en-US"/>
        </w:rPr>
      </w:pPr>
    </w:p>
    <w:p w14:paraId="38D12871" w14:textId="363F716A" w:rsidR="001D1AD6" w:rsidRDefault="003C0CAF" w:rsidP="00B13669">
      <w:pPr>
        <w:jc w:val="both"/>
        <w:rPr>
          <w:lang w:val="en-US"/>
        </w:rPr>
      </w:pPr>
      <w:r w:rsidRPr="59468C66">
        <w:rPr>
          <w:lang w:val="en-US"/>
        </w:rPr>
        <w:t xml:space="preserve">A series of youth regional and national consultations are taking place ahead of the </w:t>
      </w:r>
      <w:r w:rsidR="5C4E8117" w:rsidRPr="59468C66">
        <w:rPr>
          <w:lang w:val="en-US"/>
        </w:rPr>
        <w:t xml:space="preserve">GDS Youth </w:t>
      </w:r>
      <w:r w:rsidR="00A2434A" w:rsidRPr="59468C66">
        <w:rPr>
          <w:lang w:val="en-US"/>
        </w:rPr>
        <w:t>being organized by IDA alongside other events</w:t>
      </w:r>
      <w:r w:rsidR="000F1438" w:rsidRPr="59468C66">
        <w:rPr>
          <w:lang w:val="en-US"/>
        </w:rPr>
        <w:t>, supported by UNICEF</w:t>
      </w:r>
      <w:r w:rsidR="00A11D03" w:rsidRPr="59468C66">
        <w:rPr>
          <w:lang w:val="en-US"/>
        </w:rPr>
        <w:t xml:space="preserve"> and other key partners</w:t>
      </w:r>
      <w:r w:rsidRPr="59468C66">
        <w:rPr>
          <w:lang w:val="en-US"/>
        </w:rPr>
        <w:t>. In each of these events</w:t>
      </w:r>
      <w:r w:rsidR="00CC0A7A">
        <w:rPr>
          <w:lang w:val="en-US"/>
        </w:rPr>
        <w:t>,</w:t>
      </w:r>
      <w:r w:rsidRPr="59468C66">
        <w:rPr>
          <w:lang w:val="en-US"/>
        </w:rPr>
        <w:t xml:space="preserve"> there will be a space for youth with disabilities to engage, raise their ideas and opinions</w:t>
      </w:r>
      <w:r w:rsidR="1C003385" w:rsidRPr="7E051DD3">
        <w:rPr>
          <w:lang w:val="en-US"/>
        </w:rPr>
        <w:t>.</w:t>
      </w:r>
      <w:r w:rsidRPr="59468C66">
        <w:rPr>
          <w:lang w:val="en-US"/>
        </w:rPr>
        <w:t xml:space="preserve"> </w:t>
      </w:r>
    </w:p>
    <w:p w14:paraId="267AF6D8" w14:textId="66DAC3AD" w:rsidR="001D1AD6" w:rsidRPr="00DB3BC6" w:rsidRDefault="53F84394" w:rsidP="00F1412D">
      <w:pPr>
        <w:pStyle w:val="Heading1"/>
        <w:spacing w:before="240"/>
      </w:pPr>
      <w:r>
        <w:t>Commitments</w:t>
      </w:r>
    </w:p>
    <w:p w14:paraId="48299F7A" w14:textId="0F1CE74B" w:rsidR="00106B9B" w:rsidRDefault="54B58AC7" w:rsidP="00106B9B">
      <w:pPr>
        <w:jc w:val="both"/>
        <w:rPr>
          <w:lang w:val="en-US"/>
        </w:rPr>
      </w:pPr>
      <w:r w:rsidRPr="40AF07F7">
        <w:rPr>
          <w:rFonts w:cs="Calibri"/>
          <w:lang w:val="en-US"/>
        </w:rPr>
        <w:t>C</w:t>
      </w:r>
      <w:r w:rsidR="46C6C916" w:rsidRPr="40AF07F7">
        <w:rPr>
          <w:rFonts w:cs="Calibri"/>
          <w:lang w:val="en-US"/>
        </w:rPr>
        <w:t>ommitments</w:t>
      </w:r>
      <w:r w:rsidR="0919EED4" w:rsidRPr="40AF07F7">
        <w:rPr>
          <w:rFonts w:cs="Calibri"/>
          <w:lang w:val="en-US"/>
        </w:rPr>
        <w:t xml:space="preserve"> for different stakeholders</w:t>
      </w:r>
      <w:r w:rsidR="23FF6C1C" w:rsidRPr="40AF07F7">
        <w:rPr>
          <w:rFonts w:cs="Calibri"/>
          <w:lang w:val="en-US"/>
        </w:rPr>
        <w:t xml:space="preserve"> </w:t>
      </w:r>
      <w:r w:rsidR="38A568D4" w:rsidRPr="40AF07F7">
        <w:rPr>
          <w:lang w:val="en-US"/>
        </w:rPr>
        <w:t xml:space="preserve">will be </w:t>
      </w:r>
      <w:r w:rsidR="572E9756" w:rsidRPr="40AF07F7">
        <w:rPr>
          <w:lang w:val="en-US"/>
        </w:rPr>
        <w:t xml:space="preserve">prepared ahead of the </w:t>
      </w:r>
      <w:r w:rsidR="572E9756" w:rsidRPr="40AF07F7">
        <w:rPr>
          <w:rFonts w:cs="Calibri"/>
          <w:lang w:val="en-US"/>
        </w:rPr>
        <w:t xml:space="preserve">GDS Youth </w:t>
      </w:r>
      <w:r w:rsidR="7773AD2E" w:rsidRPr="40AF07F7">
        <w:rPr>
          <w:lang w:val="en-US"/>
        </w:rPr>
        <w:t xml:space="preserve">with the inputs from all the </w:t>
      </w:r>
      <w:r w:rsidR="572E9756" w:rsidRPr="40AF07F7">
        <w:rPr>
          <w:lang w:val="en-US"/>
        </w:rPr>
        <w:t>‘</w:t>
      </w:r>
      <w:r w:rsidR="7773AD2E" w:rsidRPr="40AF07F7">
        <w:rPr>
          <w:lang w:val="en-US"/>
        </w:rPr>
        <w:t>regional working groups</w:t>
      </w:r>
      <w:r w:rsidR="572E9756" w:rsidRPr="40AF07F7">
        <w:rPr>
          <w:lang w:val="en-US"/>
        </w:rPr>
        <w:t xml:space="preserve">’ and </w:t>
      </w:r>
      <w:r w:rsidR="3B742272" w:rsidRPr="40AF07F7">
        <w:rPr>
          <w:lang w:val="en-US"/>
        </w:rPr>
        <w:t>organized</w:t>
      </w:r>
      <w:r w:rsidR="49BA8695" w:rsidRPr="40AF07F7">
        <w:rPr>
          <w:lang w:val="en-US"/>
        </w:rPr>
        <w:t xml:space="preserve"> ahead </w:t>
      </w:r>
      <w:r w:rsidR="7773AD2E" w:rsidRPr="40AF07F7">
        <w:rPr>
          <w:lang w:val="en-US"/>
        </w:rPr>
        <w:t xml:space="preserve">of the </w:t>
      </w:r>
      <w:r w:rsidR="1077EFCE" w:rsidRPr="40AF07F7">
        <w:rPr>
          <w:lang w:val="en-US"/>
        </w:rPr>
        <w:t>GDS</w:t>
      </w:r>
      <w:r w:rsidR="300AB87C" w:rsidRPr="40AF07F7">
        <w:rPr>
          <w:lang w:val="en-US"/>
        </w:rPr>
        <w:t xml:space="preserve"> Youth</w:t>
      </w:r>
      <w:r w:rsidR="4C915CCA" w:rsidRPr="40AF07F7">
        <w:rPr>
          <w:lang w:val="en-US"/>
        </w:rPr>
        <w:t>,</w:t>
      </w:r>
      <w:r w:rsidR="534E8BA9" w:rsidRPr="40AF07F7">
        <w:rPr>
          <w:lang w:val="en-US"/>
        </w:rPr>
        <w:t xml:space="preserve"> </w:t>
      </w:r>
      <w:r w:rsidR="572E9756" w:rsidRPr="40AF07F7">
        <w:rPr>
          <w:lang w:val="en-US"/>
        </w:rPr>
        <w:t xml:space="preserve">being also informed by IDA’s regional and national consultations. </w:t>
      </w:r>
    </w:p>
    <w:p w14:paraId="7678A2A6" w14:textId="14FF0CE8" w:rsidR="00521D2F" w:rsidRDefault="572E9756" w:rsidP="00106B9B">
      <w:pPr>
        <w:jc w:val="both"/>
        <w:rPr>
          <w:lang w:val="en-US"/>
        </w:rPr>
      </w:pPr>
      <w:r w:rsidRPr="40AF07F7">
        <w:rPr>
          <w:rFonts w:cs="Calibri"/>
          <w:lang w:val="en-US"/>
        </w:rPr>
        <w:t>The GDS secretariat will be requested to incorporate t</w:t>
      </w:r>
      <w:r w:rsidRPr="40AF07F7">
        <w:rPr>
          <w:lang w:val="en-US"/>
        </w:rPr>
        <w:t xml:space="preserve">he ‘Youth Commitments’ </w:t>
      </w:r>
      <w:r w:rsidRPr="40AF07F7">
        <w:rPr>
          <w:rFonts w:cs="Calibri"/>
          <w:lang w:val="en-US"/>
        </w:rPr>
        <w:t xml:space="preserve">within the official “GDS 2022 Menu of Commitments”. </w:t>
      </w:r>
      <w:r w:rsidR="1077EFCE" w:rsidRPr="40AF07F7">
        <w:rPr>
          <w:lang w:val="en-US"/>
        </w:rPr>
        <w:t>GDS Secretariat will support in raising awareness about</w:t>
      </w:r>
      <w:r w:rsidR="534E8BA9" w:rsidRPr="40AF07F7">
        <w:rPr>
          <w:lang w:val="en-US"/>
        </w:rPr>
        <w:t xml:space="preserve"> the ‘Youth Commitments’</w:t>
      </w:r>
      <w:r w:rsidR="1077EFCE" w:rsidRPr="40AF07F7">
        <w:rPr>
          <w:lang w:val="en-US"/>
        </w:rPr>
        <w:t xml:space="preserve"> with various stakeholders. </w:t>
      </w:r>
    </w:p>
    <w:p w14:paraId="4D8DF960" w14:textId="5EC3A6BC" w:rsidR="00C167BF" w:rsidRPr="001821DB" w:rsidRDefault="001821DB" w:rsidP="00B374A9">
      <w:pPr>
        <w:jc w:val="both"/>
        <w:rPr>
          <w:lang w:val="en-US"/>
        </w:rPr>
      </w:pPr>
      <w:r w:rsidRPr="5B0E802B">
        <w:rPr>
          <w:lang w:val="en-US"/>
        </w:rPr>
        <w:t>States, UN Agencies</w:t>
      </w:r>
      <w:r w:rsidR="00521D2F" w:rsidRPr="5B0E802B">
        <w:rPr>
          <w:lang w:val="en-US"/>
        </w:rPr>
        <w:t xml:space="preserve">, </w:t>
      </w:r>
      <w:r w:rsidR="00737209" w:rsidRPr="5B0E802B">
        <w:rPr>
          <w:lang w:val="en-US"/>
        </w:rPr>
        <w:t>INGOs, National Human Rights Institutions (NHRIs)</w:t>
      </w:r>
      <w:r w:rsidR="26CD9845" w:rsidRPr="5B0E802B">
        <w:rPr>
          <w:lang w:val="en-US"/>
        </w:rPr>
        <w:t>,</w:t>
      </w:r>
      <w:r w:rsidR="00A2434A" w:rsidRPr="5B0E802B">
        <w:rPr>
          <w:lang w:val="en-US"/>
        </w:rPr>
        <w:t xml:space="preserve"> and other stakeholders will be invited to </w:t>
      </w:r>
      <w:r w:rsidR="00EB6359" w:rsidRPr="5B0E802B">
        <w:rPr>
          <w:lang w:val="en-US"/>
        </w:rPr>
        <w:t>endorse and adopt the Commitments</w:t>
      </w:r>
      <w:r w:rsidR="00A2434A" w:rsidRPr="5B0E802B">
        <w:rPr>
          <w:lang w:val="en-US"/>
        </w:rPr>
        <w:t>. Th</w:t>
      </w:r>
      <w:r w:rsidR="00EB6359" w:rsidRPr="5B0E802B">
        <w:rPr>
          <w:lang w:val="en-US"/>
        </w:rPr>
        <w:t xml:space="preserve">ese commitments </w:t>
      </w:r>
      <w:r w:rsidR="00A2434A" w:rsidRPr="5B0E802B">
        <w:rPr>
          <w:lang w:val="en-US"/>
        </w:rPr>
        <w:t>can be a reference point for the</w:t>
      </w:r>
      <w:r w:rsidRPr="5B0E802B">
        <w:rPr>
          <w:lang w:val="en-US"/>
        </w:rPr>
        <w:t xml:space="preserve"> CRPD Committee when they examine CRPD implementation by member states.</w:t>
      </w:r>
      <w:r w:rsidRPr="5B0E802B">
        <w:rPr>
          <w:color w:val="0500CC"/>
          <w:lang w:val="en-US"/>
        </w:rPr>
        <w:t xml:space="preserve"> </w:t>
      </w:r>
    </w:p>
    <w:p w14:paraId="45007570" w14:textId="73837EAF" w:rsidR="005046F1" w:rsidRPr="005046F1" w:rsidRDefault="5E22D912" w:rsidP="00B374A9">
      <w:pPr>
        <w:pStyle w:val="Heading1"/>
        <w:spacing w:before="240"/>
        <w:jc w:val="both"/>
      </w:pPr>
      <w:r>
        <w:t>Youth Charter for Change</w:t>
      </w:r>
    </w:p>
    <w:p w14:paraId="028AD6D2" w14:textId="6D545F1B" w:rsidR="005046F1" w:rsidRPr="005046F1" w:rsidRDefault="5E22D912" w:rsidP="5B0E802B">
      <w:pPr>
        <w:pStyle w:val="Heading1"/>
        <w:spacing w:before="240"/>
        <w:jc w:val="both"/>
        <w:rPr>
          <w:rFonts w:ascii="Segoe UI Historic" w:hAnsi="Segoe UI Historic" w:cstheme="minorBidi"/>
          <w:b w:val="0"/>
          <w:color w:val="auto"/>
          <w:sz w:val="22"/>
        </w:rPr>
      </w:pPr>
      <w:r w:rsidRPr="5B0E802B">
        <w:rPr>
          <w:rFonts w:ascii="Segoe UI Historic" w:hAnsi="Segoe UI Historic" w:cstheme="minorBidi"/>
          <w:b w:val="0"/>
          <w:color w:val="auto"/>
          <w:sz w:val="22"/>
        </w:rPr>
        <w:lastRenderedPageBreak/>
        <w:t>A working group consisting of co-hosts and selected partners will be responsible for developing a Youth Charter for Change (title tbc) - summing up and challenging the commitments</w:t>
      </w:r>
      <w:r w:rsidR="00414128">
        <w:rPr>
          <w:rFonts w:ascii="Segoe UI Historic" w:hAnsi="Segoe UI Historic" w:cstheme="minorBidi"/>
          <w:b w:val="0"/>
          <w:color w:val="auto"/>
          <w:sz w:val="22"/>
        </w:rPr>
        <w:t xml:space="preserve">. </w:t>
      </w:r>
      <w:r w:rsidRPr="5B0E802B">
        <w:rPr>
          <w:rFonts w:ascii="Segoe UI Historic" w:hAnsi="Segoe UI Historic" w:cstheme="minorBidi"/>
          <w:b w:val="0"/>
          <w:color w:val="auto"/>
          <w:sz w:val="22"/>
        </w:rPr>
        <w:t>The Charter will be handed over to the hosts of the GDS High-level Meeting during the first half of the first day of the GDS (on the 16</w:t>
      </w:r>
      <w:r w:rsidRPr="5B0E802B">
        <w:rPr>
          <w:rFonts w:ascii="Segoe UI Historic" w:hAnsi="Segoe UI Historic" w:cstheme="minorBidi"/>
          <w:b w:val="0"/>
          <w:color w:val="auto"/>
          <w:sz w:val="22"/>
          <w:vertAlign w:val="superscript"/>
        </w:rPr>
        <w:t>th</w:t>
      </w:r>
      <w:r w:rsidRPr="5B0E802B">
        <w:rPr>
          <w:rFonts w:ascii="Segoe UI Historic" w:hAnsi="Segoe UI Historic" w:cstheme="minorBidi"/>
          <w:b w:val="0"/>
          <w:color w:val="auto"/>
          <w:sz w:val="22"/>
        </w:rPr>
        <w:t xml:space="preserve"> of February). </w:t>
      </w:r>
    </w:p>
    <w:p w14:paraId="7FB39789" w14:textId="4C3F6780" w:rsidR="005046F1" w:rsidRPr="005046F1" w:rsidRDefault="5E22D912" w:rsidP="5B0E802B">
      <w:pPr>
        <w:spacing w:before="240"/>
        <w:jc w:val="both"/>
      </w:pPr>
      <w:r>
        <w:t xml:space="preserve">The Charter will be structured according to the main themes of the GDS Youth and serve as a common departure to frame the event as priorities set by youth with disabilities – who are active, dynamic agents of change, and forward-looking subjects of their human rights. </w:t>
      </w:r>
    </w:p>
    <w:p w14:paraId="047A2CFA" w14:textId="60198216" w:rsidR="005046F1" w:rsidRPr="005046F1" w:rsidRDefault="5E22D912" w:rsidP="5B0E802B">
      <w:pPr>
        <w:pStyle w:val="Heading1"/>
        <w:spacing w:before="240"/>
        <w:jc w:val="both"/>
        <w:rPr>
          <w:rFonts w:ascii="Segoe UI Historic" w:hAnsi="Segoe UI Historic" w:cstheme="minorBidi"/>
          <w:b w:val="0"/>
          <w:color w:val="auto"/>
          <w:sz w:val="22"/>
        </w:rPr>
      </w:pPr>
      <w:r w:rsidRPr="5B0E802B">
        <w:rPr>
          <w:rFonts w:ascii="Segoe UI Historic" w:hAnsi="Segoe UI Historic" w:cstheme="minorBidi"/>
          <w:b w:val="0"/>
          <w:color w:val="auto"/>
          <w:sz w:val="22"/>
        </w:rPr>
        <w:t>The Charter will serve as a valuable tool for advocacy work. Efforts will be made to map the cross-cutting and regional themes to the broader rubric of the documents made by the GDS-cohosts.</w:t>
      </w:r>
      <w:r>
        <w:t xml:space="preserve"> </w:t>
      </w:r>
    </w:p>
    <w:p w14:paraId="6D288B90" w14:textId="58550E42" w:rsidR="005046F1" w:rsidRPr="005046F1" w:rsidRDefault="005046F1" w:rsidP="00B374A9">
      <w:pPr>
        <w:pStyle w:val="Heading1"/>
        <w:spacing w:before="240"/>
        <w:jc w:val="both"/>
      </w:pPr>
      <w:r>
        <w:t xml:space="preserve">Expected outcomes </w:t>
      </w:r>
    </w:p>
    <w:p w14:paraId="1FB182BC" w14:textId="363066B8" w:rsidR="000F1438" w:rsidRDefault="2C694EF8" w:rsidP="00B374A9">
      <w:pPr>
        <w:pStyle w:val="ListParagraph"/>
        <w:numPr>
          <w:ilvl w:val="0"/>
          <w:numId w:val="10"/>
        </w:numPr>
        <w:ind w:left="426" w:hanging="284"/>
        <w:jc w:val="both"/>
        <w:rPr>
          <w:lang w:val="en-US"/>
        </w:rPr>
      </w:pPr>
      <w:r w:rsidRPr="5B0E802B">
        <w:rPr>
          <w:lang w:val="en-US"/>
        </w:rPr>
        <w:t>Development of</w:t>
      </w:r>
      <w:r w:rsidR="48FF9BA4" w:rsidRPr="5B0E802B">
        <w:rPr>
          <w:lang w:val="en-US"/>
        </w:rPr>
        <w:t xml:space="preserve"> </w:t>
      </w:r>
      <w:r w:rsidRPr="5B0E802B">
        <w:rPr>
          <w:lang w:val="en-US"/>
        </w:rPr>
        <w:t xml:space="preserve">Commitments </w:t>
      </w:r>
      <w:r w:rsidR="6E70822D" w:rsidRPr="5B0E802B">
        <w:rPr>
          <w:lang w:val="en-US"/>
        </w:rPr>
        <w:t>addressing</w:t>
      </w:r>
      <w:r w:rsidR="00C274C4" w:rsidRPr="5B0E802B">
        <w:rPr>
          <w:lang w:val="en-US"/>
        </w:rPr>
        <w:t xml:space="preserve"> different stakeholder</w:t>
      </w:r>
      <w:r w:rsidR="550063CF" w:rsidRPr="5B0E802B">
        <w:rPr>
          <w:lang w:val="en-US"/>
        </w:rPr>
        <w:t>s,</w:t>
      </w:r>
      <w:r w:rsidR="00C274C4" w:rsidRPr="5B0E802B">
        <w:rPr>
          <w:lang w:val="en-US"/>
        </w:rPr>
        <w:t xml:space="preserve"> </w:t>
      </w:r>
      <w:r w:rsidRPr="5B0E802B">
        <w:rPr>
          <w:lang w:val="en-US"/>
        </w:rPr>
        <w:t>relevant to youth with disabilities across the world</w:t>
      </w:r>
      <w:r w:rsidR="00C274C4" w:rsidRPr="5B0E802B">
        <w:rPr>
          <w:lang w:val="en-US"/>
        </w:rPr>
        <w:t>,</w:t>
      </w:r>
    </w:p>
    <w:p w14:paraId="259B03FF" w14:textId="423C6C8A" w:rsidR="00067385" w:rsidRPr="00067385" w:rsidRDefault="546F1BD1" w:rsidP="00B374A9">
      <w:pPr>
        <w:pStyle w:val="ListParagraph"/>
        <w:numPr>
          <w:ilvl w:val="0"/>
          <w:numId w:val="10"/>
        </w:numPr>
        <w:ind w:left="426" w:hanging="284"/>
        <w:jc w:val="both"/>
        <w:rPr>
          <w:lang w:val="en-US"/>
        </w:rPr>
      </w:pPr>
      <w:r w:rsidRPr="55243980">
        <w:rPr>
          <w:lang w:val="en-US"/>
        </w:rPr>
        <w:t xml:space="preserve">Strengthening the movement of youth with disabilities </w:t>
      </w:r>
      <w:r w:rsidR="16423797" w:rsidRPr="55243980">
        <w:rPr>
          <w:lang w:val="en-US"/>
        </w:rPr>
        <w:t xml:space="preserve">at the </w:t>
      </w:r>
      <w:r w:rsidR="2C694EF8" w:rsidRPr="55243980">
        <w:rPr>
          <w:lang w:val="en-US"/>
        </w:rPr>
        <w:t xml:space="preserve">national, </w:t>
      </w:r>
      <w:r w:rsidR="16423797" w:rsidRPr="55243980">
        <w:rPr>
          <w:lang w:val="en-US"/>
        </w:rPr>
        <w:t>regional</w:t>
      </w:r>
      <w:r w:rsidR="2C694EF8" w:rsidRPr="55243980">
        <w:rPr>
          <w:lang w:val="en-US"/>
        </w:rPr>
        <w:t xml:space="preserve"> and global</w:t>
      </w:r>
      <w:r w:rsidR="16423797" w:rsidRPr="55243980">
        <w:rPr>
          <w:lang w:val="en-US"/>
        </w:rPr>
        <w:t xml:space="preserve"> level</w:t>
      </w:r>
      <w:r w:rsidR="00C274C4" w:rsidRPr="55243980">
        <w:rPr>
          <w:lang w:val="en-US"/>
        </w:rPr>
        <w:t>s</w:t>
      </w:r>
      <w:r w:rsidR="16423797" w:rsidRPr="55243980">
        <w:rPr>
          <w:lang w:val="en-US"/>
        </w:rPr>
        <w:t>,</w:t>
      </w:r>
      <w:r w:rsidR="0027635D" w:rsidRPr="55243980">
        <w:rPr>
          <w:lang w:val="en-US"/>
        </w:rPr>
        <w:t xml:space="preserve"> </w:t>
      </w:r>
    </w:p>
    <w:p w14:paraId="2ABC9D7F" w14:textId="08F4F88E" w:rsidR="003C0CAF" w:rsidRPr="00067385" w:rsidRDefault="457C2224" w:rsidP="00B374A9">
      <w:pPr>
        <w:pStyle w:val="ListParagraph"/>
        <w:numPr>
          <w:ilvl w:val="0"/>
          <w:numId w:val="10"/>
        </w:numPr>
        <w:ind w:left="426" w:hanging="284"/>
        <w:jc w:val="both"/>
        <w:rPr>
          <w:lang w:val="en-US"/>
        </w:rPr>
      </w:pPr>
      <w:r w:rsidRPr="2B9C11C0">
        <w:rPr>
          <w:lang w:val="en-US"/>
        </w:rPr>
        <w:t>Concrete involvement of OPDs to embody the ideas and concerns of youth in their advocacy</w:t>
      </w:r>
      <w:r w:rsidR="546F1BD1" w:rsidRPr="2B9C11C0">
        <w:rPr>
          <w:lang w:val="en-US"/>
        </w:rPr>
        <w:t>,</w:t>
      </w:r>
    </w:p>
    <w:p w14:paraId="3449395A" w14:textId="594F3737" w:rsidR="59E84FE8" w:rsidRDefault="00A3051A" w:rsidP="00B374A9">
      <w:pPr>
        <w:pStyle w:val="ListParagraph"/>
        <w:numPr>
          <w:ilvl w:val="0"/>
          <w:numId w:val="10"/>
        </w:numPr>
        <w:ind w:left="426" w:hanging="284"/>
        <w:jc w:val="both"/>
        <w:rPr>
          <w:lang w:val="en-US"/>
        </w:rPr>
      </w:pPr>
      <w:r w:rsidRPr="5B0E802B">
        <w:rPr>
          <w:lang w:val="en-US"/>
        </w:rPr>
        <w:t>A Youth Charter for Change</w:t>
      </w:r>
      <w:r w:rsidR="28D76285" w:rsidRPr="5B0E802B">
        <w:rPr>
          <w:lang w:val="en-US"/>
        </w:rPr>
        <w:t xml:space="preserve"> </w:t>
      </w:r>
      <w:r w:rsidR="633D38D6" w:rsidRPr="5B0E802B">
        <w:rPr>
          <w:lang w:val="en-US"/>
        </w:rPr>
        <w:t>will</w:t>
      </w:r>
      <w:r w:rsidR="5EF9CE1E" w:rsidRPr="5B0E802B">
        <w:rPr>
          <w:lang w:val="en-US"/>
        </w:rPr>
        <w:t xml:space="preserve"> also be developed and delivered during the GDS Youth and used </w:t>
      </w:r>
      <w:r w:rsidR="28D76285" w:rsidRPr="5B0E802B">
        <w:rPr>
          <w:lang w:val="en-US"/>
        </w:rPr>
        <w:t xml:space="preserve">in future </w:t>
      </w:r>
      <w:r w:rsidR="5EF9CE1E" w:rsidRPr="5B0E802B">
        <w:rPr>
          <w:lang w:val="en-US"/>
        </w:rPr>
        <w:t>a</w:t>
      </w:r>
      <w:r w:rsidR="28D76285" w:rsidRPr="5B0E802B">
        <w:rPr>
          <w:lang w:val="en-US"/>
        </w:rPr>
        <w:t>dvocacy</w:t>
      </w:r>
      <w:r w:rsidR="5EF9CE1E" w:rsidRPr="5B0E802B">
        <w:rPr>
          <w:lang w:val="en-US"/>
        </w:rPr>
        <w:t xml:space="preserve"> efforts</w:t>
      </w:r>
      <w:r w:rsidR="28D76285" w:rsidRPr="5B0E802B">
        <w:rPr>
          <w:lang w:val="en-US"/>
        </w:rPr>
        <w:t xml:space="preserve">. </w:t>
      </w:r>
    </w:p>
    <w:p w14:paraId="036FDFE7" w14:textId="08457386" w:rsidR="00E52787" w:rsidRPr="00231F54" w:rsidRDefault="001821DB" w:rsidP="00F1412D">
      <w:pPr>
        <w:pStyle w:val="Heading1"/>
        <w:spacing w:before="240"/>
        <w:rPr>
          <w:b w:val="0"/>
          <w:color w:val="000000" w:themeColor="text1"/>
        </w:rPr>
      </w:pPr>
      <w:r w:rsidRPr="00C13B9D">
        <w:t>Partners</w:t>
      </w:r>
      <w:r w:rsidR="00850CB8" w:rsidRPr="00231F54">
        <w:rPr>
          <w:b w:val="0"/>
          <w:bCs/>
        </w:rPr>
        <w:t xml:space="preserve"> </w:t>
      </w:r>
    </w:p>
    <w:p w14:paraId="51903297" w14:textId="3DB5FD1C" w:rsidR="00EF10DF" w:rsidRDefault="1C56C7AF" w:rsidP="40AF07F7">
      <w:pPr>
        <w:spacing w:before="240"/>
        <w:jc w:val="both"/>
        <w:rPr>
          <w:lang w:val="en-US"/>
        </w:rPr>
      </w:pPr>
      <w:r w:rsidRPr="40AF07F7">
        <w:rPr>
          <w:lang w:val="en-US"/>
        </w:rPr>
        <w:t>UK government,</w:t>
      </w:r>
      <w:r w:rsidR="6D2538E7" w:rsidRPr="40AF07F7">
        <w:rPr>
          <w:lang w:val="en-US"/>
        </w:rPr>
        <w:t xml:space="preserve"> </w:t>
      </w:r>
      <w:proofErr w:type="spellStart"/>
      <w:r w:rsidR="6D2538E7" w:rsidRPr="40AF07F7">
        <w:rPr>
          <w:lang w:val="en-US"/>
        </w:rPr>
        <w:t>Sightsavers</w:t>
      </w:r>
      <w:proofErr w:type="spellEnd"/>
      <w:r w:rsidR="6D2538E7" w:rsidRPr="40AF07F7">
        <w:rPr>
          <w:lang w:val="en-US"/>
        </w:rPr>
        <w:t xml:space="preserve">, African Union, European Union, </w:t>
      </w:r>
      <w:r w:rsidRPr="40AF07F7">
        <w:rPr>
          <w:lang w:val="en-US"/>
        </w:rPr>
        <w:t xml:space="preserve">CREA, </w:t>
      </w:r>
      <w:r w:rsidR="7A933906" w:rsidRPr="40AF07F7">
        <w:rPr>
          <w:lang w:val="en-US"/>
        </w:rPr>
        <w:t>Mobility International, USA</w:t>
      </w:r>
      <w:r w:rsidRPr="40AF07F7">
        <w:rPr>
          <w:lang w:val="en-US"/>
        </w:rPr>
        <w:t xml:space="preserve">, </w:t>
      </w:r>
      <w:r w:rsidR="7A933906" w:rsidRPr="40AF07F7">
        <w:rPr>
          <w:lang w:val="en-US"/>
        </w:rPr>
        <w:t>Disability Rights Fund/Disability Rights Advocacy Fund</w:t>
      </w:r>
      <w:r w:rsidRPr="40AF07F7">
        <w:rPr>
          <w:lang w:val="en-US"/>
        </w:rPr>
        <w:t xml:space="preserve">, </w:t>
      </w:r>
      <w:r w:rsidR="7A933906" w:rsidRPr="40AF07F7">
        <w:rPr>
          <w:lang w:val="en-US"/>
        </w:rPr>
        <w:t>International Women’s Rights Action Watch</w:t>
      </w:r>
      <w:r w:rsidRPr="40AF07F7">
        <w:rPr>
          <w:lang w:val="en-US"/>
        </w:rPr>
        <w:t>,</w:t>
      </w:r>
      <w:r w:rsidR="46B68010" w:rsidRPr="40AF07F7">
        <w:rPr>
          <w:lang w:val="en-US"/>
        </w:rPr>
        <w:t xml:space="preserve"> Include Me Too,</w:t>
      </w:r>
      <w:r w:rsidRPr="40AF07F7">
        <w:rPr>
          <w:lang w:val="en-US"/>
        </w:rPr>
        <w:t xml:space="preserve"> </w:t>
      </w:r>
      <w:r w:rsidR="7A933906" w:rsidRPr="40AF07F7">
        <w:rPr>
          <w:lang w:val="en-US"/>
        </w:rPr>
        <w:t>Minority Rights Group International</w:t>
      </w:r>
      <w:r w:rsidRPr="40AF07F7">
        <w:rPr>
          <w:lang w:val="en-US"/>
        </w:rPr>
        <w:t xml:space="preserve">, </w:t>
      </w:r>
      <w:r w:rsidR="50EFFAB2" w:rsidRPr="40AF07F7">
        <w:rPr>
          <w:lang w:val="en-US"/>
        </w:rPr>
        <w:t xml:space="preserve">Leonard </w:t>
      </w:r>
      <w:proofErr w:type="spellStart"/>
      <w:r w:rsidR="50EFFAB2" w:rsidRPr="40AF07F7">
        <w:rPr>
          <w:lang w:val="en-US"/>
        </w:rPr>
        <w:t>Chesire</w:t>
      </w:r>
      <w:proofErr w:type="spellEnd"/>
      <w:r w:rsidR="50EFFAB2" w:rsidRPr="40AF07F7">
        <w:rPr>
          <w:lang w:val="en-US"/>
        </w:rPr>
        <w:t>,</w:t>
      </w:r>
      <w:r w:rsidR="374DA2E1" w:rsidRPr="40AF07F7">
        <w:rPr>
          <w:lang w:val="en-US"/>
        </w:rPr>
        <w:t xml:space="preserve"> Forum of Mozambican Association for Disabled People</w:t>
      </w:r>
      <w:r w:rsidR="1555CC89" w:rsidRPr="40AF07F7">
        <w:rPr>
          <w:lang w:val="en-US"/>
        </w:rPr>
        <w:t xml:space="preserve">, UWEZO Youth Empowerment, </w:t>
      </w:r>
      <w:r w:rsidR="009155A1">
        <w:rPr>
          <w:lang w:val="en-US"/>
        </w:rPr>
        <w:t xml:space="preserve">the Youth Special Envoy, </w:t>
      </w:r>
      <w:r w:rsidRPr="40AF07F7">
        <w:rPr>
          <w:lang w:val="en-US"/>
        </w:rPr>
        <w:t xml:space="preserve">other </w:t>
      </w:r>
      <w:r w:rsidR="79518212" w:rsidRPr="40AF07F7">
        <w:rPr>
          <w:lang w:val="en-US"/>
        </w:rPr>
        <w:t xml:space="preserve">Youth chapters of OPDs, </w:t>
      </w:r>
      <w:r w:rsidRPr="40AF07F7">
        <w:rPr>
          <w:lang w:val="en-US"/>
        </w:rPr>
        <w:t>INGOs</w:t>
      </w:r>
      <w:r w:rsidR="0EFAE8B0" w:rsidRPr="40AF07F7">
        <w:rPr>
          <w:lang w:val="en-US"/>
        </w:rPr>
        <w:t>,</w:t>
      </w:r>
      <w:r w:rsidRPr="40AF07F7">
        <w:rPr>
          <w:lang w:val="en-US"/>
        </w:rPr>
        <w:t xml:space="preserve"> UN agencies, </w:t>
      </w:r>
      <w:r w:rsidR="6D3258BE" w:rsidRPr="40AF07F7">
        <w:rPr>
          <w:lang w:val="en-US"/>
        </w:rPr>
        <w:t xml:space="preserve">and </w:t>
      </w:r>
      <w:r w:rsidRPr="40AF07F7">
        <w:rPr>
          <w:lang w:val="en-US"/>
        </w:rPr>
        <w:t>governments</w:t>
      </w:r>
      <w:r w:rsidR="009155A1">
        <w:rPr>
          <w:lang w:val="en-US"/>
        </w:rPr>
        <w:t xml:space="preserve"> would be invited or welcome as partners</w:t>
      </w:r>
      <w:r w:rsidR="2D210C35" w:rsidRPr="40AF07F7">
        <w:rPr>
          <w:lang w:val="en-US"/>
        </w:rPr>
        <w:t>.</w:t>
      </w:r>
    </w:p>
    <w:p w14:paraId="2F33EF07" w14:textId="7F6E9D29" w:rsidR="00C167BF" w:rsidRDefault="001821DB" w:rsidP="00F1412D">
      <w:pPr>
        <w:pStyle w:val="Heading1"/>
        <w:spacing w:before="240"/>
      </w:pPr>
      <w:r w:rsidRPr="002C1248">
        <w:t xml:space="preserve">Tentative </w:t>
      </w:r>
      <w:r w:rsidR="00EB6359">
        <w:t>structure of the event</w:t>
      </w:r>
    </w:p>
    <w:p w14:paraId="08AB7F0A" w14:textId="5D954E13" w:rsidR="00EA71FA" w:rsidRDefault="00EB6359" w:rsidP="001F6E3F">
      <w:pPr>
        <w:jc w:val="both"/>
        <w:rPr>
          <w:lang w:val="en-US"/>
        </w:rPr>
      </w:pPr>
      <w:r w:rsidRPr="4EEF5EAB">
        <w:rPr>
          <w:lang w:val="en-US"/>
        </w:rPr>
        <w:t xml:space="preserve">Beginning </w:t>
      </w:r>
      <w:r w:rsidR="19BD579A" w:rsidRPr="4EEF5EAB">
        <w:rPr>
          <w:lang w:val="en-US"/>
        </w:rPr>
        <w:t xml:space="preserve">the </w:t>
      </w:r>
      <w:r w:rsidRPr="4EEF5EAB">
        <w:rPr>
          <w:lang w:val="en-US"/>
        </w:rPr>
        <w:t>13</w:t>
      </w:r>
      <w:r w:rsidRPr="4EEF5EAB">
        <w:rPr>
          <w:vertAlign w:val="superscript"/>
          <w:lang w:val="en-US"/>
        </w:rPr>
        <w:t>th</w:t>
      </w:r>
      <w:r w:rsidRPr="4EEF5EAB">
        <w:rPr>
          <w:lang w:val="en-US"/>
        </w:rPr>
        <w:t xml:space="preserve"> </w:t>
      </w:r>
      <w:r w:rsidR="547C7D51" w:rsidRPr="4EEF5EAB">
        <w:rPr>
          <w:lang w:val="en-US"/>
        </w:rPr>
        <w:t xml:space="preserve">of </w:t>
      </w:r>
      <w:r w:rsidRPr="4EEF5EAB">
        <w:rPr>
          <w:lang w:val="en-US"/>
        </w:rPr>
        <w:t>February</w:t>
      </w:r>
      <w:r w:rsidR="17F95B30" w:rsidRPr="4EEF5EAB">
        <w:rPr>
          <w:lang w:val="en-US"/>
        </w:rPr>
        <w:t xml:space="preserve"> 2022</w:t>
      </w:r>
      <w:r w:rsidRPr="4EEF5EAB">
        <w:rPr>
          <w:lang w:val="en-US"/>
        </w:rPr>
        <w:t xml:space="preserve">, there will be </w:t>
      </w:r>
      <w:r w:rsidR="00EA71FA" w:rsidRPr="4EEF5EAB">
        <w:rPr>
          <w:lang w:val="en-US"/>
        </w:rPr>
        <w:t>0</w:t>
      </w:r>
      <w:r w:rsidR="00A3051A">
        <w:rPr>
          <w:lang w:val="en-US"/>
        </w:rPr>
        <w:t>5</w:t>
      </w:r>
      <w:r w:rsidR="00EA71FA" w:rsidRPr="4EEF5EAB">
        <w:rPr>
          <w:lang w:val="en-US"/>
        </w:rPr>
        <w:t xml:space="preserve"> (</w:t>
      </w:r>
      <w:r w:rsidR="00A3051A">
        <w:rPr>
          <w:lang w:val="en-US"/>
        </w:rPr>
        <w:t>five</w:t>
      </w:r>
      <w:r w:rsidR="00EA71FA" w:rsidRPr="4EEF5EAB">
        <w:rPr>
          <w:lang w:val="en-US"/>
        </w:rPr>
        <w:t xml:space="preserve">) regional sessions, of </w:t>
      </w:r>
      <w:r w:rsidR="00A11D03" w:rsidRPr="4EEF5EAB">
        <w:rPr>
          <w:lang w:val="en-US"/>
        </w:rPr>
        <w:t>two-hour</w:t>
      </w:r>
      <w:r w:rsidRPr="4EEF5EAB">
        <w:rPr>
          <w:lang w:val="en-US"/>
        </w:rPr>
        <w:t xml:space="preserve"> </w:t>
      </w:r>
      <w:r w:rsidR="00EA71FA" w:rsidRPr="4EEF5EAB">
        <w:rPr>
          <w:lang w:val="en-US"/>
        </w:rPr>
        <w:t xml:space="preserve">each, </w:t>
      </w:r>
      <w:r w:rsidRPr="4EEF5EAB">
        <w:rPr>
          <w:lang w:val="en-US"/>
        </w:rPr>
        <w:t>allotted for different time zones</w:t>
      </w:r>
      <w:r w:rsidR="00EA71FA" w:rsidRPr="4EEF5EAB">
        <w:rPr>
          <w:lang w:val="en-US"/>
        </w:rPr>
        <w:t>, from t</w:t>
      </w:r>
      <w:r w:rsidRPr="4EEF5EAB">
        <w:rPr>
          <w:lang w:val="en-US"/>
        </w:rPr>
        <w:t>he Pacific</w:t>
      </w:r>
      <w:r w:rsidR="00EA71FA" w:rsidRPr="4EEF5EAB">
        <w:rPr>
          <w:lang w:val="en-US"/>
        </w:rPr>
        <w:t>, passing subsequently by</w:t>
      </w:r>
      <w:r w:rsidRPr="4EEF5EAB">
        <w:rPr>
          <w:lang w:val="en-US"/>
        </w:rPr>
        <w:t xml:space="preserve"> Asia</w:t>
      </w:r>
      <w:r w:rsidR="00EA71FA" w:rsidRPr="4EEF5EAB">
        <w:rPr>
          <w:lang w:val="en-US"/>
        </w:rPr>
        <w:t xml:space="preserve">, </w:t>
      </w:r>
      <w:r w:rsidR="00A3051A" w:rsidRPr="4EEF5EAB">
        <w:rPr>
          <w:lang w:val="en-US"/>
        </w:rPr>
        <w:t>Europe</w:t>
      </w:r>
      <w:r w:rsidR="00A3051A">
        <w:rPr>
          <w:lang w:val="en-US"/>
        </w:rPr>
        <w:t xml:space="preserve"> and</w:t>
      </w:r>
      <w:r w:rsidR="00A3051A" w:rsidRPr="4EEF5EAB">
        <w:rPr>
          <w:lang w:val="en-US"/>
        </w:rPr>
        <w:t xml:space="preserve"> </w:t>
      </w:r>
      <w:r w:rsidR="00EA71FA" w:rsidRPr="4EEF5EAB">
        <w:rPr>
          <w:lang w:val="en-US"/>
        </w:rPr>
        <w:t>Middle East and North Africa (</w:t>
      </w:r>
      <w:r w:rsidRPr="4EEF5EAB">
        <w:rPr>
          <w:lang w:val="en-US"/>
        </w:rPr>
        <w:t>MENA</w:t>
      </w:r>
      <w:r w:rsidR="00EA71FA" w:rsidRPr="4EEF5EAB">
        <w:rPr>
          <w:lang w:val="en-US"/>
        </w:rPr>
        <w:t>)</w:t>
      </w:r>
      <w:r w:rsidRPr="4EEF5EAB">
        <w:rPr>
          <w:lang w:val="en-US"/>
        </w:rPr>
        <w:t>, Africa</w:t>
      </w:r>
      <w:r w:rsidR="00EA71FA" w:rsidRPr="4EEF5EAB">
        <w:rPr>
          <w:lang w:val="en-US"/>
        </w:rPr>
        <w:t>,</w:t>
      </w:r>
      <w:r w:rsidRPr="4EEF5EAB">
        <w:rPr>
          <w:lang w:val="en-US"/>
        </w:rPr>
        <w:t xml:space="preserve"> </w:t>
      </w:r>
      <w:r w:rsidR="00EA71FA" w:rsidRPr="4EEF5EAB">
        <w:rPr>
          <w:lang w:val="en-US"/>
        </w:rPr>
        <w:t xml:space="preserve">concluding in the </w:t>
      </w:r>
      <w:r w:rsidRPr="4EEF5EAB">
        <w:rPr>
          <w:lang w:val="en-US"/>
        </w:rPr>
        <w:t>America</w:t>
      </w:r>
      <w:r w:rsidR="00EA71FA" w:rsidRPr="4EEF5EAB">
        <w:rPr>
          <w:lang w:val="en-US"/>
        </w:rPr>
        <w:t>s</w:t>
      </w:r>
      <w:r w:rsidRPr="4EEF5EAB">
        <w:rPr>
          <w:lang w:val="en-US"/>
        </w:rPr>
        <w:t xml:space="preserve">. </w:t>
      </w:r>
    </w:p>
    <w:p w14:paraId="3E478D47" w14:textId="50139B82" w:rsidR="00EB6359" w:rsidRDefault="00EB6359" w:rsidP="001F6E3F">
      <w:pPr>
        <w:jc w:val="both"/>
        <w:rPr>
          <w:lang w:val="en-US"/>
        </w:rPr>
      </w:pPr>
      <w:r w:rsidRPr="076BC340">
        <w:rPr>
          <w:lang w:val="en-US"/>
        </w:rPr>
        <w:t xml:space="preserve">These </w:t>
      </w:r>
      <w:r w:rsidR="00A11D03" w:rsidRPr="076BC340">
        <w:rPr>
          <w:lang w:val="en-US"/>
        </w:rPr>
        <w:t>two-hour</w:t>
      </w:r>
      <w:r w:rsidRPr="076BC340">
        <w:rPr>
          <w:lang w:val="en-US"/>
        </w:rPr>
        <w:t xml:space="preserve"> sessions will be designed by the regional working </w:t>
      </w:r>
      <w:r w:rsidR="00EA71FA" w:rsidRPr="076BC340">
        <w:rPr>
          <w:lang w:val="en-US"/>
        </w:rPr>
        <w:t>groups</w:t>
      </w:r>
      <w:r w:rsidR="00EA71FA">
        <w:rPr>
          <w:lang w:val="en-US"/>
        </w:rPr>
        <w:t xml:space="preserve"> and would be approved by the 03 (three) co-hosts of the GDS Youth</w:t>
      </w:r>
      <w:r w:rsidRPr="076BC340">
        <w:rPr>
          <w:lang w:val="en-US"/>
        </w:rPr>
        <w:t xml:space="preserve">. </w:t>
      </w:r>
    </w:p>
    <w:p w14:paraId="1C326FD5" w14:textId="18743560" w:rsidR="00EA71FA" w:rsidRDefault="00EA71FA" w:rsidP="001F6E3F">
      <w:pPr>
        <w:jc w:val="both"/>
        <w:rPr>
          <w:lang w:val="en-US"/>
        </w:rPr>
      </w:pPr>
      <w:r>
        <w:rPr>
          <w:lang w:val="en-US"/>
        </w:rPr>
        <w:t>A</w:t>
      </w:r>
      <w:r w:rsidR="006C6DDE" w:rsidRPr="076BC340">
        <w:rPr>
          <w:lang w:val="en-US"/>
        </w:rPr>
        <w:t xml:space="preserve"> thematic round table on a specific thematic area of the</w:t>
      </w:r>
      <w:r w:rsidR="17E1D36F" w:rsidRPr="076BC340">
        <w:rPr>
          <w:lang w:val="en-US"/>
        </w:rPr>
        <w:t xml:space="preserve"> GDS</w:t>
      </w:r>
      <w:r w:rsidR="006C6DDE" w:rsidRPr="076BC340">
        <w:rPr>
          <w:lang w:val="en-US"/>
        </w:rPr>
        <w:t xml:space="preserve"> Youth</w:t>
      </w:r>
      <w:r>
        <w:rPr>
          <w:lang w:val="en-US"/>
        </w:rPr>
        <w:t xml:space="preserve"> would be held in between 02 (two) </w:t>
      </w:r>
      <w:r w:rsidRPr="076BC340">
        <w:rPr>
          <w:lang w:val="en-US"/>
        </w:rPr>
        <w:t>regional session</w:t>
      </w:r>
      <w:r>
        <w:rPr>
          <w:lang w:val="en-US"/>
        </w:rPr>
        <w:t xml:space="preserve">s. </w:t>
      </w:r>
    </w:p>
    <w:p w14:paraId="12153D72" w14:textId="45BA246D" w:rsidR="003F0D0A" w:rsidRDefault="006C6DDE" w:rsidP="001B7652">
      <w:pPr>
        <w:jc w:val="both"/>
        <w:rPr>
          <w:lang w:val="en-US"/>
        </w:rPr>
      </w:pPr>
      <w:r w:rsidRPr="158A8028">
        <w:rPr>
          <w:lang w:val="en-US"/>
        </w:rPr>
        <w:lastRenderedPageBreak/>
        <w:t xml:space="preserve">The </w:t>
      </w:r>
      <w:r w:rsidR="602E50EB" w:rsidRPr="158A8028">
        <w:rPr>
          <w:lang w:val="en-US"/>
        </w:rPr>
        <w:t xml:space="preserve">GDS Youth </w:t>
      </w:r>
      <w:r w:rsidRPr="158A8028">
        <w:rPr>
          <w:lang w:val="en-US"/>
        </w:rPr>
        <w:t xml:space="preserve">Menu of Commitments </w:t>
      </w:r>
      <w:r w:rsidR="602E50EB" w:rsidRPr="158A8028">
        <w:rPr>
          <w:lang w:val="en-US"/>
        </w:rPr>
        <w:t xml:space="preserve">and the Youth Charter for Change </w:t>
      </w:r>
      <w:r w:rsidRPr="158A8028">
        <w:rPr>
          <w:lang w:val="en-US"/>
        </w:rPr>
        <w:t xml:space="preserve">will be </w:t>
      </w:r>
      <w:r w:rsidR="602E50EB" w:rsidRPr="158A8028">
        <w:rPr>
          <w:lang w:val="en-US"/>
        </w:rPr>
        <w:t xml:space="preserve">published </w:t>
      </w:r>
      <w:r w:rsidRPr="158A8028">
        <w:rPr>
          <w:lang w:val="en-US"/>
        </w:rPr>
        <w:t xml:space="preserve">during the </w:t>
      </w:r>
      <w:r w:rsidR="602E50EB" w:rsidRPr="158A8028">
        <w:rPr>
          <w:lang w:val="en-US"/>
        </w:rPr>
        <w:t>GDS Youth,</w:t>
      </w:r>
      <w:r w:rsidR="0CCC5951" w:rsidRPr="158A8028">
        <w:rPr>
          <w:lang w:val="en-US"/>
        </w:rPr>
        <w:t xml:space="preserve"> at a time considered convenient for the </w:t>
      </w:r>
      <w:r w:rsidR="7788FB2D" w:rsidRPr="158A8028">
        <w:rPr>
          <w:lang w:val="en-US"/>
        </w:rPr>
        <w:t>majority of regions</w:t>
      </w:r>
      <w:r w:rsidR="74B06F78" w:rsidRPr="158A8028">
        <w:rPr>
          <w:lang w:val="en-US"/>
        </w:rPr>
        <w:t xml:space="preserve"> involved</w:t>
      </w:r>
      <w:r w:rsidR="00B11756">
        <w:rPr>
          <w:lang w:val="en-US"/>
        </w:rPr>
        <w:t>.</w:t>
      </w:r>
    </w:p>
    <w:p w14:paraId="618B06B6" w14:textId="23F1BF12" w:rsidR="00C13B9D" w:rsidRPr="00EF10DF" w:rsidRDefault="00EA71FA" w:rsidP="00EF10DF">
      <w:pPr>
        <w:jc w:val="both"/>
        <w:rPr>
          <w:lang w:val="en-US"/>
        </w:rPr>
      </w:pPr>
      <w:r w:rsidRPr="5B0E802B">
        <w:rPr>
          <w:lang w:val="en-US"/>
        </w:rPr>
        <w:t>A social media campaign to generate interest and registrations for the GDS Youth</w:t>
      </w:r>
      <w:r w:rsidR="0092059F" w:rsidRPr="5B0E802B">
        <w:rPr>
          <w:lang w:val="en-US"/>
        </w:rPr>
        <w:t xml:space="preserve"> as well as to broadcast the ideas </w:t>
      </w:r>
      <w:r w:rsidR="003C0081" w:rsidRPr="5B0E802B">
        <w:rPr>
          <w:lang w:val="en-US"/>
        </w:rPr>
        <w:t>for c</w:t>
      </w:r>
      <w:r w:rsidR="0092059F" w:rsidRPr="5B0E802B">
        <w:rPr>
          <w:lang w:val="en-US"/>
        </w:rPr>
        <w:t>ommitments</w:t>
      </w:r>
      <w:r w:rsidRPr="5B0E802B">
        <w:rPr>
          <w:lang w:val="en-US"/>
        </w:rPr>
        <w:t xml:space="preserve"> will be launched from January 2022. </w:t>
      </w:r>
    </w:p>
    <w:p w14:paraId="4BD71E76" w14:textId="312AC696" w:rsidR="5B0E802B" w:rsidRDefault="5B0E802B" w:rsidP="5B0E802B">
      <w:pPr>
        <w:pStyle w:val="Heading1"/>
        <w:spacing w:before="240"/>
      </w:pPr>
    </w:p>
    <w:p w14:paraId="718472F2" w14:textId="5743DD3B" w:rsidR="00C167BF" w:rsidRPr="002C1248" w:rsidRDefault="001B7652" w:rsidP="00AB4809">
      <w:pPr>
        <w:pStyle w:val="Heading1"/>
        <w:spacing w:before="240"/>
      </w:pPr>
      <w:r>
        <w:t xml:space="preserve">Communications and </w:t>
      </w:r>
      <w:r w:rsidR="001821DB" w:rsidRPr="002C1248">
        <w:t xml:space="preserve">Accessibility </w:t>
      </w:r>
    </w:p>
    <w:p w14:paraId="209B65B0" w14:textId="0C3BE4D1" w:rsidR="00C13B9D" w:rsidRPr="00EF10DF" w:rsidRDefault="001B7652" w:rsidP="00EF10DF">
      <w:pPr>
        <w:jc w:val="both"/>
        <w:rPr>
          <w:lang w:val="en-US"/>
        </w:rPr>
      </w:pPr>
      <w:r w:rsidRPr="2524D4F4">
        <w:rPr>
          <w:lang w:val="en-US"/>
        </w:rPr>
        <w:t>Co-host</w:t>
      </w:r>
      <w:r w:rsidR="28A19F76" w:rsidRPr="2524D4F4">
        <w:rPr>
          <w:lang w:val="en-US"/>
        </w:rPr>
        <w:t>s</w:t>
      </w:r>
      <w:r w:rsidRPr="2524D4F4">
        <w:rPr>
          <w:lang w:val="en-US"/>
        </w:rPr>
        <w:t xml:space="preserve"> commit to do their best to provide s</w:t>
      </w:r>
      <w:r w:rsidR="001821DB" w:rsidRPr="2524D4F4">
        <w:rPr>
          <w:lang w:val="en-US"/>
        </w:rPr>
        <w:t>imultaneous interpretation in English</w:t>
      </w:r>
      <w:r w:rsidRPr="2524D4F4">
        <w:rPr>
          <w:lang w:val="en-US"/>
        </w:rPr>
        <w:t xml:space="preserve"> as well as the major regional languages, as well as </w:t>
      </w:r>
      <w:r w:rsidR="00E0741A" w:rsidRPr="2524D4F4">
        <w:rPr>
          <w:lang w:val="en-US"/>
        </w:rPr>
        <w:t>International Sign and closed captioning in English</w:t>
      </w:r>
      <w:r w:rsidR="001821DB" w:rsidRPr="2524D4F4">
        <w:rPr>
          <w:lang w:val="en-US"/>
        </w:rPr>
        <w:t xml:space="preserve">. </w:t>
      </w:r>
      <w:r w:rsidRPr="2524D4F4">
        <w:rPr>
          <w:lang w:val="en-US"/>
        </w:rPr>
        <w:t xml:space="preserve">Other </w:t>
      </w:r>
      <w:r w:rsidR="001821DB" w:rsidRPr="2524D4F4">
        <w:rPr>
          <w:lang w:val="en-US"/>
        </w:rPr>
        <w:t xml:space="preserve">accommodation </w:t>
      </w:r>
      <w:r w:rsidRPr="2524D4F4">
        <w:rPr>
          <w:lang w:val="en-US"/>
        </w:rPr>
        <w:t>may</w:t>
      </w:r>
      <w:r w:rsidR="001821DB" w:rsidRPr="2524D4F4">
        <w:rPr>
          <w:lang w:val="en-US"/>
        </w:rPr>
        <w:t xml:space="preserve"> be </w:t>
      </w:r>
      <w:r w:rsidRPr="2524D4F4">
        <w:rPr>
          <w:lang w:val="en-US"/>
        </w:rPr>
        <w:t xml:space="preserve">considered </w:t>
      </w:r>
      <w:r w:rsidR="003F0D0A" w:rsidRPr="2524D4F4">
        <w:rPr>
          <w:lang w:val="en-US"/>
        </w:rPr>
        <w:t xml:space="preserve">upon </w:t>
      </w:r>
      <w:r w:rsidR="001821DB" w:rsidRPr="2524D4F4">
        <w:rPr>
          <w:lang w:val="en-US"/>
        </w:rPr>
        <w:t xml:space="preserve">request. </w:t>
      </w:r>
    </w:p>
    <w:p w14:paraId="1481E76D" w14:textId="2D8D4BA3" w:rsidR="003F0D0A" w:rsidRPr="001821DB" w:rsidRDefault="003F0D0A" w:rsidP="00AB4809">
      <w:pPr>
        <w:pStyle w:val="Heading1"/>
        <w:spacing w:before="240"/>
      </w:pPr>
      <w:r>
        <w:t>Contact</w:t>
      </w:r>
    </w:p>
    <w:p w14:paraId="2D1539C1" w14:textId="3E43FDF6" w:rsidR="00C167BF" w:rsidRPr="005641EF" w:rsidRDefault="00B2405A" w:rsidP="00B2405A">
      <w:pPr>
        <w:spacing w:after="0" w:line="240" w:lineRule="auto"/>
        <w:ind w:right="-52"/>
        <w:jc w:val="both"/>
      </w:pPr>
      <w:r>
        <w:rPr>
          <w:rFonts w:ascii="Roboto" w:hAnsi="Roboto" w:cs="Arial"/>
          <w:noProof/>
          <w:color w:val="2B579A"/>
          <w:sz w:val="26"/>
          <w:shd w:val="clear" w:color="auto" w:fill="E6E6E6"/>
          <w:lang w:val="en-US" w:eastAsia="en-US"/>
        </w:rPr>
        <mc:AlternateContent>
          <mc:Choice Requires="wpg">
            <w:drawing>
              <wp:anchor distT="0" distB="0" distL="114300" distR="114300" simplePos="0" relativeHeight="251658240" behindDoc="0" locked="0" layoutInCell="1" allowOverlap="1" wp14:anchorId="491F077F" wp14:editId="7F8FB8B3">
                <wp:simplePos x="0" y="0"/>
                <wp:positionH relativeFrom="margin">
                  <wp:posOffset>-263040</wp:posOffset>
                </wp:positionH>
                <wp:positionV relativeFrom="margin">
                  <wp:posOffset>7022465</wp:posOffset>
                </wp:positionV>
                <wp:extent cx="5962650" cy="1002030"/>
                <wp:effectExtent l="0" t="0" r="6350" b="1270"/>
                <wp:wrapSquare wrapText="bothSides"/>
                <wp:docPr id="36" name="Group 20" title="Logos of all 14 IDA members"/>
                <wp:cNvGraphicFramePr/>
                <a:graphic xmlns:a="http://schemas.openxmlformats.org/drawingml/2006/main">
                  <a:graphicData uri="http://schemas.microsoft.com/office/word/2010/wordprocessingGroup">
                    <wpg:wgp>
                      <wpg:cNvGrpSpPr/>
                      <wpg:grpSpPr>
                        <a:xfrm>
                          <a:off x="0" y="0"/>
                          <a:ext cx="5962650" cy="1002030"/>
                          <a:chOff x="-187902" y="795012"/>
                          <a:chExt cx="5724730" cy="988229"/>
                        </a:xfrm>
                      </wpg:grpSpPr>
                      <pic:pic xmlns:pic="http://schemas.openxmlformats.org/drawingml/2006/picture">
                        <pic:nvPicPr>
                          <pic:cNvPr id="37" name="Picture 21"/>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2512504" y="915106"/>
                            <a:ext cx="781130" cy="180645"/>
                          </a:xfrm>
                          <a:prstGeom prst="rect">
                            <a:avLst/>
                          </a:prstGeom>
                        </pic:spPr>
                      </pic:pic>
                      <pic:pic xmlns:pic="http://schemas.openxmlformats.org/drawingml/2006/picture">
                        <pic:nvPicPr>
                          <pic:cNvPr id="38" name="Picture 22"/>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1814556" y="1369333"/>
                            <a:ext cx="545621" cy="325279"/>
                          </a:xfrm>
                          <a:prstGeom prst="rect">
                            <a:avLst/>
                          </a:prstGeom>
                        </pic:spPr>
                      </pic:pic>
                      <pic:pic xmlns:pic="http://schemas.openxmlformats.org/drawingml/2006/picture">
                        <pic:nvPicPr>
                          <pic:cNvPr id="39" name="Picture 23"/>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3357040" y="879750"/>
                            <a:ext cx="810900" cy="278656"/>
                          </a:xfrm>
                          <a:prstGeom prst="rect">
                            <a:avLst/>
                          </a:prstGeom>
                        </pic:spPr>
                      </pic:pic>
                      <pic:pic xmlns:pic="http://schemas.openxmlformats.org/drawingml/2006/picture">
                        <pic:nvPicPr>
                          <pic:cNvPr id="40" name="Picture 24"/>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762308" y="1292560"/>
                            <a:ext cx="980135" cy="379607"/>
                          </a:xfrm>
                          <a:prstGeom prst="rect">
                            <a:avLst/>
                          </a:prstGeom>
                        </pic:spPr>
                      </pic:pic>
                      <pic:pic xmlns:pic="http://schemas.openxmlformats.org/drawingml/2006/picture">
                        <pic:nvPicPr>
                          <pic:cNvPr id="41" name="Picture 25"/>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187902" y="853747"/>
                            <a:ext cx="802041" cy="342272"/>
                          </a:xfrm>
                          <a:prstGeom prst="rect">
                            <a:avLst/>
                          </a:prstGeom>
                        </pic:spPr>
                      </pic:pic>
                      <pic:pic xmlns:pic="http://schemas.openxmlformats.org/drawingml/2006/picture">
                        <pic:nvPicPr>
                          <pic:cNvPr id="42" name="Picture 26"/>
                          <pic:cNvPicPr>
                            <a:picLocks noChangeAspect="1"/>
                          </pic:cNvPicPr>
                        </pic:nvPicPr>
                        <pic:blipFill rotWithShape="1">
                          <a:blip r:embed="rId19" cstate="print">
                            <a:extLst>
                              <a:ext uri="{28A0092B-C50C-407E-A947-70E740481C1C}">
                                <a14:useLocalDpi xmlns:a14="http://schemas.microsoft.com/office/drawing/2010/main" val="0"/>
                              </a:ext>
                            </a:extLst>
                          </a:blip>
                          <a:srcRect l="23545" t="6699" r="26002" b="4691"/>
                          <a:stretch/>
                        </pic:blipFill>
                        <pic:spPr bwMode="auto">
                          <a:xfrm>
                            <a:off x="1079761" y="795012"/>
                            <a:ext cx="385870" cy="42563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3" name="Picture 27"/>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2107318" y="822096"/>
                            <a:ext cx="332331" cy="411494"/>
                          </a:xfrm>
                          <a:prstGeom prst="rect">
                            <a:avLst/>
                          </a:prstGeom>
                        </pic:spPr>
                      </pic:pic>
                      <pic:pic xmlns:pic="http://schemas.openxmlformats.org/drawingml/2006/picture">
                        <pic:nvPicPr>
                          <pic:cNvPr id="44" name="Picture 28" descr="AODPlogo"/>
                          <pic:cNvPicPr>
                            <a:picLocks noChangeAspect="1"/>
                          </pic:cNvPicPr>
                        </pic:nvPicPr>
                        <pic:blipFill>
                          <a:blip r:embed="rId21" cstate="print"/>
                          <a:srcRect/>
                          <a:stretch>
                            <a:fillRect/>
                          </a:stretch>
                        </pic:blipFill>
                        <pic:spPr bwMode="auto">
                          <a:xfrm>
                            <a:off x="705625" y="847158"/>
                            <a:ext cx="328708" cy="375924"/>
                          </a:xfrm>
                          <a:prstGeom prst="rect">
                            <a:avLst/>
                          </a:prstGeom>
                          <a:noFill/>
                          <a:ln w="9525">
                            <a:noFill/>
                            <a:miter lim="800000"/>
                            <a:headEnd/>
                            <a:tailEnd/>
                          </a:ln>
                        </pic:spPr>
                      </pic:pic>
                      <pic:pic xmlns:pic="http://schemas.openxmlformats.org/drawingml/2006/picture">
                        <pic:nvPicPr>
                          <pic:cNvPr id="45" name="Picture 29"/>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4271626" y="895575"/>
                            <a:ext cx="802182" cy="233657"/>
                          </a:xfrm>
                          <a:prstGeom prst="rect">
                            <a:avLst/>
                          </a:prstGeom>
                        </pic:spPr>
                      </pic:pic>
                      <pic:pic xmlns:pic="http://schemas.openxmlformats.org/drawingml/2006/picture">
                        <pic:nvPicPr>
                          <pic:cNvPr id="46" name="Picture 30"/>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3230941" y="1373686"/>
                            <a:ext cx="399995" cy="388906"/>
                          </a:xfrm>
                          <a:prstGeom prst="rect">
                            <a:avLst/>
                          </a:prstGeom>
                        </pic:spPr>
                      </pic:pic>
                      <pic:pic xmlns:pic="http://schemas.openxmlformats.org/drawingml/2006/picture">
                        <pic:nvPicPr>
                          <pic:cNvPr id="47" name="Picture 31"/>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2503528" y="1358098"/>
                            <a:ext cx="595895" cy="425143"/>
                          </a:xfrm>
                          <a:prstGeom prst="rect">
                            <a:avLst/>
                          </a:prstGeom>
                        </pic:spPr>
                      </pic:pic>
                      <pic:pic xmlns:pic="http://schemas.openxmlformats.org/drawingml/2006/picture">
                        <pic:nvPicPr>
                          <pic:cNvPr id="48" name="Picture 32" descr="logo_big"/>
                          <pic:cNvPicPr>
                            <a:picLocks/>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3755116" y="1397196"/>
                            <a:ext cx="1053337" cy="337625"/>
                          </a:xfrm>
                          <a:prstGeom prst="rect">
                            <a:avLst/>
                          </a:prstGeom>
                          <a:noFill/>
                          <a:ln>
                            <a:noFill/>
                          </a:ln>
                        </pic:spPr>
                      </pic:pic>
                      <pic:pic xmlns:pic="http://schemas.openxmlformats.org/drawingml/2006/picture">
                        <pic:nvPicPr>
                          <pic:cNvPr id="49" name="Picture 33"/>
                          <pic:cNvPicPr>
                            <a:picLocks/>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1464562" y="819411"/>
                            <a:ext cx="477087" cy="376586"/>
                          </a:xfrm>
                          <a:prstGeom prst="rect">
                            <a:avLst/>
                          </a:prstGeom>
                          <a:noFill/>
                          <a:ln>
                            <a:noFill/>
                          </a:ln>
                        </pic:spPr>
                      </pic:pic>
                      <pic:pic xmlns:pic="http://schemas.openxmlformats.org/drawingml/2006/picture">
                        <pic:nvPicPr>
                          <pic:cNvPr id="50" name="Picture 34"/>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5192306" y="859923"/>
                            <a:ext cx="344522" cy="357534"/>
                          </a:xfrm>
                          <a:prstGeom prst="rect">
                            <a:avLst/>
                          </a:prstGeom>
                        </pic:spPr>
                      </pic:pic>
                    </wpg:wg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1178B7E" id="Group 20" o:spid="_x0000_s1026" alt="Titre : Logos of all 14 IDA members" style="position:absolute;margin-left:-20.7pt;margin-top:552.95pt;width:469.5pt;height:78.9pt;z-index:251658240;mso-position-horizontal-relative:margin;mso-position-vertical-relative:margin;mso-width-relative:margin;mso-height-relative:margin" coordorigin="-1879,7950" coordsize="57247,988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&#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7" type="#_x0000_t75" style="position:absolute;left:25125;top:9151;width:7811;height:1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">
                  <v:imagedata r:id="rId28" o:title=""/>
                </v:shape>
                <v:shape id="Picture 22" o:spid="_x0000_s1028" type="#_x0000_t75" style="position:absolute;left:18145;top:13693;width:5456;height:3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">
                  <v:imagedata r:id="rId29" o:title=""/>
                </v:shape>
                <v:shape id="Picture 23" o:spid="_x0000_s1029" type="#_x0000_t75" style="position:absolute;left:33570;top:8797;width:8109;height:27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">
                  <v:imagedata r:id="rId30" o:title=""/>
                </v:shape>
                <v:shape id="Picture 24" o:spid="_x0000_s1030" type="#_x0000_t75" style="position:absolute;left:7623;top:12925;width:9801;height:37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">
                  <v:imagedata r:id="rId31" o:title=""/>
                </v:shape>
                <v:shape id="Picture 25" o:spid="_x0000_s1031" type="#_x0000_t75" style="position:absolute;left:-1879;top:8537;width:8020;height:3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">
                  <v:imagedata r:id="rId32" o:title=""/>
                </v:shape>
                <v:shape id="Picture 26" o:spid="_x0000_s1032" type="#_x0000_t75" style="position:absolute;left:10797;top:7950;width:3859;height:42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">
                  <v:imagedata r:id="rId33" o:title="" croptop="4390f" cropbottom="3074f" cropleft="15430f" cropright="17041f"/>
                </v:shape>
                <v:shape id="Picture 27" o:spid="_x0000_s1033" type="#_x0000_t75" style="position:absolute;left:21073;top:8220;width:3323;height:41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">
                  <v:imagedata r:id="rId34" o:title=""/>
                </v:shape>
                <v:shape id="Picture 28" o:spid="_x0000_s1034" type="#_x0000_t75" alt="AODPlogo" style="position:absolute;left:7056;top:8471;width:3287;height:37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">
                  <v:imagedata r:id="rId35" o:title="AODPlogo"/>
                </v:shape>
                <v:shape id="Picture 29" o:spid="_x0000_s1035" type="#_x0000_t75" style="position:absolute;left:42716;top:8955;width:8022;height:23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">
                  <v:imagedata r:id="rId36" o:title=""/>
                </v:shape>
                <v:shape id="Picture 30" o:spid="_x0000_s1036" type="#_x0000_t75" style="position:absolute;left:32309;top:13736;width:4000;height:38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">
                  <v:imagedata r:id="rId37" o:title=""/>
                </v:shape>
                <v:shape id="Picture 31" o:spid="_x0000_s1037" type="#_x0000_t75" style="position:absolute;left:25035;top:13580;width:5959;height:4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">
                  <v:imagedata r:id="rId38" o:title=""/>
                </v:shape>
                <v:shape id="Picture 32" o:spid="_x0000_s1038" type="#_x0000_t75" alt="logo_big" style="position:absolute;left:37551;top:13971;width:10533;height:33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">
                  <v:imagedata r:id="rId39" o:title="logo_big"/>
                  <o:lock v:ext="edit" aspectratio="f"/>
                </v:shape>
                <v:shape id="Picture 33" o:spid="_x0000_s1039" type="#_x0000_t75" style="position:absolute;left:14645;top:8194;width:4771;height:3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">
                  <v:imagedata r:id="rId40" o:title=""/>
                  <o:lock v:ext="edit" aspectratio="f"/>
                </v:shape>
                <v:shape id="Picture 34" o:spid="_x0000_s1040" type="#_x0000_t75" style="position:absolute;left:51923;top:8599;width:3445;height:35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">
                  <v:imagedata r:id="rId41" o:title=""/>
                </v:shape>
                <w10:wrap type="square" anchorx="margin" anchory="margin"/>
              </v:group>
            </w:pict>
          </mc:Fallback>
        </mc:AlternateContent>
      </w:r>
      <w:r w:rsidR="001821DB" w:rsidRPr="001821DB">
        <w:rPr>
          <w:lang w:val="en-US"/>
        </w:rPr>
        <w:t xml:space="preserve">For further information, please contact </w:t>
      </w:r>
      <w:proofErr w:type="spellStart"/>
      <w:r w:rsidR="001821DB" w:rsidRPr="001821DB">
        <w:rPr>
          <w:lang w:val="en-US"/>
        </w:rPr>
        <w:t>Güler</w:t>
      </w:r>
      <w:proofErr w:type="spellEnd"/>
      <w:r w:rsidR="001821DB" w:rsidRPr="001821DB">
        <w:rPr>
          <w:lang w:val="en-US"/>
        </w:rPr>
        <w:t xml:space="preserve"> </w:t>
      </w:r>
      <w:proofErr w:type="spellStart"/>
      <w:r w:rsidR="001821DB" w:rsidRPr="001821DB">
        <w:rPr>
          <w:lang w:val="en-US"/>
        </w:rPr>
        <w:t>Koca</w:t>
      </w:r>
      <w:proofErr w:type="spellEnd"/>
      <w:r w:rsidR="005641EF">
        <w:rPr>
          <w:lang w:val="en-US"/>
        </w:rPr>
        <w:t>,</w:t>
      </w:r>
      <w:r w:rsidR="001821DB" w:rsidRPr="001821DB">
        <w:rPr>
          <w:lang w:val="en-US"/>
        </w:rPr>
        <w:t xml:space="preserve"> </w:t>
      </w:r>
      <w:hyperlink r:id="rId42" w:history="1">
        <w:r w:rsidR="005641EF" w:rsidRPr="00897F89">
          <w:rPr>
            <w:rStyle w:val="Hyperlink"/>
            <w:lang w:val="en-US"/>
          </w:rPr>
          <w:t>gkoca@ida-secretariat.org</w:t>
        </w:r>
      </w:hyperlink>
      <w:r w:rsidR="005641EF" w:rsidRPr="005641EF">
        <w:rPr>
          <w:lang w:val="en-US"/>
        </w:rPr>
        <w:t>, Sandra Olsen</w:t>
      </w:r>
      <w:r w:rsidR="005641EF">
        <w:rPr>
          <w:lang w:val="en-US"/>
        </w:rPr>
        <w:t xml:space="preserve">, </w:t>
      </w:r>
      <w:hyperlink r:id="rId43" w:history="1">
        <w:r w:rsidR="005641EF" w:rsidRPr="005641EF">
          <w:rPr>
            <w:rStyle w:val="Hyperlink"/>
            <w:lang w:val="en-US"/>
          </w:rPr>
          <w:t>sandra.olsen@mhu.no</w:t>
        </w:r>
      </w:hyperlink>
      <w:r w:rsidR="006C1420">
        <w:rPr>
          <w:lang w:val="en-US"/>
        </w:rPr>
        <w:t xml:space="preserve"> or </w:t>
      </w:r>
      <w:r w:rsidR="00FE30C2">
        <w:rPr>
          <w:lang w:val="en-US"/>
        </w:rPr>
        <w:t xml:space="preserve">Sarah </w:t>
      </w:r>
      <w:proofErr w:type="spellStart"/>
      <w:r w:rsidR="00FE30C2">
        <w:rPr>
          <w:lang w:val="en-US"/>
        </w:rPr>
        <w:t>Musau</w:t>
      </w:r>
      <w:proofErr w:type="spellEnd"/>
      <w:r w:rsidR="006C1420">
        <w:rPr>
          <w:lang w:val="en-US"/>
        </w:rPr>
        <w:t>,</w:t>
      </w:r>
      <w:r w:rsidR="00FE30C2">
        <w:rPr>
          <w:lang w:val="en-US"/>
        </w:rPr>
        <w:t xml:space="preserve"> </w:t>
      </w:r>
      <w:hyperlink r:id="rId44" w:history="1">
        <w:r w:rsidR="00FE30C2" w:rsidRPr="005119BE">
          <w:rPr>
            <w:rStyle w:val="Hyperlink"/>
            <w:lang w:val="en-US"/>
          </w:rPr>
          <w:t>smusau@unicef.org</w:t>
        </w:r>
      </w:hyperlink>
      <w:r w:rsidR="00A107E2">
        <w:rPr>
          <w:lang w:val="en-US"/>
        </w:rPr>
        <w:t xml:space="preserve"> </w:t>
      </w:r>
    </w:p>
    <w:sectPr w:rsidR="00C167BF" w:rsidRPr="005641EF" w:rsidSect="004D52C5">
      <w:headerReference w:type="default" r:id="rId45"/>
      <w:footerReference w:type="even" r:id="rId46"/>
      <w:footerReference w:type="default" r:id="rId47"/>
      <w:pgSz w:w="11900" w:h="16840"/>
      <w:pgMar w:top="1188" w:right="1104" w:bottom="866" w:left="1440" w:header="720" w:footer="60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0CDF3EE" w14:textId="77777777" w:rsidR="002A0F7A" w:rsidRDefault="002A0F7A" w:rsidP="008571C4">
      <w:pPr>
        <w:spacing w:after="0" w:line="240" w:lineRule="auto"/>
      </w:pPr>
      <w:r>
        <w:separator/>
      </w:r>
    </w:p>
  </w:endnote>
  <w:endnote w:type="continuationSeparator" w:id="0">
    <w:p w14:paraId="6AB8B727" w14:textId="77777777" w:rsidR="002A0F7A" w:rsidRDefault="002A0F7A" w:rsidP="008571C4">
      <w:pPr>
        <w:spacing w:after="0" w:line="240" w:lineRule="auto"/>
      </w:pPr>
      <w:r>
        <w:continuationSeparator/>
      </w:r>
    </w:p>
  </w:endnote>
  <w:endnote w:type="continuationNotice" w:id="1">
    <w:p w14:paraId="6AE7D194" w14:textId="77777777" w:rsidR="002A0F7A" w:rsidRDefault="002A0F7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Helvetica">
    <w:panose1 w:val="020B0604020202020204"/>
    <w:charset w:val="00"/>
    <w:family w:val="swiss"/>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Historic">
    <w:panose1 w:val="020B0502040204020203"/>
    <w:charset w:val="00"/>
    <w:family w:val="swiss"/>
    <w:pitch w:val="variable"/>
    <w:sig w:usb0="800001EF" w:usb1="02000002" w:usb2="0060C080" w:usb3="00000000" w:csb0="00000001" w:csb1="00000000"/>
  </w:font>
  <w:font w:name="Roboto">
    <w:charset w:val="00"/>
    <w:family w:val="auto"/>
    <w:pitch w:val="variable"/>
    <w:sig w:usb0="E00002FF" w:usb1="5000205B" w:usb2="0000002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96712323"/>
      <w:docPartObj>
        <w:docPartGallery w:val="Page Numbers (Bottom of Page)"/>
        <w:docPartUnique/>
      </w:docPartObj>
    </w:sdtPr>
    <w:sdtEndPr>
      <w:rPr>
        <w:rStyle w:val="PageNumber"/>
      </w:rPr>
    </w:sdtEndPr>
    <w:sdtContent>
      <w:p w14:paraId="2B6D3E6A" w14:textId="3A45FEC5" w:rsidR="00F1412D" w:rsidRDefault="00F1412D" w:rsidP="00CD4B6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93A44C6" w14:textId="77777777" w:rsidR="00F1412D" w:rsidRDefault="00F1412D" w:rsidP="00F1412D">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1549885154"/>
      <w:docPartObj>
        <w:docPartGallery w:val="Page Numbers (Bottom of Page)"/>
        <w:docPartUnique/>
      </w:docPartObj>
    </w:sdtPr>
    <w:sdtEndPr>
      <w:rPr>
        <w:rStyle w:val="PageNumber"/>
      </w:rPr>
    </w:sdtEndPr>
    <w:sdtContent>
      <w:p w14:paraId="52063B52" w14:textId="5F4AE11D" w:rsidR="00F1412D" w:rsidRDefault="00F1412D" w:rsidP="00CD4B6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9D33B3">
          <w:rPr>
            <w:rStyle w:val="PageNumber"/>
            <w:noProof/>
          </w:rPr>
          <w:t>1</w:t>
        </w:r>
        <w:r>
          <w:rPr>
            <w:rStyle w:val="PageNumber"/>
          </w:rPr>
          <w:fldChar w:fldCharType="end"/>
        </w:r>
      </w:p>
    </w:sdtContent>
  </w:sdt>
  <w:p w14:paraId="64314A8F" w14:textId="77777777" w:rsidR="00F1412D" w:rsidRDefault="00F1412D" w:rsidP="00F1412D">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431B1DA" w14:textId="77777777" w:rsidR="002A0F7A" w:rsidRDefault="002A0F7A" w:rsidP="008571C4">
      <w:pPr>
        <w:spacing w:after="0" w:line="240" w:lineRule="auto"/>
      </w:pPr>
      <w:r>
        <w:separator/>
      </w:r>
    </w:p>
  </w:footnote>
  <w:footnote w:type="continuationSeparator" w:id="0">
    <w:p w14:paraId="39ACAAE9" w14:textId="77777777" w:rsidR="002A0F7A" w:rsidRDefault="002A0F7A" w:rsidP="008571C4">
      <w:pPr>
        <w:spacing w:after="0" w:line="240" w:lineRule="auto"/>
      </w:pPr>
      <w:r>
        <w:continuationSeparator/>
      </w:r>
    </w:p>
  </w:footnote>
  <w:footnote w:type="continuationNotice" w:id="1">
    <w:p w14:paraId="2B152FAD" w14:textId="77777777" w:rsidR="002A0F7A" w:rsidRDefault="002A0F7A">
      <w:pPr>
        <w:spacing w:after="0" w:line="240" w:lineRule="auto"/>
      </w:pPr>
    </w:p>
  </w:footnote>
  <w:footnote w:id="2">
    <w:p w14:paraId="2C81D77A" w14:textId="4D334D89" w:rsidR="007D05C4" w:rsidRPr="00D9564E" w:rsidRDefault="007D05C4" w:rsidP="007D05C4">
      <w:pPr>
        <w:pStyle w:val="FootnoteText"/>
        <w:ind w:left="142" w:hanging="142"/>
        <w:rPr>
          <w:sz w:val="18"/>
          <w:szCs w:val="18"/>
          <w:lang w:val="en-US"/>
        </w:rPr>
      </w:pPr>
      <w:r w:rsidRPr="00D9564E">
        <w:rPr>
          <w:rStyle w:val="FootnoteReference"/>
          <w:sz w:val="18"/>
          <w:szCs w:val="18"/>
        </w:rPr>
        <w:footnoteRef/>
      </w:r>
      <w:r w:rsidRPr="00D9564E">
        <w:rPr>
          <w:sz w:val="18"/>
          <w:szCs w:val="18"/>
        </w:rPr>
        <w:t xml:space="preserve"> </w:t>
      </w:r>
      <w:r>
        <w:rPr>
          <w:sz w:val="18"/>
          <w:szCs w:val="18"/>
        </w:rPr>
        <w:tab/>
      </w:r>
      <w:r w:rsidRPr="00D9564E">
        <w:rPr>
          <w:sz w:val="18"/>
          <w:szCs w:val="18"/>
        </w:rPr>
        <w:t xml:space="preserve">See </w:t>
      </w:r>
      <w:hyperlink r:id="rId1" w:history="1">
        <w:r w:rsidRPr="00D9564E">
          <w:rPr>
            <w:rStyle w:val="Hyperlink"/>
            <w:sz w:val="18"/>
            <w:szCs w:val="18"/>
          </w:rPr>
          <w:t>www.globaldisabilitysummit.org/resources/global-disability-summit-2-years-progress-on-implementation-of-commitments</w:t>
        </w:r>
      </w:hyperlink>
      <w:r w:rsidRPr="00D9564E">
        <w:rPr>
          <w:sz w:val="18"/>
          <w:szCs w:val="18"/>
        </w:rPr>
        <w:t xml:space="preserve"> </w:t>
      </w:r>
    </w:p>
  </w:footnote>
  <w:footnote w:id="3">
    <w:p w14:paraId="0CA002A0" w14:textId="16E2C054" w:rsidR="006C6DDE" w:rsidRPr="00D9564E" w:rsidRDefault="006C6DDE" w:rsidP="00A11D03">
      <w:pPr>
        <w:pStyle w:val="FootnoteText"/>
        <w:ind w:left="142" w:hanging="142"/>
        <w:rPr>
          <w:sz w:val="18"/>
          <w:szCs w:val="18"/>
          <w:lang w:val="en-US"/>
        </w:rPr>
      </w:pPr>
      <w:r w:rsidRPr="00D9564E">
        <w:rPr>
          <w:rStyle w:val="FootnoteReference"/>
          <w:sz w:val="18"/>
          <w:szCs w:val="18"/>
        </w:rPr>
        <w:footnoteRef/>
      </w:r>
      <w:r w:rsidRPr="00D9564E">
        <w:rPr>
          <w:sz w:val="18"/>
          <w:szCs w:val="18"/>
        </w:rPr>
        <w:t xml:space="preserve"> </w:t>
      </w:r>
      <w:r w:rsidR="00A11D03">
        <w:rPr>
          <w:sz w:val="18"/>
          <w:szCs w:val="18"/>
        </w:rPr>
        <w:tab/>
      </w:r>
      <w:hyperlink r:id="rId2" w:history="1">
        <w:r w:rsidR="00A11D03" w:rsidRPr="00A11D03">
          <w:rPr>
            <w:rStyle w:val="Hyperlink"/>
            <w:sz w:val="18"/>
            <w:szCs w:val="18"/>
          </w:rPr>
          <w:t>www.un.org/development/desa/youth/youth-with-disabilities.html</w:t>
        </w:r>
      </w:hyperlink>
      <w:r>
        <w:rPr>
          <w:sz w:val="18"/>
          <w:szCs w:val="18"/>
        </w:rPr>
        <w:t xml:space="preserve"> </w:t>
      </w:r>
    </w:p>
  </w:footnote>
  <w:footnote w:id="4">
    <w:p w14:paraId="273E0C10" w14:textId="4D01CFF2" w:rsidR="00E42DCD" w:rsidRPr="007D05C4" w:rsidRDefault="00E42DCD" w:rsidP="00A11D03">
      <w:pPr>
        <w:pStyle w:val="FootnoteText"/>
        <w:ind w:left="142" w:hanging="142"/>
        <w:rPr>
          <w:sz w:val="18"/>
          <w:szCs w:val="18"/>
        </w:rPr>
      </w:pPr>
      <w:r w:rsidRPr="00D9564E">
        <w:rPr>
          <w:rStyle w:val="FootnoteReference"/>
          <w:sz w:val="18"/>
          <w:szCs w:val="18"/>
        </w:rPr>
        <w:footnoteRef/>
      </w:r>
      <w:r w:rsidRPr="00D9564E">
        <w:rPr>
          <w:sz w:val="18"/>
          <w:szCs w:val="18"/>
        </w:rPr>
        <w:t xml:space="preserve"> </w:t>
      </w:r>
      <w:r w:rsidR="00A11D03">
        <w:rPr>
          <w:sz w:val="18"/>
          <w:szCs w:val="18"/>
        </w:rPr>
        <w:tab/>
      </w:r>
      <w:r w:rsidRPr="00D9564E">
        <w:rPr>
          <w:sz w:val="18"/>
          <w:szCs w:val="18"/>
          <w:lang w:val="en-US"/>
        </w:rPr>
        <w:t xml:space="preserve">The event follows the definition of youth under the African Youth Charter to be those between 15 and 35 years of age. </w:t>
      </w:r>
      <w:hyperlink r:id="rId3" w:history="1">
        <w:r w:rsidRPr="007D05C4">
          <w:rPr>
            <w:rStyle w:val="Hyperlink"/>
            <w:sz w:val="18"/>
            <w:szCs w:val="18"/>
          </w:rPr>
          <w:t>https://au.int/sites/default/files/treaties/7789-treaty-0033_-_african_youth_charter_e.pdf</w:t>
        </w:r>
      </w:hyperlink>
      <w:r w:rsidRPr="007D05C4">
        <w:rPr>
          <w:sz w:val="18"/>
          <w:szCs w:val="18"/>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ayout w:type="fixed"/>
      <w:tblLook w:val="06A0" w:firstRow="1" w:lastRow="0" w:firstColumn="1" w:lastColumn="0" w:noHBand="1" w:noVBand="1"/>
    </w:tblPr>
    <w:tblGrid>
      <w:gridCol w:w="2700"/>
      <w:gridCol w:w="2505"/>
      <w:gridCol w:w="4140"/>
    </w:tblGrid>
    <w:tr w:rsidR="7A5ABF52" w14:paraId="7D78A316" w14:textId="77777777" w:rsidTr="350C0AF5">
      <w:tc>
        <w:tcPr>
          <w:tcW w:w="2700" w:type="dxa"/>
        </w:tcPr>
        <w:p w14:paraId="52B95E67" w14:textId="24893EA8" w:rsidR="7A5ABF52" w:rsidRDefault="00DD264F" w:rsidP="7A5ABF52">
          <w:pPr>
            <w:pStyle w:val="Header"/>
            <w:ind w:left="-115"/>
            <w:rPr>
              <w:color w:val="000000" w:themeColor="text1"/>
            </w:rPr>
          </w:pPr>
          <w:r w:rsidRPr="00DD264F">
            <w:rPr>
              <w:noProof/>
              <w:color w:val="000000" w:themeColor="text1"/>
              <w:lang w:val="en-US" w:eastAsia="en-US"/>
            </w:rPr>
            <w:drawing>
              <wp:anchor distT="0" distB="0" distL="114300" distR="114300" simplePos="0" relativeHeight="251662336" behindDoc="0" locked="0" layoutInCell="1" allowOverlap="1" wp14:anchorId="79E470B7" wp14:editId="00604C38">
                <wp:simplePos x="0" y="0"/>
                <wp:positionH relativeFrom="margin">
                  <wp:posOffset>-68169</wp:posOffset>
                </wp:positionH>
                <wp:positionV relativeFrom="margin">
                  <wp:posOffset>53788</wp:posOffset>
                </wp:positionV>
                <wp:extent cx="1674495" cy="974725"/>
                <wp:effectExtent l="0" t="0" r="1905" b="3175"/>
                <wp:wrapSquare wrapText="bothSides"/>
                <wp:docPr id="5" name="Image 4">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6EC85D0A-45A2-5A46-BD89-97AEAACE01C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4">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6EC85D0A-45A2-5A46-BD89-97AEAACE01CE}"/>
                            </a:ext>
                          </a:extLst>
                        </pic:cNvPr>
                        <pic:cNvPicPr>
                          <a:picLocks noChangeAspect="1"/>
                        </pic:cNvPicPr>
                      </pic:nvPicPr>
                      <pic:blipFill rotWithShape="1">
                        <a:blip r:embed="rId1">
                          <a:extLst>
                            <a:ext uri="{28A0092B-C50C-407E-A947-70E740481C1C}">
                              <a14:useLocalDpi xmlns:a14="http://schemas.microsoft.com/office/drawing/2010/main" val="0"/>
                            </a:ext>
                          </a:extLst>
                        </a:blip>
                        <a:srcRect t="11470" r="3155" b="8896"/>
                        <a:stretch/>
                      </pic:blipFill>
                      <pic:spPr>
                        <a:xfrm>
                          <a:off x="0" y="0"/>
                          <a:ext cx="1674495" cy="974725"/>
                        </a:xfrm>
                        <a:prstGeom prst="rect">
                          <a:avLst/>
                        </a:prstGeom>
                      </pic:spPr>
                    </pic:pic>
                  </a:graphicData>
                </a:graphic>
              </wp:anchor>
            </w:drawing>
          </w:r>
          <w:r w:rsidRPr="00DD264F">
            <w:rPr>
              <w:noProof/>
            </w:rPr>
            <w:t xml:space="preserve"> </w:t>
          </w:r>
        </w:p>
      </w:tc>
      <w:tc>
        <w:tcPr>
          <w:tcW w:w="2505" w:type="dxa"/>
        </w:tcPr>
        <w:p w14:paraId="2DD75390" w14:textId="0625A53A" w:rsidR="7A5ABF52" w:rsidRDefault="00BA7C8F" w:rsidP="7A5ABF52">
          <w:pPr>
            <w:pStyle w:val="Header"/>
            <w:jc w:val="center"/>
            <w:rPr>
              <w:color w:val="000000" w:themeColor="text1"/>
            </w:rPr>
          </w:pPr>
          <w:r>
            <w:rPr>
              <w:noProof/>
              <w:lang w:val="en-US" w:eastAsia="en-US"/>
            </w:rPr>
            <w:drawing>
              <wp:anchor distT="0" distB="0" distL="114300" distR="114300" simplePos="0" relativeHeight="251659264" behindDoc="0" locked="0" layoutInCell="1" allowOverlap="1" wp14:anchorId="0A20BE76" wp14:editId="1422F4EF">
                <wp:simplePos x="0" y="0"/>
                <wp:positionH relativeFrom="column">
                  <wp:posOffset>78740</wp:posOffset>
                </wp:positionH>
                <wp:positionV relativeFrom="paragraph">
                  <wp:posOffset>255270</wp:posOffset>
                </wp:positionV>
                <wp:extent cx="1344295" cy="671830"/>
                <wp:effectExtent l="0" t="0" r="1905" b="1270"/>
                <wp:wrapSquare wrapText="bothSides"/>
                <wp:docPr id="749083114"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pic:cNvPicPr/>
                      </pic:nvPicPr>
                      <pic:blipFill>
                        <a:blip r:embed="rId2">
                          <a:extLst>
                            <a:ext uri="{28A0092B-C50C-407E-A947-70E740481C1C}">
                              <a14:useLocalDpi xmlns:a14="http://schemas.microsoft.com/office/drawing/2010/main" val="0"/>
                            </a:ext>
                          </a:extLst>
                        </a:blip>
                        <a:stretch>
                          <a:fillRect/>
                        </a:stretch>
                      </pic:blipFill>
                      <pic:spPr>
                        <a:xfrm>
                          <a:off x="0" y="0"/>
                          <a:ext cx="1344295" cy="671830"/>
                        </a:xfrm>
                        <a:prstGeom prst="rect">
                          <a:avLst/>
                        </a:prstGeom>
                      </pic:spPr>
                    </pic:pic>
                  </a:graphicData>
                </a:graphic>
                <wp14:sizeRelH relativeFrom="page">
                  <wp14:pctWidth>0</wp14:pctWidth>
                </wp14:sizeRelH>
                <wp14:sizeRelV relativeFrom="page">
                  <wp14:pctHeight>0</wp14:pctHeight>
                </wp14:sizeRelV>
              </wp:anchor>
            </w:drawing>
          </w:r>
        </w:p>
      </w:tc>
      <w:tc>
        <w:tcPr>
          <w:tcW w:w="4140" w:type="dxa"/>
        </w:tcPr>
        <w:p w14:paraId="66EFDE83" w14:textId="48697297" w:rsidR="7A5ABF52" w:rsidRDefault="002A4AC8" w:rsidP="7A5ABF52">
          <w:pPr>
            <w:pStyle w:val="Header"/>
            <w:ind w:right="-115"/>
            <w:jc w:val="right"/>
            <w:rPr>
              <w:color w:val="000000" w:themeColor="text1"/>
            </w:rPr>
          </w:pPr>
          <w:r>
            <w:rPr>
              <w:noProof/>
              <w:lang w:val="en-US" w:eastAsia="en-US"/>
            </w:rPr>
            <w:drawing>
              <wp:anchor distT="0" distB="0" distL="114300" distR="114300" simplePos="0" relativeHeight="251661312" behindDoc="0" locked="0" layoutInCell="1" allowOverlap="1" wp14:anchorId="20DD2619" wp14:editId="0AC5C595">
                <wp:simplePos x="0" y="0"/>
                <wp:positionH relativeFrom="column">
                  <wp:posOffset>1760781</wp:posOffset>
                </wp:positionH>
                <wp:positionV relativeFrom="paragraph">
                  <wp:posOffset>336774</wp:posOffset>
                </wp:positionV>
                <wp:extent cx="793750" cy="543560"/>
                <wp:effectExtent l="0" t="0" r="6350" b="8890"/>
                <wp:wrapSquare wrapText="bothSides"/>
                <wp:docPr id="463521329"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pic:cNvPicPr/>
                      </pic:nvPicPr>
                      <pic:blipFill>
                        <a:blip r:embed="rId3">
                          <a:extLst>
                            <a:ext uri="{28A0092B-C50C-407E-A947-70E740481C1C}">
                              <a14:useLocalDpi xmlns:a14="http://schemas.microsoft.com/office/drawing/2010/main" val="0"/>
                            </a:ext>
                          </a:extLst>
                        </a:blip>
                        <a:stretch>
                          <a:fillRect/>
                        </a:stretch>
                      </pic:blipFill>
                      <pic:spPr>
                        <a:xfrm>
                          <a:off x="0" y="0"/>
                          <a:ext cx="793750" cy="543560"/>
                        </a:xfrm>
                        <a:prstGeom prst="rect">
                          <a:avLst/>
                        </a:prstGeom>
                      </pic:spPr>
                    </pic:pic>
                  </a:graphicData>
                </a:graphic>
                <wp14:sizeRelH relativeFrom="page">
                  <wp14:pctWidth>0</wp14:pctWidth>
                </wp14:sizeRelH>
                <wp14:sizeRelV relativeFrom="page">
                  <wp14:pctHeight>0</wp14:pctHeight>
                </wp14:sizeRelV>
              </wp:anchor>
            </w:drawing>
          </w:r>
          <w:r>
            <w:rPr>
              <w:noProof/>
              <w:lang w:val="en-US" w:eastAsia="en-US"/>
            </w:rPr>
            <w:drawing>
              <wp:anchor distT="0" distB="0" distL="114300" distR="114300" simplePos="0" relativeHeight="251660288" behindDoc="0" locked="0" layoutInCell="1" allowOverlap="1" wp14:anchorId="74325807" wp14:editId="5371ADF4">
                <wp:simplePos x="0" y="0"/>
                <wp:positionH relativeFrom="column">
                  <wp:posOffset>1038225</wp:posOffset>
                </wp:positionH>
                <wp:positionV relativeFrom="paragraph">
                  <wp:posOffset>195580</wp:posOffset>
                </wp:positionV>
                <wp:extent cx="601980" cy="685800"/>
                <wp:effectExtent l="0" t="0" r="7620" b="0"/>
                <wp:wrapSquare wrapText="bothSides"/>
                <wp:docPr id="1427283520" name="Image 7" descr="The youth mental health norway logo. It has a deep red colored square on the top with 2 white lines in it. The words youth, mental, health and norway is placed under each oth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pic:cNvPicPr/>
                      </pic:nvPicPr>
                      <pic:blipFill>
                        <a:blip r:embed="rId4">
                          <a:extLst>
                            <a:ext uri="{28A0092B-C50C-407E-A947-70E740481C1C}">
                              <a14:useLocalDpi xmlns:a14="http://schemas.microsoft.com/office/drawing/2010/main" val="0"/>
                            </a:ext>
                            <a:ext uri="{FF2B5EF4-FFF2-40B4-BE49-F238E27FC236}">
                              <a16:creationId xmlns:w16sdtdh="http://schemas.microsoft.com/office/word/2020/wordml/sdtdatahash" xmlns="" xmlns:a14="http://schemas.microsoft.com/office/drawing/2010/main" xmlns:w="http://schemas.openxmlformats.org/wordprocessingml/2006/main" xmlns:a16="http://schemas.microsoft.com/office/drawing/2014/main" xmlns:arto="http://schemas.microsoft.com/office/word/2006/arto" xmlns:w10="urn:schemas-microsoft-com:office:word" xmlns:v="urn:schemas-microsoft-com:vml" xmlns:o="urn:schemas-microsoft-com:office:office"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id="{8A1A926E-6D66-B64A-83BB-EF7B50FEEFDD}"/>
                            </a:ext>
                          </a:extLst>
                        </a:blip>
                        <a:stretch>
                          <a:fillRect/>
                        </a:stretch>
                      </pic:blipFill>
                      <pic:spPr>
                        <a:xfrm>
                          <a:off x="0" y="0"/>
                          <a:ext cx="601980" cy="685800"/>
                        </a:xfrm>
                        <a:prstGeom prst="rect">
                          <a:avLst/>
                        </a:prstGeom>
                      </pic:spPr>
                    </pic:pic>
                  </a:graphicData>
                </a:graphic>
                <wp14:sizeRelH relativeFrom="page">
                  <wp14:pctWidth>0</wp14:pctWidth>
                </wp14:sizeRelH>
                <wp14:sizeRelV relativeFrom="page">
                  <wp14:pctHeight>0</wp14:pctHeight>
                </wp14:sizeRelV>
              </wp:anchor>
            </w:drawing>
          </w:r>
          <w:r>
            <w:rPr>
              <w:noProof/>
              <w:lang w:val="en-US" w:eastAsia="en-US"/>
            </w:rPr>
            <w:drawing>
              <wp:anchor distT="0" distB="0" distL="114300" distR="114300" simplePos="0" relativeHeight="251658240" behindDoc="0" locked="0" layoutInCell="1" allowOverlap="1" wp14:anchorId="5E32DB4F" wp14:editId="7A58399F">
                <wp:simplePos x="0" y="0"/>
                <wp:positionH relativeFrom="column">
                  <wp:posOffset>-68580</wp:posOffset>
                </wp:positionH>
                <wp:positionV relativeFrom="paragraph">
                  <wp:posOffset>362510</wp:posOffset>
                </wp:positionV>
                <wp:extent cx="1105535" cy="438150"/>
                <wp:effectExtent l="0" t="0" r="0" b="0"/>
                <wp:wrapSquare wrapText="bothSides"/>
                <wp:docPr id="1735174062" name="Picture 731843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1843289"/>
                        <pic:cNvPicPr/>
                      </pic:nvPicPr>
                      <pic:blipFill>
                        <a:blip r:embed="rId5">
                          <a:extLst>
                            <a:ext uri="{28A0092B-C50C-407E-A947-70E740481C1C}">
                              <a14:useLocalDpi xmlns:a14="http://schemas.microsoft.com/office/drawing/2010/main" val="0"/>
                            </a:ext>
                          </a:extLst>
                        </a:blip>
                        <a:srcRect l="18181" t="25405" r="11793" b="13513"/>
                        <a:stretch>
                          <a:fillRect/>
                        </a:stretch>
                      </pic:blipFill>
                      <pic:spPr>
                        <a:xfrm>
                          <a:off x="0" y="0"/>
                          <a:ext cx="1105535" cy="438150"/>
                        </a:xfrm>
                        <a:prstGeom prst="rect">
                          <a:avLst/>
                        </a:prstGeom>
                      </pic:spPr>
                    </pic:pic>
                  </a:graphicData>
                </a:graphic>
                <wp14:sizeRelH relativeFrom="page">
                  <wp14:pctWidth>0</wp14:pctWidth>
                </wp14:sizeRelH>
                <wp14:sizeRelV relativeFrom="page">
                  <wp14:pctHeight>0</wp14:pctHeight>
                </wp14:sizeRelV>
              </wp:anchor>
            </w:drawing>
          </w:r>
        </w:p>
      </w:tc>
    </w:tr>
  </w:tbl>
  <w:p w14:paraId="25612BBC" w14:textId="4EB6A106" w:rsidR="0056240B" w:rsidRDefault="0056240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8D76EB"/>
    <w:multiLevelType w:val="hybridMultilevel"/>
    <w:tmpl w:val="AE104A74"/>
    <w:lvl w:ilvl="0" w:tplc="CF78C0A0">
      <w:numFmt w:val="bullet"/>
      <w:lvlText w:val="•"/>
      <w:lvlJc w:val="left"/>
      <w:pPr>
        <w:ind w:left="786" w:hanging="360"/>
      </w:pPr>
      <w:rPr>
        <w:rFonts w:ascii="Helvetica" w:eastAsiaTheme="minorEastAsia" w:hAnsi="Helvetica"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F014CEA"/>
    <w:multiLevelType w:val="hybridMultilevel"/>
    <w:tmpl w:val="CCA210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22735661"/>
    <w:multiLevelType w:val="hybridMultilevel"/>
    <w:tmpl w:val="2BD27762"/>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3">
    <w:nsid w:val="2E291019"/>
    <w:multiLevelType w:val="hybridMultilevel"/>
    <w:tmpl w:val="6A140A96"/>
    <w:lvl w:ilvl="0" w:tplc="CF78C0A0">
      <w:numFmt w:val="bullet"/>
      <w:lvlText w:val="•"/>
      <w:lvlJc w:val="left"/>
      <w:pPr>
        <w:ind w:left="786" w:hanging="360"/>
      </w:pPr>
      <w:rPr>
        <w:rFonts w:ascii="Helvetica" w:eastAsiaTheme="minorEastAsia" w:hAnsi="Helvetica" w:cs="Calibri"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nsid w:val="30D77432"/>
    <w:multiLevelType w:val="hybridMultilevel"/>
    <w:tmpl w:val="C242F230"/>
    <w:lvl w:ilvl="0" w:tplc="040C0001">
      <w:start w:val="1"/>
      <w:numFmt w:val="bullet"/>
      <w:lvlText w:val=""/>
      <w:lvlJc w:val="left"/>
      <w:pPr>
        <w:ind w:left="1146" w:hanging="360"/>
      </w:pPr>
      <w:rPr>
        <w:rFonts w:ascii="Symbol" w:hAnsi="Symbol" w:hint="default"/>
      </w:rPr>
    </w:lvl>
    <w:lvl w:ilvl="1" w:tplc="040C0003" w:tentative="1">
      <w:start w:val="1"/>
      <w:numFmt w:val="bullet"/>
      <w:lvlText w:val="o"/>
      <w:lvlJc w:val="left"/>
      <w:pPr>
        <w:ind w:left="1866" w:hanging="360"/>
      </w:pPr>
      <w:rPr>
        <w:rFonts w:ascii="Courier New" w:hAnsi="Courier New" w:cs="Courier New" w:hint="default"/>
      </w:rPr>
    </w:lvl>
    <w:lvl w:ilvl="2" w:tplc="040C0005" w:tentative="1">
      <w:start w:val="1"/>
      <w:numFmt w:val="bullet"/>
      <w:lvlText w:val=""/>
      <w:lvlJc w:val="left"/>
      <w:pPr>
        <w:ind w:left="2586" w:hanging="360"/>
      </w:pPr>
      <w:rPr>
        <w:rFonts w:ascii="Wingdings" w:hAnsi="Wingdings" w:hint="default"/>
      </w:rPr>
    </w:lvl>
    <w:lvl w:ilvl="3" w:tplc="040C0001" w:tentative="1">
      <w:start w:val="1"/>
      <w:numFmt w:val="bullet"/>
      <w:lvlText w:val=""/>
      <w:lvlJc w:val="left"/>
      <w:pPr>
        <w:ind w:left="3306" w:hanging="360"/>
      </w:pPr>
      <w:rPr>
        <w:rFonts w:ascii="Symbol" w:hAnsi="Symbol" w:hint="default"/>
      </w:rPr>
    </w:lvl>
    <w:lvl w:ilvl="4" w:tplc="040C0003" w:tentative="1">
      <w:start w:val="1"/>
      <w:numFmt w:val="bullet"/>
      <w:lvlText w:val="o"/>
      <w:lvlJc w:val="left"/>
      <w:pPr>
        <w:ind w:left="4026" w:hanging="360"/>
      </w:pPr>
      <w:rPr>
        <w:rFonts w:ascii="Courier New" w:hAnsi="Courier New" w:cs="Courier New" w:hint="default"/>
      </w:rPr>
    </w:lvl>
    <w:lvl w:ilvl="5" w:tplc="040C0005" w:tentative="1">
      <w:start w:val="1"/>
      <w:numFmt w:val="bullet"/>
      <w:lvlText w:val=""/>
      <w:lvlJc w:val="left"/>
      <w:pPr>
        <w:ind w:left="4746" w:hanging="360"/>
      </w:pPr>
      <w:rPr>
        <w:rFonts w:ascii="Wingdings" w:hAnsi="Wingdings" w:hint="default"/>
      </w:rPr>
    </w:lvl>
    <w:lvl w:ilvl="6" w:tplc="040C0001" w:tentative="1">
      <w:start w:val="1"/>
      <w:numFmt w:val="bullet"/>
      <w:lvlText w:val=""/>
      <w:lvlJc w:val="left"/>
      <w:pPr>
        <w:ind w:left="5466" w:hanging="360"/>
      </w:pPr>
      <w:rPr>
        <w:rFonts w:ascii="Symbol" w:hAnsi="Symbol" w:hint="default"/>
      </w:rPr>
    </w:lvl>
    <w:lvl w:ilvl="7" w:tplc="040C0003" w:tentative="1">
      <w:start w:val="1"/>
      <w:numFmt w:val="bullet"/>
      <w:lvlText w:val="o"/>
      <w:lvlJc w:val="left"/>
      <w:pPr>
        <w:ind w:left="6186" w:hanging="360"/>
      </w:pPr>
      <w:rPr>
        <w:rFonts w:ascii="Courier New" w:hAnsi="Courier New" w:cs="Courier New" w:hint="default"/>
      </w:rPr>
    </w:lvl>
    <w:lvl w:ilvl="8" w:tplc="040C0005" w:tentative="1">
      <w:start w:val="1"/>
      <w:numFmt w:val="bullet"/>
      <w:lvlText w:val=""/>
      <w:lvlJc w:val="left"/>
      <w:pPr>
        <w:ind w:left="6906" w:hanging="360"/>
      </w:pPr>
      <w:rPr>
        <w:rFonts w:ascii="Wingdings" w:hAnsi="Wingdings" w:hint="default"/>
      </w:rPr>
    </w:lvl>
  </w:abstractNum>
  <w:abstractNum w:abstractNumId="5">
    <w:nsid w:val="34E45C7F"/>
    <w:multiLevelType w:val="hybridMultilevel"/>
    <w:tmpl w:val="58D07E2C"/>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6">
    <w:nsid w:val="3EDA7316"/>
    <w:multiLevelType w:val="hybridMultilevel"/>
    <w:tmpl w:val="CC6A9F3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7">
    <w:nsid w:val="50FC1898"/>
    <w:multiLevelType w:val="hybridMultilevel"/>
    <w:tmpl w:val="9934FD72"/>
    <w:lvl w:ilvl="0" w:tplc="333A8350">
      <w:start w:val="1"/>
      <w:numFmt w:val="decimal"/>
      <w:lvlText w:val="%1."/>
      <w:lvlJc w:val="left"/>
      <w:pPr>
        <w:ind w:left="720" w:hanging="360"/>
      </w:pPr>
      <w:rPr>
        <w:b w:val="0"/>
      </w:rPr>
    </w:lvl>
    <w:lvl w:ilvl="1" w:tplc="F5C08812">
      <w:start w:val="1"/>
      <w:numFmt w:val="decimal"/>
      <w:lvlText w:val="%2."/>
      <w:lvlJc w:val="left"/>
      <w:pPr>
        <w:ind w:left="360" w:hanging="360"/>
      </w:pPr>
      <w:rPr>
        <w:rFonts w:ascii="Arial" w:hAnsi="Arial" w:cs="Arial" w:hint="default"/>
        <w:b w:val="0"/>
        <w:color w:val="auto"/>
        <w:sz w:val="20"/>
        <w:szCs w:val="20"/>
      </w:rPr>
    </w:lvl>
    <w:lvl w:ilvl="2" w:tplc="04090017">
      <w:start w:val="1"/>
      <w:numFmt w:val="lowerLetter"/>
      <w:lvlText w:val="%3)"/>
      <w:lvlJc w:val="lef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631F5976"/>
    <w:multiLevelType w:val="hybridMultilevel"/>
    <w:tmpl w:val="7CAC5900"/>
    <w:lvl w:ilvl="0" w:tplc="040C0001">
      <w:start w:val="1"/>
      <w:numFmt w:val="bullet"/>
      <w:lvlText w:val=""/>
      <w:lvlJc w:val="left"/>
      <w:pPr>
        <w:ind w:left="1146" w:hanging="360"/>
      </w:pPr>
      <w:rPr>
        <w:rFonts w:ascii="Symbol" w:hAnsi="Symbol" w:hint="default"/>
      </w:rPr>
    </w:lvl>
    <w:lvl w:ilvl="1" w:tplc="040C0003" w:tentative="1">
      <w:start w:val="1"/>
      <w:numFmt w:val="bullet"/>
      <w:lvlText w:val="o"/>
      <w:lvlJc w:val="left"/>
      <w:pPr>
        <w:ind w:left="1866" w:hanging="360"/>
      </w:pPr>
      <w:rPr>
        <w:rFonts w:ascii="Courier New" w:hAnsi="Courier New" w:cs="Courier New" w:hint="default"/>
      </w:rPr>
    </w:lvl>
    <w:lvl w:ilvl="2" w:tplc="040C0005" w:tentative="1">
      <w:start w:val="1"/>
      <w:numFmt w:val="bullet"/>
      <w:lvlText w:val=""/>
      <w:lvlJc w:val="left"/>
      <w:pPr>
        <w:ind w:left="2586" w:hanging="360"/>
      </w:pPr>
      <w:rPr>
        <w:rFonts w:ascii="Wingdings" w:hAnsi="Wingdings" w:hint="default"/>
      </w:rPr>
    </w:lvl>
    <w:lvl w:ilvl="3" w:tplc="040C0001" w:tentative="1">
      <w:start w:val="1"/>
      <w:numFmt w:val="bullet"/>
      <w:lvlText w:val=""/>
      <w:lvlJc w:val="left"/>
      <w:pPr>
        <w:ind w:left="3306" w:hanging="360"/>
      </w:pPr>
      <w:rPr>
        <w:rFonts w:ascii="Symbol" w:hAnsi="Symbol" w:hint="default"/>
      </w:rPr>
    </w:lvl>
    <w:lvl w:ilvl="4" w:tplc="040C0003" w:tentative="1">
      <w:start w:val="1"/>
      <w:numFmt w:val="bullet"/>
      <w:lvlText w:val="o"/>
      <w:lvlJc w:val="left"/>
      <w:pPr>
        <w:ind w:left="4026" w:hanging="360"/>
      </w:pPr>
      <w:rPr>
        <w:rFonts w:ascii="Courier New" w:hAnsi="Courier New" w:cs="Courier New" w:hint="default"/>
      </w:rPr>
    </w:lvl>
    <w:lvl w:ilvl="5" w:tplc="040C0005" w:tentative="1">
      <w:start w:val="1"/>
      <w:numFmt w:val="bullet"/>
      <w:lvlText w:val=""/>
      <w:lvlJc w:val="left"/>
      <w:pPr>
        <w:ind w:left="4746" w:hanging="360"/>
      </w:pPr>
      <w:rPr>
        <w:rFonts w:ascii="Wingdings" w:hAnsi="Wingdings" w:hint="default"/>
      </w:rPr>
    </w:lvl>
    <w:lvl w:ilvl="6" w:tplc="040C0001" w:tentative="1">
      <w:start w:val="1"/>
      <w:numFmt w:val="bullet"/>
      <w:lvlText w:val=""/>
      <w:lvlJc w:val="left"/>
      <w:pPr>
        <w:ind w:left="5466" w:hanging="360"/>
      </w:pPr>
      <w:rPr>
        <w:rFonts w:ascii="Symbol" w:hAnsi="Symbol" w:hint="default"/>
      </w:rPr>
    </w:lvl>
    <w:lvl w:ilvl="7" w:tplc="040C0003" w:tentative="1">
      <w:start w:val="1"/>
      <w:numFmt w:val="bullet"/>
      <w:lvlText w:val="o"/>
      <w:lvlJc w:val="left"/>
      <w:pPr>
        <w:ind w:left="6186" w:hanging="360"/>
      </w:pPr>
      <w:rPr>
        <w:rFonts w:ascii="Courier New" w:hAnsi="Courier New" w:cs="Courier New" w:hint="default"/>
      </w:rPr>
    </w:lvl>
    <w:lvl w:ilvl="8" w:tplc="040C0005" w:tentative="1">
      <w:start w:val="1"/>
      <w:numFmt w:val="bullet"/>
      <w:lvlText w:val=""/>
      <w:lvlJc w:val="left"/>
      <w:pPr>
        <w:ind w:left="6906" w:hanging="360"/>
      </w:pPr>
      <w:rPr>
        <w:rFonts w:ascii="Wingdings" w:hAnsi="Wingdings" w:hint="default"/>
      </w:rPr>
    </w:lvl>
  </w:abstractNum>
  <w:abstractNum w:abstractNumId="9">
    <w:nsid w:val="6CF40F85"/>
    <w:multiLevelType w:val="hybridMultilevel"/>
    <w:tmpl w:val="7C4E1EDA"/>
    <w:lvl w:ilvl="0" w:tplc="040C0001">
      <w:start w:val="1"/>
      <w:numFmt w:val="bullet"/>
      <w:lvlText w:val=""/>
      <w:lvlJc w:val="left"/>
      <w:pPr>
        <w:ind w:left="720" w:hanging="360"/>
      </w:pPr>
      <w:rPr>
        <w:rFonts w:ascii="Symbol" w:hAnsi="Symbol" w:hint="default"/>
      </w:rPr>
    </w:lvl>
    <w:lvl w:ilvl="1" w:tplc="0F0E0C3C">
      <w:numFmt w:val="bullet"/>
      <w:lvlText w:val="•"/>
      <w:lvlJc w:val="left"/>
      <w:pPr>
        <w:ind w:left="1440" w:hanging="360"/>
      </w:pPr>
      <w:rPr>
        <w:rFonts w:ascii="Helvetica" w:eastAsiaTheme="minorEastAsia" w:hAnsi="Helvetica" w:cs="Calibri"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nsid w:val="6F027A3A"/>
    <w:multiLevelType w:val="hybridMultilevel"/>
    <w:tmpl w:val="88C0B468"/>
    <w:lvl w:ilvl="0" w:tplc="040C0001">
      <w:start w:val="1"/>
      <w:numFmt w:val="bullet"/>
      <w:lvlText w:val=""/>
      <w:lvlJc w:val="left"/>
      <w:pPr>
        <w:ind w:left="1146" w:hanging="360"/>
      </w:pPr>
      <w:rPr>
        <w:rFonts w:ascii="Symbol" w:hAnsi="Symbol" w:hint="default"/>
      </w:rPr>
    </w:lvl>
    <w:lvl w:ilvl="1" w:tplc="040C0003" w:tentative="1">
      <w:start w:val="1"/>
      <w:numFmt w:val="bullet"/>
      <w:lvlText w:val="o"/>
      <w:lvlJc w:val="left"/>
      <w:pPr>
        <w:ind w:left="1866" w:hanging="360"/>
      </w:pPr>
      <w:rPr>
        <w:rFonts w:ascii="Courier New" w:hAnsi="Courier New" w:cs="Courier New" w:hint="default"/>
      </w:rPr>
    </w:lvl>
    <w:lvl w:ilvl="2" w:tplc="040C0005" w:tentative="1">
      <w:start w:val="1"/>
      <w:numFmt w:val="bullet"/>
      <w:lvlText w:val=""/>
      <w:lvlJc w:val="left"/>
      <w:pPr>
        <w:ind w:left="2586" w:hanging="360"/>
      </w:pPr>
      <w:rPr>
        <w:rFonts w:ascii="Wingdings" w:hAnsi="Wingdings" w:hint="default"/>
      </w:rPr>
    </w:lvl>
    <w:lvl w:ilvl="3" w:tplc="040C0001" w:tentative="1">
      <w:start w:val="1"/>
      <w:numFmt w:val="bullet"/>
      <w:lvlText w:val=""/>
      <w:lvlJc w:val="left"/>
      <w:pPr>
        <w:ind w:left="3306" w:hanging="360"/>
      </w:pPr>
      <w:rPr>
        <w:rFonts w:ascii="Symbol" w:hAnsi="Symbol" w:hint="default"/>
      </w:rPr>
    </w:lvl>
    <w:lvl w:ilvl="4" w:tplc="040C0003" w:tentative="1">
      <w:start w:val="1"/>
      <w:numFmt w:val="bullet"/>
      <w:lvlText w:val="o"/>
      <w:lvlJc w:val="left"/>
      <w:pPr>
        <w:ind w:left="4026" w:hanging="360"/>
      </w:pPr>
      <w:rPr>
        <w:rFonts w:ascii="Courier New" w:hAnsi="Courier New" w:cs="Courier New" w:hint="default"/>
      </w:rPr>
    </w:lvl>
    <w:lvl w:ilvl="5" w:tplc="040C0005" w:tentative="1">
      <w:start w:val="1"/>
      <w:numFmt w:val="bullet"/>
      <w:lvlText w:val=""/>
      <w:lvlJc w:val="left"/>
      <w:pPr>
        <w:ind w:left="4746" w:hanging="360"/>
      </w:pPr>
      <w:rPr>
        <w:rFonts w:ascii="Wingdings" w:hAnsi="Wingdings" w:hint="default"/>
      </w:rPr>
    </w:lvl>
    <w:lvl w:ilvl="6" w:tplc="040C0001" w:tentative="1">
      <w:start w:val="1"/>
      <w:numFmt w:val="bullet"/>
      <w:lvlText w:val=""/>
      <w:lvlJc w:val="left"/>
      <w:pPr>
        <w:ind w:left="5466" w:hanging="360"/>
      </w:pPr>
      <w:rPr>
        <w:rFonts w:ascii="Symbol" w:hAnsi="Symbol" w:hint="default"/>
      </w:rPr>
    </w:lvl>
    <w:lvl w:ilvl="7" w:tplc="040C0003" w:tentative="1">
      <w:start w:val="1"/>
      <w:numFmt w:val="bullet"/>
      <w:lvlText w:val="o"/>
      <w:lvlJc w:val="left"/>
      <w:pPr>
        <w:ind w:left="6186" w:hanging="360"/>
      </w:pPr>
      <w:rPr>
        <w:rFonts w:ascii="Courier New" w:hAnsi="Courier New" w:cs="Courier New" w:hint="default"/>
      </w:rPr>
    </w:lvl>
    <w:lvl w:ilvl="8" w:tplc="040C0005" w:tentative="1">
      <w:start w:val="1"/>
      <w:numFmt w:val="bullet"/>
      <w:lvlText w:val=""/>
      <w:lvlJc w:val="left"/>
      <w:pPr>
        <w:ind w:left="6906" w:hanging="360"/>
      </w:pPr>
      <w:rPr>
        <w:rFonts w:ascii="Wingdings" w:hAnsi="Wingdings" w:hint="default"/>
      </w:rPr>
    </w:lvl>
  </w:abstractNum>
  <w:abstractNum w:abstractNumId="11">
    <w:nsid w:val="718D05F2"/>
    <w:multiLevelType w:val="hybridMultilevel"/>
    <w:tmpl w:val="8966AF3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2">
    <w:nsid w:val="772B7046"/>
    <w:multiLevelType w:val="hybridMultilevel"/>
    <w:tmpl w:val="20A01DCE"/>
    <w:lvl w:ilvl="0" w:tplc="CF78C0A0">
      <w:numFmt w:val="bullet"/>
      <w:lvlText w:val="•"/>
      <w:lvlJc w:val="left"/>
      <w:pPr>
        <w:ind w:left="720" w:hanging="360"/>
      </w:pPr>
      <w:rPr>
        <w:rFonts w:ascii="Helvetica" w:eastAsiaTheme="minorEastAsia" w:hAnsi="Helvetica"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6"/>
  </w:num>
  <w:num w:numId="3">
    <w:abstractNumId w:val="10"/>
  </w:num>
  <w:num w:numId="4">
    <w:abstractNumId w:val="9"/>
  </w:num>
  <w:num w:numId="5">
    <w:abstractNumId w:val="4"/>
  </w:num>
  <w:num w:numId="6">
    <w:abstractNumId w:val="8"/>
  </w:num>
  <w:num w:numId="7">
    <w:abstractNumId w:val="2"/>
  </w:num>
  <w:num w:numId="8">
    <w:abstractNumId w:val="5"/>
  </w:num>
  <w:num w:numId="9">
    <w:abstractNumId w:val="3"/>
  </w:num>
  <w:num w:numId="10">
    <w:abstractNumId w:val="0"/>
  </w:num>
  <w:num w:numId="11">
    <w:abstractNumId w:val="7"/>
  </w:num>
  <w:num w:numId="12">
    <w:abstractNumId w:val="1"/>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9"/>
  <w:proofState w:spelling="clean" w:grammar="clean"/>
  <w:trackRevisions/>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Q3MjYyMDQ0MLUwMDFU0lEKTi0uzszPAykwrAUA9MtvUSwAAAA="/>
  </w:docVars>
  <w:rsids>
    <w:rsidRoot w:val="00C167BF"/>
    <w:rsid w:val="00024A2E"/>
    <w:rsid w:val="00041025"/>
    <w:rsid w:val="0004160C"/>
    <w:rsid w:val="0004585E"/>
    <w:rsid w:val="00054D24"/>
    <w:rsid w:val="000619CB"/>
    <w:rsid w:val="000635F8"/>
    <w:rsid w:val="00067385"/>
    <w:rsid w:val="00073F45"/>
    <w:rsid w:val="0007472F"/>
    <w:rsid w:val="000830B7"/>
    <w:rsid w:val="000A7EBA"/>
    <w:rsid w:val="000B4A34"/>
    <w:rsid w:val="000C0116"/>
    <w:rsid w:val="000C6DF5"/>
    <w:rsid w:val="000D4ECE"/>
    <w:rsid w:val="000D654E"/>
    <w:rsid w:val="000E14DE"/>
    <w:rsid w:val="000F0446"/>
    <w:rsid w:val="000F058C"/>
    <w:rsid w:val="000F1438"/>
    <w:rsid w:val="00101ADE"/>
    <w:rsid w:val="00106B9B"/>
    <w:rsid w:val="0011008D"/>
    <w:rsid w:val="001127C3"/>
    <w:rsid w:val="00121588"/>
    <w:rsid w:val="001242AC"/>
    <w:rsid w:val="00141184"/>
    <w:rsid w:val="00156097"/>
    <w:rsid w:val="001616CD"/>
    <w:rsid w:val="00181859"/>
    <w:rsid w:val="001821DB"/>
    <w:rsid w:val="00186C3A"/>
    <w:rsid w:val="00196ECF"/>
    <w:rsid w:val="001976BB"/>
    <w:rsid w:val="001B7652"/>
    <w:rsid w:val="001C4414"/>
    <w:rsid w:val="001C505B"/>
    <w:rsid w:val="001C75ED"/>
    <w:rsid w:val="001D1AD6"/>
    <w:rsid w:val="001D1DAF"/>
    <w:rsid w:val="001D2A8E"/>
    <w:rsid w:val="001E1E3C"/>
    <w:rsid w:val="001F2953"/>
    <w:rsid w:val="001F6E3F"/>
    <w:rsid w:val="00204118"/>
    <w:rsid w:val="002141F0"/>
    <w:rsid w:val="00216A48"/>
    <w:rsid w:val="00225E91"/>
    <w:rsid w:val="00231F54"/>
    <w:rsid w:val="00243C7A"/>
    <w:rsid w:val="00254FF5"/>
    <w:rsid w:val="00256841"/>
    <w:rsid w:val="00260CD0"/>
    <w:rsid w:val="0027635D"/>
    <w:rsid w:val="00277E2B"/>
    <w:rsid w:val="00292779"/>
    <w:rsid w:val="00293335"/>
    <w:rsid w:val="002A0F7A"/>
    <w:rsid w:val="002A4AC8"/>
    <w:rsid w:val="002A6205"/>
    <w:rsid w:val="002B49B0"/>
    <w:rsid w:val="002B7655"/>
    <w:rsid w:val="002C015A"/>
    <w:rsid w:val="002C1248"/>
    <w:rsid w:val="002D0C68"/>
    <w:rsid w:val="002D3877"/>
    <w:rsid w:val="002E642F"/>
    <w:rsid w:val="002F22C4"/>
    <w:rsid w:val="002F23E8"/>
    <w:rsid w:val="002F5E6B"/>
    <w:rsid w:val="003243C9"/>
    <w:rsid w:val="003479C2"/>
    <w:rsid w:val="00352397"/>
    <w:rsid w:val="00376A1E"/>
    <w:rsid w:val="00376A8F"/>
    <w:rsid w:val="00376D92"/>
    <w:rsid w:val="00377433"/>
    <w:rsid w:val="00377775"/>
    <w:rsid w:val="00377C2B"/>
    <w:rsid w:val="00382362"/>
    <w:rsid w:val="00385070"/>
    <w:rsid w:val="00396242"/>
    <w:rsid w:val="003A350B"/>
    <w:rsid w:val="003B4FFD"/>
    <w:rsid w:val="003C0081"/>
    <w:rsid w:val="003C06A8"/>
    <w:rsid w:val="003C0CAF"/>
    <w:rsid w:val="003D31FB"/>
    <w:rsid w:val="003F0D0A"/>
    <w:rsid w:val="003F7A78"/>
    <w:rsid w:val="00414128"/>
    <w:rsid w:val="00415D6B"/>
    <w:rsid w:val="004339AF"/>
    <w:rsid w:val="004408C6"/>
    <w:rsid w:val="00440A05"/>
    <w:rsid w:val="004871D2"/>
    <w:rsid w:val="00494902"/>
    <w:rsid w:val="004971BA"/>
    <w:rsid w:val="004B3C52"/>
    <w:rsid w:val="004C7229"/>
    <w:rsid w:val="004D14E6"/>
    <w:rsid w:val="004D52C5"/>
    <w:rsid w:val="004F6BE2"/>
    <w:rsid w:val="00500CB5"/>
    <w:rsid w:val="005046F1"/>
    <w:rsid w:val="00507478"/>
    <w:rsid w:val="00516991"/>
    <w:rsid w:val="00517590"/>
    <w:rsid w:val="00521D2F"/>
    <w:rsid w:val="0052384A"/>
    <w:rsid w:val="00531246"/>
    <w:rsid w:val="00534BEA"/>
    <w:rsid w:val="00543E4D"/>
    <w:rsid w:val="00544A5E"/>
    <w:rsid w:val="00547D22"/>
    <w:rsid w:val="0056240B"/>
    <w:rsid w:val="00562BAC"/>
    <w:rsid w:val="005641EF"/>
    <w:rsid w:val="00582EFA"/>
    <w:rsid w:val="005D6F9C"/>
    <w:rsid w:val="006032C0"/>
    <w:rsid w:val="00605877"/>
    <w:rsid w:val="0062471C"/>
    <w:rsid w:val="006303FB"/>
    <w:rsid w:val="00642E9B"/>
    <w:rsid w:val="00646E45"/>
    <w:rsid w:val="00653822"/>
    <w:rsid w:val="00660AF7"/>
    <w:rsid w:val="006A1476"/>
    <w:rsid w:val="006B6123"/>
    <w:rsid w:val="006B6DC8"/>
    <w:rsid w:val="006C1420"/>
    <w:rsid w:val="006C6DDE"/>
    <w:rsid w:val="006E1405"/>
    <w:rsid w:val="006E4C4A"/>
    <w:rsid w:val="006F5AEF"/>
    <w:rsid w:val="007005B6"/>
    <w:rsid w:val="007006DB"/>
    <w:rsid w:val="00704BC0"/>
    <w:rsid w:val="00707720"/>
    <w:rsid w:val="0071208C"/>
    <w:rsid w:val="00731FE7"/>
    <w:rsid w:val="00735E65"/>
    <w:rsid w:val="00736BC4"/>
    <w:rsid w:val="00737209"/>
    <w:rsid w:val="007441AA"/>
    <w:rsid w:val="0074759B"/>
    <w:rsid w:val="0075242D"/>
    <w:rsid w:val="007A391D"/>
    <w:rsid w:val="007A48C1"/>
    <w:rsid w:val="007B4D62"/>
    <w:rsid w:val="007C3FB8"/>
    <w:rsid w:val="007D05C4"/>
    <w:rsid w:val="007D1B87"/>
    <w:rsid w:val="007D45B9"/>
    <w:rsid w:val="007D6DA0"/>
    <w:rsid w:val="007E6B05"/>
    <w:rsid w:val="008032CA"/>
    <w:rsid w:val="00806552"/>
    <w:rsid w:val="00831B8D"/>
    <w:rsid w:val="00833E70"/>
    <w:rsid w:val="00834921"/>
    <w:rsid w:val="00837B23"/>
    <w:rsid w:val="00847599"/>
    <w:rsid w:val="00850CB8"/>
    <w:rsid w:val="008571C4"/>
    <w:rsid w:val="00857658"/>
    <w:rsid w:val="00877DF4"/>
    <w:rsid w:val="00884AEA"/>
    <w:rsid w:val="008B1D63"/>
    <w:rsid w:val="008C32F3"/>
    <w:rsid w:val="008D732B"/>
    <w:rsid w:val="008F6C93"/>
    <w:rsid w:val="0090FC7A"/>
    <w:rsid w:val="009155A1"/>
    <w:rsid w:val="0092059F"/>
    <w:rsid w:val="00930C68"/>
    <w:rsid w:val="00932F91"/>
    <w:rsid w:val="00934184"/>
    <w:rsid w:val="00934C0D"/>
    <w:rsid w:val="00941B0C"/>
    <w:rsid w:val="00955C5E"/>
    <w:rsid w:val="00957E6A"/>
    <w:rsid w:val="00965C10"/>
    <w:rsid w:val="00971061"/>
    <w:rsid w:val="00997286"/>
    <w:rsid w:val="009975D2"/>
    <w:rsid w:val="009A6C11"/>
    <w:rsid w:val="009B1EA1"/>
    <w:rsid w:val="009B5EC0"/>
    <w:rsid w:val="009D33B3"/>
    <w:rsid w:val="00A107E2"/>
    <w:rsid w:val="00A11D03"/>
    <w:rsid w:val="00A2434A"/>
    <w:rsid w:val="00A3051A"/>
    <w:rsid w:val="00A30627"/>
    <w:rsid w:val="00A43B7B"/>
    <w:rsid w:val="00A4623A"/>
    <w:rsid w:val="00A500B2"/>
    <w:rsid w:val="00A57503"/>
    <w:rsid w:val="00A62C8B"/>
    <w:rsid w:val="00A64862"/>
    <w:rsid w:val="00A9656C"/>
    <w:rsid w:val="00AB0B1F"/>
    <w:rsid w:val="00AB4809"/>
    <w:rsid w:val="00AC1E2F"/>
    <w:rsid w:val="00AD24B3"/>
    <w:rsid w:val="00AD4AD4"/>
    <w:rsid w:val="00AD662A"/>
    <w:rsid w:val="00AE2FDD"/>
    <w:rsid w:val="00AE3FB8"/>
    <w:rsid w:val="00AE4EFB"/>
    <w:rsid w:val="00AF34E7"/>
    <w:rsid w:val="00B11756"/>
    <w:rsid w:val="00B13669"/>
    <w:rsid w:val="00B1676D"/>
    <w:rsid w:val="00B2405A"/>
    <w:rsid w:val="00B25235"/>
    <w:rsid w:val="00B374A9"/>
    <w:rsid w:val="00B5369E"/>
    <w:rsid w:val="00B80F5F"/>
    <w:rsid w:val="00B83274"/>
    <w:rsid w:val="00B94282"/>
    <w:rsid w:val="00BA584C"/>
    <w:rsid w:val="00BA77AC"/>
    <w:rsid w:val="00BA7C8F"/>
    <w:rsid w:val="00BB754E"/>
    <w:rsid w:val="00BB7DA0"/>
    <w:rsid w:val="00BC371E"/>
    <w:rsid w:val="00BD7AE6"/>
    <w:rsid w:val="00C07910"/>
    <w:rsid w:val="00C13B9D"/>
    <w:rsid w:val="00C167BF"/>
    <w:rsid w:val="00C274C4"/>
    <w:rsid w:val="00C46D89"/>
    <w:rsid w:val="00C531BD"/>
    <w:rsid w:val="00C71C90"/>
    <w:rsid w:val="00C72A6D"/>
    <w:rsid w:val="00C73252"/>
    <w:rsid w:val="00C76E41"/>
    <w:rsid w:val="00C80F31"/>
    <w:rsid w:val="00C81865"/>
    <w:rsid w:val="00C86FC5"/>
    <w:rsid w:val="00CC0A7A"/>
    <w:rsid w:val="00CD1BA6"/>
    <w:rsid w:val="00CD4B69"/>
    <w:rsid w:val="00CE1793"/>
    <w:rsid w:val="00CF654E"/>
    <w:rsid w:val="00CF7065"/>
    <w:rsid w:val="00D07DE7"/>
    <w:rsid w:val="00D2724C"/>
    <w:rsid w:val="00D37316"/>
    <w:rsid w:val="00D476BE"/>
    <w:rsid w:val="00D517F3"/>
    <w:rsid w:val="00D55C06"/>
    <w:rsid w:val="00D56ED5"/>
    <w:rsid w:val="00D66DC0"/>
    <w:rsid w:val="00D74C62"/>
    <w:rsid w:val="00D75EEC"/>
    <w:rsid w:val="00D81BFD"/>
    <w:rsid w:val="00D85643"/>
    <w:rsid w:val="00D94380"/>
    <w:rsid w:val="00D9564E"/>
    <w:rsid w:val="00DA7A72"/>
    <w:rsid w:val="00DB28DE"/>
    <w:rsid w:val="00DB5B04"/>
    <w:rsid w:val="00DC0F2F"/>
    <w:rsid w:val="00DD264F"/>
    <w:rsid w:val="00DF5988"/>
    <w:rsid w:val="00DF6A57"/>
    <w:rsid w:val="00E02B65"/>
    <w:rsid w:val="00E0741A"/>
    <w:rsid w:val="00E1207D"/>
    <w:rsid w:val="00E17D02"/>
    <w:rsid w:val="00E2702E"/>
    <w:rsid w:val="00E42DCD"/>
    <w:rsid w:val="00E52787"/>
    <w:rsid w:val="00E64DC8"/>
    <w:rsid w:val="00E66B1F"/>
    <w:rsid w:val="00E82C18"/>
    <w:rsid w:val="00E979D7"/>
    <w:rsid w:val="00EA71FA"/>
    <w:rsid w:val="00EB6359"/>
    <w:rsid w:val="00EB7C76"/>
    <w:rsid w:val="00EC2875"/>
    <w:rsid w:val="00EC3E28"/>
    <w:rsid w:val="00ED1C69"/>
    <w:rsid w:val="00ED5A83"/>
    <w:rsid w:val="00EF10DF"/>
    <w:rsid w:val="00EF6178"/>
    <w:rsid w:val="00F01C93"/>
    <w:rsid w:val="00F1412D"/>
    <w:rsid w:val="00F3377A"/>
    <w:rsid w:val="00F34B97"/>
    <w:rsid w:val="00F41F2F"/>
    <w:rsid w:val="00F662E8"/>
    <w:rsid w:val="00F96614"/>
    <w:rsid w:val="00F9F7E2"/>
    <w:rsid w:val="00FD16CF"/>
    <w:rsid w:val="00FD7841"/>
    <w:rsid w:val="00FE09A1"/>
    <w:rsid w:val="00FE30C2"/>
    <w:rsid w:val="00FE776B"/>
    <w:rsid w:val="00FF1AE0"/>
    <w:rsid w:val="01104E08"/>
    <w:rsid w:val="01130FC1"/>
    <w:rsid w:val="01166590"/>
    <w:rsid w:val="012DB692"/>
    <w:rsid w:val="014097C7"/>
    <w:rsid w:val="0150C120"/>
    <w:rsid w:val="0181B727"/>
    <w:rsid w:val="018BC988"/>
    <w:rsid w:val="022A2029"/>
    <w:rsid w:val="02468FE4"/>
    <w:rsid w:val="030953FC"/>
    <w:rsid w:val="031697DF"/>
    <w:rsid w:val="03AED8C0"/>
    <w:rsid w:val="03BFE8AF"/>
    <w:rsid w:val="03C368DD"/>
    <w:rsid w:val="03C4FBDC"/>
    <w:rsid w:val="03DC3127"/>
    <w:rsid w:val="03E18794"/>
    <w:rsid w:val="03EE9CB8"/>
    <w:rsid w:val="0490C73A"/>
    <w:rsid w:val="05043E51"/>
    <w:rsid w:val="05240676"/>
    <w:rsid w:val="055F353E"/>
    <w:rsid w:val="056940DD"/>
    <w:rsid w:val="057ABD38"/>
    <w:rsid w:val="05F6C0C3"/>
    <w:rsid w:val="062C979B"/>
    <w:rsid w:val="063E1656"/>
    <w:rsid w:val="0669D609"/>
    <w:rsid w:val="06C2DB43"/>
    <w:rsid w:val="070DC690"/>
    <w:rsid w:val="0736F472"/>
    <w:rsid w:val="0757F963"/>
    <w:rsid w:val="076BC340"/>
    <w:rsid w:val="07D3C271"/>
    <w:rsid w:val="07FFF53F"/>
    <w:rsid w:val="0843B296"/>
    <w:rsid w:val="0851A647"/>
    <w:rsid w:val="08882E47"/>
    <w:rsid w:val="088E5565"/>
    <w:rsid w:val="08AF8D94"/>
    <w:rsid w:val="0919EED4"/>
    <w:rsid w:val="097B4A3F"/>
    <w:rsid w:val="09A35F16"/>
    <w:rsid w:val="0A13484A"/>
    <w:rsid w:val="0A196B70"/>
    <w:rsid w:val="0A2ED5F5"/>
    <w:rsid w:val="0A34D4D8"/>
    <w:rsid w:val="0A738D5E"/>
    <w:rsid w:val="0A82A268"/>
    <w:rsid w:val="0AC005F9"/>
    <w:rsid w:val="0AFB1D71"/>
    <w:rsid w:val="0B3AE9D2"/>
    <w:rsid w:val="0B589984"/>
    <w:rsid w:val="0B600E4C"/>
    <w:rsid w:val="0B8ABEAE"/>
    <w:rsid w:val="0C59BE77"/>
    <w:rsid w:val="0C687716"/>
    <w:rsid w:val="0CCC5951"/>
    <w:rsid w:val="0D45703E"/>
    <w:rsid w:val="0D6B0979"/>
    <w:rsid w:val="0D82C089"/>
    <w:rsid w:val="0DABBB70"/>
    <w:rsid w:val="0DBBB761"/>
    <w:rsid w:val="0E03226A"/>
    <w:rsid w:val="0E044777"/>
    <w:rsid w:val="0E2A6020"/>
    <w:rsid w:val="0E59A2B4"/>
    <w:rsid w:val="0EA9421D"/>
    <w:rsid w:val="0EC8E3DE"/>
    <w:rsid w:val="0ED2EBF2"/>
    <w:rsid w:val="0EFAE8B0"/>
    <w:rsid w:val="0F274221"/>
    <w:rsid w:val="0F3FC5E5"/>
    <w:rsid w:val="0FDD29AD"/>
    <w:rsid w:val="0FDFA744"/>
    <w:rsid w:val="0FE7B43B"/>
    <w:rsid w:val="103A0F71"/>
    <w:rsid w:val="1077EFCE"/>
    <w:rsid w:val="1084AC92"/>
    <w:rsid w:val="108E1628"/>
    <w:rsid w:val="1090B062"/>
    <w:rsid w:val="1091A2EB"/>
    <w:rsid w:val="1112D974"/>
    <w:rsid w:val="111DD7A6"/>
    <w:rsid w:val="11309340"/>
    <w:rsid w:val="11A6EE43"/>
    <w:rsid w:val="11C0C9C7"/>
    <w:rsid w:val="12A14F6A"/>
    <w:rsid w:val="131950C7"/>
    <w:rsid w:val="13528F52"/>
    <w:rsid w:val="13C01EF5"/>
    <w:rsid w:val="13DC1454"/>
    <w:rsid w:val="14261A94"/>
    <w:rsid w:val="143E9BC7"/>
    <w:rsid w:val="144E7946"/>
    <w:rsid w:val="148C0F48"/>
    <w:rsid w:val="14D070C4"/>
    <w:rsid w:val="151180F5"/>
    <w:rsid w:val="151D61E3"/>
    <w:rsid w:val="151EA307"/>
    <w:rsid w:val="1555CC89"/>
    <w:rsid w:val="158A8028"/>
    <w:rsid w:val="16423797"/>
    <w:rsid w:val="164E5EF9"/>
    <w:rsid w:val="16D20053"/>
    <w:rsid w:val="16D53F67"/>
    <w:rsid w:val="16DCA76B"/>
    <w:rsid w:val="16F263D4"/>
    <w:rsid w:val="16FF5A82"/>
    <w:rsid w:val="16FFF19F"/>
    <w:rsid w:val="17031C4F"/>
    <w:rsid w:val="170931FB"/>
    <w:rsid w:val="1726FD60"/>
    <w:rsid w:val="17316DE7"/>
    <w:rsid w:val="1757E9E1"/>
    <w:rsid w:val="17CE95C7"/>
    <w:rsid w:val="17CF1757"/>
    <w:rsid w:val="17E1D36F"/>
    <w:rsid w:val="17F95B30"/>
    <w:rsid w:val="18467CC1"/>
    <w:rsid w:val="1874E95A"/>
    <w:rsid w:val="18C58E17"/>
    <w:rsid w:val="190CAB83"/>
    <w:rsid w:val="190FC995"/>
    <w:rsid w:val="19856DB4"/>
    <w:rsid w:val="19B6C0A2"/>
    <w:rsid w:val="19BD579A"/>
    <w:rsid w:val="19E23A37"/>
    <w:rsid w:val="19F009E1"/>
    <w:rsid w:val="1A1359D2"/>
    <w:rsid w:val="1A283346"/>
    <w:rsid w:val="1A58B23C"/>
    <w:rsid w:val="1A71161B"/>
    <w:rsid w:val="1A7D61B3"/>
    <w:rsid w:val="1AB7DAB2"/>
    <w:rsid w:val="1AFC1C54"/>
    <w:rsid w:val="1B0CFC53"/>
    <w:rsid w:val="1B41BECC"/>
    <w:rsid w:val="1B5B94EB"/>
    <w:rsid w:val="1B62DC58"/>
    <w:rsid w:val="1BA890AA"/>
    <w:rsid w:val="1C003385"/>
    <w:rsid w:val="1C14DD2F"/>
    <w:rsid w:val="1C177987"/>
    <w:rsid w:val="1C314F98"/>
    <w:rsid w:val="1C444C45"/>
    <w:rsid w:val="1C447709"/>
    <w:rsid w:val="1C56C7AF"/>
    <w:rsid w:val="1C9E9AF2"/>
    <w:rsid w:val="1CCCD95D"/>
    <w:rsid w:val="1CF0D6E5"/>
    <w:rsid w:val="1D961009"/>
    <w:rsid w:val="1DDFCFAE"/>
    <w:rsid w:val="1E28EBFD"/>
    <w:rsid w:val="1E79D0E1"/>
    <w:rsid w:val="1EA71EB9"/>
    <w:rsid w:val="1EA9B2CD"/>
    <w:rsid w:val="1F0D4CF5"/>
    <w:rsid w:val="1F238A99"/>
    <w:rsid w:val="1F31E06A"/>
    <w:rsid w:val="1F3A32AB"/>
    <w:rsid w:val="1F7FC1D8"/>
    <w:rsid w:val="1F9126D4"/>
    <w:rsid w:val="2034B325"/>
    <w:rsid w:val="206C3FA6"/>
    <w:rsid w:val="208C95B7"/>
    <w:rsid w:val="20E9DF51"/>
    <w:rsid w:val="212BDE93"/>
    <w:rsid w:val="21452EBB"/>
    <w:rsid w:val="214AE69A"/>
    <w:rsid w:val="2151D47E"/>
    <w:rsid w:val="216059C6"/>
    <w:rsid w:val="21895B13"/>
    <w:rsid w:val="21B591E0"/>
    <w:rsid w:val="223D3F60"/>
    <w:rsid w:val="227024D8"/>
    <w:rsid w:val="228148B6"/>
    <w:rsid w:val="22823D4E"/>
    <w:rsid w:val="22E7E440"/>
    <w:rsid w:val="22F999DB"/>
    <w:rsid w:val="2332423E"/>
    <w:rsid w:val="23746E17"/>
    <w:rsid w:val="237CB08F"/>
    <w:rsid w:val="23E0C8B1"/>
    <w:rsid w:val="23E0FD47"/>
    <w:rsid w:val="23E54231"/>
    <w:rsid w:val="23FF6C1C"/>
    <w:rsid w:val="24340F50"/>
    <w:rsid w:val="248CB74D"/>
    <w:rsid w:val="2524D4F4"/>
    <w:rsid w:val="254F72F0"/>
    <w:rsid w:val="25AD2DD9"/>
    <w:rsid w:val="25BBBF75"/>
    <w:rsid w:val="260DE634"/>
    <w:rsid w:val="267C4824"/>
    <w:rsid w:val="268EB5FB"/>
    <w:rsid w:val="26CD9845"/>
    <w:rsid w:val="270A2B7F"/>
    <w:rsid w:val="272E6C48"/>
    <w:rsid w:val="27578FD6"/>
    <w:rsid w:val="27B3CD7F"/>
    <w:rsid w:val="27B72213"/>
    <w:rsid w:val="27E7BD18"/>
    <w:rsid w:val="27FCF3FE"/>
    <w:rsid w:val="282E3561"/>
    <w:rsid w:val="286F0DEF"/>
    <w:rsid w:val="28776C72"/>
    <w:rsid w:val="287F0C3D"/>
    <w:rsid w:val="28A19F76"/>
    <w:rsid w:val="28B2143D"/>
    <w:rsid w:val="28BECABA"/>
    <w:rsid w:val="28D76285"/>
    <w:rsid w:val="28E3939E"/>
    <w:rsid w:val="296B1F06"/>
    <w:rsid w:val="29A7A156"/>
    <w:rsid w:val="29D2CA41"/>
    <w:rsid w:val="29DE9F27"/>
    <w:rsid w:val="2A3925FB"/>
    <w:rsid w:val="2A7CA45A"/>
    <w:rsid w:val="2ACABFAB"/>
    <w:rsid w:val="2AD9CF73"/>
    <w:rsid w:val="2AE7B372"/>
    <w:rsid w:val="2B05F97C"/>
    <w:rsid w:val="2B3C1438"/>
    <w:rsid w:val="2B44A3CE"/>
    <w:rsid w:val="2B4E5A4D"/>
    <w:rsid w:val="2B91808A"/>
    <w:rsid w:val="2B9C11C0"/>
    <w:rsid w:val="2BAFA9D8"/>
    <w:rsid w:val="2BE9276C"/>
    <w:rsid w:val="2C0D68EE"/>
    <w:rsid w:val="2C694EF8"/>
    <w:rsid w:val="2CB4A2E3"/>
    <w:rsid w:val="2D210C35"/>
    <w:rsid w:val="2E25D4C3"/>
    <w:rsid w:val="2E4A9F54"/>
    <w:rsid w:val="2E4BC70A"/>
    <w:rsid w:val="2E933EB7"/>
    <w:rsid w:val="2F23AFEE"/>
    <w:rsid w:val="2F542F5F"/>
    <w:rsid w:val="2F7D8CE0"/>
    <w:rsid w:val="2FAB7A2E"/>
    <w:rsid w:val="300AB87C"/>
    <w:rsid w:val="302CB839"/>
    <w:rsid w:val="30A761A9"/>
    <w:rsid w:val="30AEE461"/>
    <w:rsid w:val="30B8527A"/>
    <w:rsid w:val="30BF804F"/>
    <w:rsid w:val="3125622E"/>
    <w:rsid w:val="3173A7A2"/>
    <w:rsid w:val="31952A34"/>
    <w:rsid w:val="31D69542"/>
    <w:rsid w:val="320D8B9F"/>
    <w:rsid w:val="3232BB55"/>
    <w:rsid w:val="32781442"/>
    <w:rsid w:val="3288BB45"/>
    <w:rsid w:val="32A23003"/>
    <w:rsid w:val="32A412F8"/>
    <w:rsid w:val="32D4BD2B"/>
    <w:rsid w:val="32EAE2B5"/>
    <w:rsid w:val="332AE509"/>
    <w:rsid w:val="340DE871"/>
    <w:rsid w:val="345CDA4A"/>
    <w:rsid w:val="346D6F7A"/>
    <w:rsid w:val="3490322B"/>
    <w:rsid w:val="3493B365"/>
    <w:rsid w:val="350C0AF5"/>
    <w:rsid w:val="35301535"/>
    <w:rsid w:val="354844A8"/>
    <w:rsid w:val="355B93CE"/>
    <w:rsid w:val="357C2ACF"/>
    <w:rsid w:val="357D1292"/>
    <w:rsid w:val="358EB883"/>
    <w:rsid w:val="35D785BF"/>
    <w:rsid w:val="35F80F73"/>
    <w:rsid w:val="361D3BDC"/>
    <w:rsid w:val="364850AC"/>
    <w:rsid w:val="364D0F3D"/>
    <w:rsid w:val="365090DA"/>
    <w:rsid w:val="368D479B"/>
    <w:rsid w:val="36AD1648"/>
    <w:rsid w:val="36FD2610"/>
    <w:rsid w:val="3709D057"/>
    <w:rsid w:val="374DA2E1"/>
    <w:rsid w:val="376E7D41"/>
    <w:rsid w:val="37A82E4E"/>
    <w:rsid w:val="37B4D989"/>
    <w:rsid w:val="37B52A70"/>
    <w:rsid w:val="37DB6A39"/>
    <w:rsid w:val="37F402EA"/>
    <w:rsid w:val="38A568D4"/>
    <w:rsid w:val="38F71DEF"/>
    <w:rsid w:val="39192C00"/>
    <w:rsid w:val="394645E4"/>
    <w:rsid w:val="39D024BC"/>
    <w:rsid w:val="39E06F07"/>
    <w:rsid w:val="3A1FA968"/>
    <w:rsid w:val="3A2A8767"/>
    <w:rsid w:val="3A37C1A2"/>
    <w:rsid w:val="3A66C988"/>
    <w:rsid w:val="3A82C429"/>
    <w:rsid w:val="3B5C26FD"/>
    <w:rsid w:val="3B742272"/>
    <w:rsid w:val="3B771E94"/>
    <w:rsid w:val="3B863FE5"/>
    <w:rsid w:val="3C1732C9"/>
    <w:rsid w:val="3C22B0AC"/>
    <w:rsid w:val="3C3DB20B"/>
    <w:rsid w:val="3C45FAF5"/>
    <w:rsid w:val="3C8BC64D"/>
    <w:rsid w:val="3CA8E4AF"/>
    <w:rsid w:val="3D0D7D8E"/>
    <w:rsid w:val="3DD68C3D"/>
    <w:rsid w:val="3DF17B02"/>
    <w:rsid w:val="3E2F7FDA"/>
    <w:rsid w:val="3E79A278"/>
    <w:rsid w:val="3F1DB903"/>
    <w:rsid w:val="3F32B73C"/>
    <w:rsid w:val="3F7ED744"/>
    <w:rsid w:val="3F855C32"/>
    <w:rsid w:val="3FFB812E"/>
    <w:rsid w:val="40146E4E"/>
    <w:rsid w:val="40535B40"/>
    <w:rsid w:val="40AF07F7"/>
    <w:rsid w:val="40B3CD54"/>
    <w:rsid w:val="40D9AE9A"/>
    <w:rsid w:val="40E8BD88"/>
    <w:rsid w:val="40FCEDAB"/>
    <w:rsid w:val="413E8B3F"/>
    <w:rsid w:val="418600FA"/>
    <w:rsid w:val="41B7D3FF"/>
    <w:rsid w:val="41B83E3E"/>
    <w:rsid w:val="41D7CB58"/>
    <w:rsid w:val="41E6F790"/>
    <w:rsid w:val="41EA2956"/>
    <w:rsid w:val="4210465F"/>
    <w:rsid w:val="422F45AF"/>
    <w:rsid w:val="4238A38E"/>
    <w:rsid w:val="4298E4FC"/>
    <w:rsid w:val="42FF3307"/>
    <w:rsid w:val="4337BE45"/>
    <w:rsid w:val="4340BCC1"/>
    <w:rsid w:val="435649A1"/>
    <w:rsid w:val="435FDE72"/>
    <w:rsid w:val="43C1DA20"/>
    <w:rsid w:val="43CB7714"/>
    <w:rsid w:val="43F0FDBC"/>
    <w:rsid w:val="441AE207"/>
    <w:rsid w:val="443AFBD1"/>
    <w:rsid w:val="444D1DC9"/>
    <w:rsid w:val="44A3732A"/>
    <w:rsid w:val="44B7AEB5"/>
    <w:rsid w:val="44BA052B"/>
    <w:rsid w:val="44C945E2"/>
    <w:rsid w:val="44F1C76C"/>
    <w:rsid w:val="44FAAC39"/>
    <w:rsid w:val="4502FD52"/>
    <w:rsid w:val="45065280"/>
    <w:rsid w:val="4563B141"/>
    <w:rsid w:val="457C2224"/>
    <w:rsid w:val="458ADDB4"/>
    <w:rsid w:val="459F1506"/>
    <w:rsid w:val="45BE8D2B"/>
    <w:rsid w:val="46104F08"/>
    <w:rsid w:val="467B3340"/>
    <w:rsid w:val="46B4BA8F"/>
    <w:rsid w:val="46B68010"/>
    <w:rsid w:val="46C6C916"/>
    <w:rsid w:val="471A795E"/>
    <w:rsid w:val="4749A285"/>
    <w:rsid w:val="479854D7"/>
    <w:rsid w:val="47AC1F69"/>
    <w:rsid w:val="483D0EC2"/>
    <w:rsid w:val="4871C8EE"/>
    <w:rsid w:val="48AE8E21"/>
    <w:rsid w:val="48FF9BA4"/>
    <w:rsid w:val="49448F75"/>
    <w:rsid w:val="495FFC3B"/>
    <w:rsid w:val="49BA8695"/>
    <w:rsid w:val="49C0B961"/>
    <w:rsid w:val="49DB63C6"/>
    <w:rsid w:val="49F4EB3A"/>
    <w:rsid w:val="49FAD391"/>
    <w:rsid w:val="4A669834"/>
    <w:rsid w:val="4B6975F4"/>
    <w:rsid w:val="4BB4C48D"/>
    <w:rsid w:val="4BD94444"/>
    <w:rsid w:val="4C39A253"/>
    <w:rsid w:val="4C406F18"/>
    <w:rsid w:val="4C915CCA"/>
    <w:rsid w:val="4CFC58A4"/>
    <w:rsid w:val="4D3BB39E"/>
    <w:rsid w:val="4D8B5FF0"/>
    <w:rsid w:val="4DC7A00B"/>
    <w:rsid w:val="4E4EAB7C"/>
    <w:rsid w:val="4EEA526A"/>
    <w:rsid w:val="4EEF5EAB"/>
    <w:rsid w:val="4EFA78F8"/>
    <w:rsid w:val="4EFF8FA4"/>
    <w:rsid w:val="4F082E32"/>
    <w:rsid w:val="4F49A268"/>
    <w:rsid w:val="4F8464EB"/>
    <w:rsid w:val="500B7DDA"/>
    <w:rsid w:val="5021D92C"/>
    <w:rsid w:val="50478B24"/>
    <w:rsid w:val="50A33750"/>
    <w:rsid w:val="50EFFAB2"/>
    <w:rsid w:val="510C9603"/>
    <w:rsid w:val="511F642E"/>
    <w:rsid w:val="5152C7F6"/>
    <w:rsid w:val="51704FCE"/>
    <w:rsid w:val="51B6A8BE"/>
    <w:rsid w:val="51C301BC"/>
    <w:rsid w:val="51ED726F"/>
    <w:rsid w:val="5200723C"/>
    <w:rsid w:val="525CC317"/>
    <w:rsid w:val="52A86F10"/>
    <w:rsid w:val="52BB5E74"/>
    <w:rsid w:val="52BF145B"/>
    <w:rsid w:val="52E30712"/>
    <w:rsid w:val="52F3CDD4"/>
    <w:rsid w:val="52FD9035"/>
    <w:rsid w:val="53234D9F"/>
    <w:rsid w:val="534C21D1"/>
    <w:rsid w:val="534E8BA9"/>
    <w:rsid w:val="5386683C"/>
    <w:rsid w:val="5388691F"/>
    <w:rsid w:val="53DC1A97"/>
    <w:rsid w:val="53E04A27"/>
    <w:rsid w:val="53F84394"/>
    <w:rsid w:val="546F1BD1"/>
    <w:rsid w:val="547C7D51"/>
    <w:rsid w:val="549764F6"/>
    <w:rsid w:val="54B58AC7"/>
    <w:rsid w:val="54CBCD9B"/>
    <w:rsid w:val="550063CF"/>
    <w:rsid w:val="55058047"/>
    <w:rsid w:val="55243980"/>
    <w:rsid w:val="5592F93F"/>
    <w:rsid w:val="55A13E7C"/>
    <w:rsid w:val="55C692EE"/>
    <w:rsid w:val="563C45EA"/>
    <w:rsid w:val="56441097"/>
    <w:rsid w:val="56576AEC"/>
    <w:rsid w:val="56A8FB8B"/>
    <w:rsid w:val="56DE3B7F"/>
    <w:rsid w:val="56F04EF7"/>
    <w:rsid w:val="56F30CC3"/>
    <w:rsid w:val="5708A94B"/>
    <w:rsid w:val="570B7D48"/>
    <w:rsid w:val="571D2654"/>
    <w:rsid w:val="572E9756"/>
    <w:rsid w:val="579C3623"/>
    <w:rsid w:val="57D15E8E"/>
    <w:rsid w:val="57E2D67E"/>
    <w:rsid w:val="5807030A"/>
    <w:rsid w:val="586FC993"/>
    <w:rsid w:val="5874E9B9"/>
    <w:rsid w:val="58AC3366"/>
    <w:rsid w:val="58D5D14A"/>
    <w:rsid w:val="592ADA67"/>
    <w:rsid w:val="59468C66"/>
    <w:rsid w:val="5999F87B"/>
    <w:rsid w:val="59B28A85"/>
    <w:rsid w:val="59E84FE8"/>
    <w:rsid w:val="5A2CA7FA"/>
    <w:rsid w:val="5A424CE3"/>
    <w:rsid w:val="5AFD5F41"/>
    <w:rsid w:val="5B0E802B"/>
    <w:rsid w:val="5B724A85"/>
    <w:rsid w:val="5BE33CB0"/>
    <w:rsid w:val="5C28C02B"/>
    <w:rsid w:val="5C4E8117"/>
    <w:rsid w:val="5CA5ECC3"/>
    <w:rsid w:val="5D12F82A"/>
    <w:rsid w:val="5D51E2E5"/>
    <w:rsid w:val="5D8FE341"/>
    <w:rsid w:val="5D9F6F41"/>
    <w:rsid w:val="5DB924A9"/>
    <w:rsid w:val="5DBE535E"/>
    <w:rsid w:val="5DE2648E"/>
    <w:rsid w:val="5DE4E57B"/>
    <w:rsid w:val="5E22D912"/>
    <w:rsid w:val="5E368FE9"/>
    <w:rsid w:val="5E59FE1F"/>
    <w:rsid w:val="5EB8358C"/>
    <w:rsid w:val="5ECD2165"/>
    <w:rsid w:val="5EF9CE1E"/>
    <w:rsid w:val="5FF2CE71"/>
    <w:rsid w:val="5FF698C9"/>
    <w:rsid w:val="5FFE67BE"/>
    <w:rsid w:val="6006D0ED"/>
    <w:rsid w:val="602E50EB"/>
    <w:rsid w:val="6032E999"/>
    <w:rsid w:val="6121E26B"/>
    <w:rsid w:val="6128A244"/>
    <w:rsid w:val="61439109"/>
    <w:rsid w:val="6194BCF3"/>
    <w:rsid w:val="61E1B9F9"/>
    <w:rsid w:val="62010E6E"/>
    <w:rsid w:val="6239A6B6"/>
    <w:rsid w:val="625CE469"/>
    <w:rsid w:val="626BF14C"/>
    <w:rsid w:val="6287519D"/>
    <w:rsid w:val="633D38D6"/>
    <w:rsid w:val="637C2642"/>
    <w:rsid w:val="63A7915D"/>
    <w:rsid w:val="63BF7F63"/>
    <w:rsid w:val="647E68D4"/>
    <w:rsid w:val="64B96428"/>
    <w:rsid w:val="64EC7216"/>
    <w:rsid w:val="64F6232B"/>
    <w:rsid w:val="650A5445"/>
    <w:rsid w:val="65180EE3"/>
    <w:rsid w:val="654ED3F4"/>
    <w:rsid w:val="65510091"/>
    <w:rsid w:val="65544689"/>
    <w:rsid w:val="65836821"/>
    <w:rsid w:val="6594A15E"/>
    <w:rsid w:val="660C7B74"/>
    <w:rsid w:val="66A9E878"/>
    <w:rsid w:val="66C7173F"/>
    <w:rsid w:val="66F428E1"/>
    <w:rsid w:val="66F4C91C"/>
    <w:rsid w:val="67EB1060"/>
    <w:rsid w:val="67ED66CB"/>
    <w:rsid w:val="68001717"/>
    <w:rsid w:val="680CB54B"/>
    <w:rsid w:val="68D77DDE"/>
    <w:rsid w:val="6982C857"/>
    <w:rsid w:val="698C104E"/>
    <w:rsid w:val="69DB31C9"/>
    <w:rsid w:val="69E99DFE"/>
    <w:rsid w:val="69F21CDC"/>
    <w:rsid w:val="69FAB542"/>
    <w:rsid w:val="6A2D7321"/>
    <w:rsid w:val="6A6F7E4C"/>
    <w:rsid w:val="6A890AAB"/>
    <w:rsid w:val="6AFCFD31"/>
    <w:rsid w:val="6BBFAF65"/>
    <w:rsid w:val="6BC89B39"/>
    <w:rsid w:val="6C17E87E"/>
    <w:rsid w:val="6C1BF07F"/>
    <w:rsid w:val="6C622634"/>
    <w:rsid w:val="6C898B35"/>
    <w:rsid w:val="6C8EB6AA"/>
    <w:rsid w:val="6CA88D50"/>
    <w:rsid w:val="6D2538E7"/>
    <w:rsid w:val="6D3258BE"/>
    <w:rsid w:val="6D394538"/>
    <w:rsid w:val="6D902162"/>
    <w:rsid w:val="6DA9E60B"/>
    <w:rsid w:val="6DB8AE3B"/>
    <w:rsid w:val="6E0BF963"/>
    <w:rsid w:val="6E70822D"/>
    <w:rsid w:val="6E79DE9A"/>
    <w:rsid w:val="6E835584"/>
    <w:rsid w:val="6E8BE926"/>
    <w:rsid w:val="6F1B9880"/>
    <w:rsid w:val="6F746494"/>
    <w:rsid w:val="6FA812E4"/>
    <w:rsid w:val="6FDC8334"/>
    <w:rsid w:val="6FE322FA"/>
    <w:rsid w:val="6FF2009F"/>
    <w:rsid w:val="7033D3F7"/>
    <w:rsid w:val="708FC834"/>
    <w:rsid w:val="70AAC096"/>
    <w:rsid w:val="70DED326"/>
    <w:rsid w:val="710B8782"/>
    <w:rsid w:val="714FD58B"/>
    <w:rsid w:val="717DFB81"/>
    <w:rsid w:val="718DD100"/>
    <w:rsid w:val="721817CC"/>
    <w:rsid w:val="724F0F78"/>
    <w:rsid w:val="7284977A"/>
    <w:rsid w:val="72D53229"/>
    <w:rsid w:val="732EBF37"/>
    <w:rsid w:val="738801AD"/>
    <w:rsid w:val="738A9163"/>
    <w:rsid w:val="73AAF68D"/>
    <w:rsid w:val="73BCC353"/>
    <w:rsid w:val="746B3E54"/>
    <w:rsid w:val="74977C5A"/>
    <w:rsid w:val="74B06F78"/>
    <w:rsid w:val="74C38247"/>
    <w:rsid w:val="75344575"/>
    <w:rsid w:val="75376AC5"/>
    <w:rsid w:val="75B66796"/>
    <w:rsid w:val="75B86EFE"/>
    <w:rsid w:val="75D32660"/>
    <w:rsid w:val="75EB1994"/>
    <w:rsid w:val="75FD65ED"/>
    <w:rsid w:val="760C6ADC"/>
    <w:rsid w:val="76351D19"/>
    <w:rsid w:val="764FA63C"/>
    <w:rsid w:val="765D4893"/>
    <w:rsid w:val="76787646"/>
    <w:rsid w:val="76925089"/>
    <w:rsid w:val="76E19C9B"/>
    <w:rsid w:val="76F6B21F"/>
    <w:rsid w:val="7773AD2E"/>
    <w:rsid w:val="778596C0"/>
    <w:rsid w:val="7788FB2D"/>
    <w:rsid w:val="778E5498"/>
    <w:rsid w:val="778F7AEF"/>
    <w:rsid w:val="77D0928E"/>
    <w:rsid w:val="77EF9A3C"/>
    <w:rsid w:val="785C34AD"/>
    <w:rsid w:val="78858AED"/>
    <w:rsid w:val="78A38B8E"/>
    <w:rsid w:val="78E5928B"/>
    <w:rsid w:val="794772EB"/>
    <w:rsid w:val="79518212"/>
    <w:rsid w:val="7967708C"/>
    <w:rsid w:val="79BC10AF"/>
    <w:rsid w:val="79E0EDF2"/>
    <w:rsid w:val="7A010C2E"/>
    <w:rsid w:val="7A23F7A6"/>
    <w:rsid w:val="7A28E18C"/>
    <w:rsid w:val="7A2A99A7"/>
    <w:rsid w:val="7A5ABF52"/>
    <w:rsid w:val="7A72204C"/>
    <w:rsid w:val="7A933906"/>
    <w:rsid w:val="7AC71BB1"/>
    <w:rsid w:val="7AC97D6B"/>
    <w:rsid w:val="7AD4AE0D"/>
    <w:rsid w:val="7AE3F0A6"/>
    <w:rsid w:val="7AF9A21B"/>
    <w:rsid w:val="7B3E21C2"/>
    <w:rsid w:val="7B6604E8"/>
    <w:rsid w:val="7BD44143"/>
    <w:rsid w:val="7BED1587"/>
    <w:rsid w:val="7C0DA1E5"/>
    <w:rsid w:val="7C34BCAB"/>
    <w:rsid w:val="7C3CF456"/>
    <w:rsid w:val="7C5B5A8C"/>
    <w:rsid w:val="7C728A57"/>
    <w:rsid w:val="7CA4E730"/>
    <w:rsid w:val="7CA9DAE9"/>
    <w:rsid w:val="7D01B3A0"/>
    <w:rsid w:val="7D4315E9"/>
    <w:rsid w:val="7D64BE58"/>
    <w:rsid w:val="7D720096"/>
    <w:rsid w:val="7DF78E9E"/>
    <w:rsid w:val="7E051DD3"/>
    <w:rsid w:val="7E08F704"/>
    <w:rsid w:val="7E19E95B"/>
    <w:rsid w:val="7EB47724"/>
    <w:rsid w:val="7F08C003"/>
    <w:rsid w:val="7F5FE16C"/>
    <w:rsid w:val="7FE064BF"/>
  </w:rsids>
  <m:mathPr>
    <m:mathFont m:val="Cambria Math"/>
    <m:brkBin m:val="before"/>
    <m:brkBinSub m:val="--"/>
    <m:smallFrac m:val="0"/>
    <m:dispDef/>
    <m:lMargin m:val="0"/>
    <m:rMargin m:val="0"/>
    <m:defJc m:val="centerGroup"/>
    <m:wrapIndent m:val="1440"/>
    <m:intLim m:val="subSup"/>
    <m:naryLim m:val="undOvr"/>
  </m:mathPr>
  <w:themeFontLang w:val="es-MX"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874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s-MX" w:eastAsia="es-MX"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732B"/>
    <w:rPr>
      <w:rFonts w:ascii="Segoe UI Historic" w:hAnsi="Segoe UI Historic"/>
    </w:rPr>
  </w:style>
  <w:style w:type="paragraph" w:styleId="Heading1">
    <w:name w:val="heading 1"/>
    <w:basedOn w:val="Normal"/>
    <w:next w:val="Normal"/>
    <w:link w:val="Heading1Char"/>
    <w:uiPriority w:val="9"/>
    <w:qFormat/>
    <w:rsid w:val="008D732B"/>
    <w:pPr>
      <w:outlineLvl w:val="0"/>
    </w:pPr>
    <w:rPr>
      <w:rFonts w:ascii="Helvetica" w:hAnsi="Helvetica" w:cs="Helvetica"/>
      <w:b/>
      <w:color w:val="0070C0"/>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21DB"/>
    <w:pPr>
      <w:ind w:left="720"/>
      <w:contextualSpacing/>
    </w:pPr>
  </w:style>
  <w:style w:type="character" w:styleId="Hyperlink">
    <w:name w:val="Hyperlink"/>
    <w:basedOn w:val="DefaultParagraphFont"/>
    <w:uiPriority w:val="99"/>
    <w:unhideWhenUsed/>
    <w:rsid w:val="001821DB"/>
    <w:rPr>
      <w:color w:val="0000FF" w:themeColor="hyperlink"/>
      <w:u w:val="single"/>
    </w:rPr>
  </w:style>
  <w:style w:type="character" w:styleId="CommentReference">
    <w:name w:val="annotation reference"/>
    <w:basedOn w:val="DefaultParagraphFont"/>
    <w:uiPriority w:val="99"/>
    <w:semiHidden/>
    <w:unhideWhenUsed/>
    <w:rsid w:val="001D2A8E"/>
    <w:rPr>
      <w:sz w:val="16"/>
      <w:szCs w:val="16"/>
    </w:rPr>
  </w:style>
  <w:style w:type="paragraph" w:styleId="CommentText">
    <w:name w:val="annotation text"/>
    <w:basedOn w:val="Normal"/>
    <w:link w:val="CommentTextChar"/>
    <w:uiPriority w:val="99"/>
    <w:semiHidden/>
    <w:unhideWhenUsed/>
    <w:rsid w:val="001D2A8E"/>
    <w:pPr>
      <w:spacing w:line="240" w:lineRule="auto"/>
    </w:pPr>
    <w:rPr>
      <w:sz w:val="20"/>
      <w:szCs w:val="20"/>
    </w:rPr>
  </w:style>
  <w:style w:type="character" w:customStyle="1" w:styleId="CommentTextChar">
    <w:name w:val="Comment Text Char"/>
    <w:basedOn w:val="DefaultParagraphFont"/>
    <w:link w:val="CommentText"/>
    <w:uiPriority w:val="99"/>
    <w:semiHidden/>
    <w:rsid w:val="001D2A8E"/>
    <w:rPr>
      <w:sz w:val="20"/>
      <w:szCs w:val="20"/>
    </w:rPr>
  </w:style>
  <w:style w:type="paragraph" w:styleId="CommentSubject">
    <w:name w:val="annotation subject"/>
    <w:basedOn w:val="CommentText"/>
    <w:next w:val="CommentText"/>
    <w:link w:val="CommentSubjectChar"/>
    <w:uiPriority w:val="99"/>
    <w:semiHidden/>
    <w:unhideWhenUsed/>
    <w:rsid w:val="001D2A8E"/>
    <w:rPr>
      <w:b/>
      <w:bCs/>
    </w:rPr>
  </w:style>
  <w:style w:type="character" w:customStyle="1" w:styleId="CommentSubjectChar">
    <w:name w:val="Comment Subject Char"/>
    <w:basedOn w:val="CommentTextChar"/>
    <w:link w:val="CommentSubject"/>
    <w:uiPriority w:val="99"/>
    <w:semiHidden/>
    <w:rsid w:val="001D2A8E"/>
    <w:rPr>
      <w:b/>
      <w:bCs/>
      <w:sz w:val="20"/>
      <w:szCs w:val="20"/>
    </w:rPr>
  </w:style>
  <w:style w:type="paragraph" w:styleId="BalloonText">
    <w:name w:val="Balloon Text"/>
    <w:basedOn w:val="Normal"/>
    <w:link w:val="BalloonTextChar"/>
    <w:uiPriority w:val="99"/>
    <w:semiHidden/>
    <w:unhideWhenUsed/>
    <w:rsid w:val="001D2A8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D2A8E"/>
    <w:rPr>
      <w:rFonts w:ascii="Times New Roman" w:hAnsi="Times New Roman" w:cs="Times New Roman"/>
      <w:sz w:val="18"/>
      <w:szCs w:val="18"/>
    </w:rPr>
  </w:style>
  <w:style w:type="paragraph" w:styleId="Revision">
    <w:name w:val="Revision"/>
    <w:hidden/>
    <w:uiPriority w:val="99"/>
    <w:semiHidden/>
    <w:rsid w:val="003F0D0A"/>
    <w:pPr>
      <w:spacing w:after="0" w:line="240" w:lineRule="auto"/>
    </w:pPr>
  </w:style>
  <w:style w:type="paragraph" w:styleId="Header">
    <w:name w:val="header"/>
    <w:basedOn w:val="Normal"/>
    <w:link w:val="HeaderChar"/>
    <w:uiPriority w:val="99"/>
    <w:unhideWhenUsed/>
    <w:rsid w:val="008571C4"/>
    <w:pPr>
      <w:tabs>
        <w:tab w:val="center" w:pos="4536"/>
        <w:tab w:val="right" w:pos="9072"/>
      </w:tabs>
      <w:spacing w:after="0" w:line="240" w:lineRule="auto"/>
    </w:pPr>
  </w:style>
  <w:style w:type="character" w:customStyle="1" w:styleId="HeaderChar">
    <w:name w:val="Header Char"/>
    <w:basedOn w:val="DefaultParagraphFont"/>
    <w:link w:val="Header"/>
    <w:uiPriority w:val="99"/>
    <w:rsid w:val="008571C4"/>
  </w:style>
  <w:style w:type="paragraph" w:styleId="Footer">
    <w:name w:val="footer"/>
    <w:basedOn w:val="Normal"/>
    <w:link w:val="FooterChar"/>
    <w:uiPriority w:val="99"/>
    <w:unhideWhenUsed/>
    <w:rsid w:val="008571C4"/>
    <w:pPr>
      <w:tabs>
        <w:tab w:val="center" w:pos="4536"/>
        <w:tab w:val="right" w:pos="9072"/>
      </w:tabs>
      <w:spacing w:after="0" w:line="240" w:lineRule="auto"/>
    </w:pPr>
  </w:style>
  <w:style w:type="character" w:customStyle="1" w:styleId="FooterChar">
    <w:name w:val="Footer Char"/>
    <w:basedOn w:val="DefaultParagraphFont"/>
    <w:link w:val="Footer"/>
    <w:uiPriority w:val="99"/>
    <w:rsid w:val="008571C4"/>
  </w:style>
  <w:style w:type="character" w:customStyle="1" w:styleId="UnresolvedMention">
    <w:name w:val="Unresolved Mention"/>
    <w:basedOn w:val="DefaultParagraphFont"/>
    <w:uiPriority w:val="99"/>
    <w:semiHidden/>
    <w:unhideWhenUsed/>
    <w:rsid w:val="009975D2"/>
    <w:rPr>
      <w:color w:val="605E5C"/>
      <w:shd w:val="clear" w:color="auto" w:fill="E1DFDD"/>
    </w:rPr>
  </w:style>
  <w:style w:type="paragraph" w:styleId="FootnoteText">
    <w:name w:val="footnote text"/>
    <w:basedOn w:val="Normal"/>
    <w:link w:val="FootnoteTextChar"/>
    <w:uiPriority w:val="99"/>
    <w:semiHidden/>
    <w:unhideWhenUsed/>
    <w:rsid w:val="00E42DC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42DCD"/>
    <w:rPr>
      <w:sz w:val="20"/>
      <w:szCs w:val="20"/>
    </w:rPr>
  </w:style>
  <w:style w:type="character" w:styleId="FootnoteReference">
    <w:name w:val="footnote reference"/>
    <w:basedOn w:val="DefaultParagraphFont"/>
    <w:uiPriority w:val="99"/>
    <w:semiHidden/>
    <w:unhideWhenUsed/>
    <w:rsid w:val="00E42DCD"/>
    <w:rPr>
      <w:vertAlign w:val="superscript"/>
    </w:rPr>
  </w:style>
  <w:style w:type="character" w:customStyle="1" w:styleId="Heading1Char">
    <w:name w:val="Heading 1 Char"/>
    <w:basedOn w:val="DefaultParagraphFont"/>
    <w:link w:val="Heading1"/>
    <w:uiPriority w:val="9"/>
    <w:rsid w:val="008D732B"/>
    <w:rPr>
      <w:rFonts w:ascii="Helvetica" w:hAnsi="Helvetica" w:cs="Helvetica"/>
      <w:b/>
      <w:color w:val="0070C0"/>
      <w:sz w:val="24"/>
      <w:lang w:val="en-US"/>
    </w:rPr>
  </w:style>
  <w:style w:type="character" w:styleId="FollowedHyperlink">
    <w:name w:val="FollowedHyperlink"/>
    <w:basedOn w:val="DefaultParagraphFont"/>
    <w:uiPriority w:val="99"/>
    <w:semiHidden/>
    <w:unhideWhenUsed/>
    <w:rsid w:val="00C274C4"/>
    <w:rPr>
      <w:color w:val="800080" w:themeColor="followedHyperlink"/>
      <w:u w:val="single"/>
    </w:rPr>
  </w:style>
  <w:style w:type="character" w:styleId="PageNumber">
    <w:name w:val="page number"/>
    <w:basedOn w:val="DefaultParagraphFont"/>
    <w:uiPriority w:val="99"/>
    <w:semiHidden/>
    <w:unhideWhenUsed/>
    <w:rsid w:val="00F1412D"/>
  </w:style>
  <w:style w:type="character" w:customStyle="1" w:styleId="Mention">
    <w:name w:val="Mention"/>
    <w:basedOn w:val="DefaultParagraphFont"/>
    <w:uiPriority w:val="99"/>
    <w:unhideWhenUsed/>
    <w:rPr>
      <w:color w:val="2B579A"/>
      <w:shd w:val="clear" w:color="auto" w:fill="E6E6E6"/>
    </w:rPr>
  </w:style>
  <w:style w:type="table" w:styleId="TableGrid">
    <w:name w:val="Table Grid"/>
    <w:basedOn w:val="TableNormal"/>
    <w:uiPriority w:val="59"/>
    <w:rsid w:val="0056240B"/>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s-MX" w:eastAsia="es-MX"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732B"/>
    <w:rPr>
      <w:rFonts w:ascii="Segoe UI Historic" w:hAnsi="Segoe UI Historic"/>
    </w:rPr>
  </w:style>
  <w:style w:type="paragraph" w:styleId="Heading1">
    <w:name w:val="heading 1"/>
    <w:basedOn w:val="Normal"/>
    <w:next w:val="Normal"/>
    <w:link w:val="Heading1Char"/>
    <w:uiPriority w:val="9"/>
    <w:qFormat/>
    <w:rsid w:val="008D732B"/>
    <w:pPr>
      <w:outlineLvl w:val="0"/>
    </w:pPr>
    <w:rPr>
      <w:rFonts w:ascii="Helvetica" w:hAnsi="Helvetica" w:cs="Helvetica"/>
      <w:b/>
      <w:color w:val="0070C0"/>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21DB"/>
    <w:pPr>
      <w:ind w:left="720"/>
      <w:contextualSpacing/>
    </w:pPr>
  </w:style>
  <w:style w:type="character" w:styleId="Hyperlink">
    <w:name w:val="Hyperlink"/>
    <w:basedOn w:val="DefaultParagraphFont"/>
    <w:uiPriority w:val="99"/>
    <w:unhideWhenUsed/>
    <w:rsid w:val="001821DB"/>
    <w:rPr>
      <w:color w:val="0000FF" w:themeColor="hyperlink"/>
      <w:u w:val="single"/>
    </w:rPr>
  </w:style>
  <w:style w:type="character" w:styleId="CommentReference">
    <w:name w:val="annotation reference"/>
    <w:basedOn w:val="DefaultParagraphFont"/>
    <w:uiPriority w:val="99"/>
    <w:semiHidden/>
    <w:unhideWhenUsed/>
    <w:rsid w:val="001D2A8E"/>
    <w:rPr>
      <w:sz w:val="16"/>
      <w:szCs w:val="16"/>
    </w:rPr>
  </w:style>
  <w:style w:type="paragraph" w:styleId="CommentText">
    <w:name w:val="annotation text"/>
    <w:basedOn w:val="Normal"/>
    <w:link w:val="CommentTextChar"/>
    <w:uiPriority w:val="99"/>
    <w:semiHidden/>
    <w:unhideWhenUsed/>
    <w:rsid w:val="001D2A8E"/>
    <w:pPr>
      <w:spacing w:line="240" w:lineRule="auto"/>
    </w:pPr>
    <w:rPr>
      <w:sz w:val="20"/>
      <w:szCs w:val="20"/>
    </w:rPr>
  </w:style>
  <w:style w:type="character" w:customStyle="1" w:styleId="CommentTextChar">
    <w:name w:val="Comment Text Char"/>
    <w:basedOn w:val="DefaultParagraphFont"/>
    <w:link w:val="CommentText"/>
    <w:uiPriority w:val="99"/>
    <w:semiHidden/>
    <w:rsid w:val="001D2A8E"/>
    <w:rPr>
      <w:sz w:val="20"/>
      <w:szCs w:val="20"/>
    </w:rPr>
  </w:style>
  <w:style w:type="paragraph" w:styleId="CommentSubject">
    <w:name w:val="annotation subject"/>
    <w:basedOn w:val="CommentText"/>
    <w:next w:val="CommentText"/>
    <w:link w:val="CommentSubjectChar"/>
    <w:uiPriority w:val="99"/>
    <w:semiHidden/>
    <w:unhideWhenUsed/>
    <w:rsid w:val="001D2A8E"/>
    <w:rPr>
      <w:b/>
      <w:bCs/>
    </w:rPr>
  </w:style>
  <w:style w:type="character" w:customStyle="1" w:styleId="CommentSubjectChar">
    <w:name w:val="Comment Subject Char"/>
    <w:basedOn w:val="CommentTextChar"/>
    <w:link w:val="CommentSubject"/>
    <w:uiPriority w:val="99"/>
    <w:semiHidden/>
    <w:rsid w:val="001D2A8E"/>
    <w:rPr>
      <w:b/>
      <w:bCs/>
      <w:sz w:val="20"/>
      <w:szCs w:val="20"/>
    </w:rPr>
  </w:style>
  <w:style w:type="paragraph" w:styleId="BalloonText">
    <w:name w:val="Balloon Text"/>
    <w:basedOn w:val="Normal"/>
    <w:link w:val="BalloonTextChar"/>
    <w:uiPriority w:val="99"/>
    <w:semiHidden/>
    <w:unhideWhenUsed/>
    <w:rsid w:val="001D2A8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D2A8E"/>
    <w:rPr>
      <w:rFonts w:ascii="Times New Roman" w:hAnsi="Times New Roman" w:cs="Times New Roman"/>
      <w:sz w:val="18"/>
      <w:szCs w:val="18"/>
    </w:rPr>
  </w:style>
  <w:style w:type="paragraph" w:styleId="Revision">
    <w:name w:val="Revision"/>
    <w:hidden/>
    <w:uiPriority w:val="99"/>
    <w:semiHidden/>
    <w:rsid w:val="003F0D0A"/>
    <w:pPr>
      <w:spacing w:after="0" w:line="240" w:lineRule="auto"/>
    </w:pPr>
  </w:style>
  <w:style w:type="paragraph" w:styleId="Header">
    <w:name w:val="header"/>
    <w:basedOn w:val="Normal"/>
    <w:link w:val="HeaderChar"/>
    <w:uiPriority w:val="99"/>
    <w:unhideWhenUsed/>
    <w:rsid w:val="008571C4"/>
    <w:pPr>
      <w:tabs>
        <w:tab w:val="center" w:pos="4536"/>
        <w:tab w:val="right" w:pos="9072"/>
      </w:tabs>
      <w:spacing w:after="0" w:line="240" w:lineRule="auto"/>
    </w:pPr>
  </w:style>
  <w:style w:type="character" w:customStyle="1" w:styleId="HeaderChar">
    <w:name w:val="Header Char"/>
    <w:basedOn w:val="DefaultParagraphFont"/>
    <w:link w:val="Header"/>
    <w:uiPriority w:val="99"/>
    <w:rsid w:val="008571C4"/>
  </w:style>
  <w:style w:type="paragraph" w:styleId="Footer">
    <w:name w:val="footer"/>
    <w:basedOn w:val="Normal"/>
    <w:link w:val="FooterChar"/>
    <w:uiPriority w:val="99"/>
    <w:unhideWhenUsed/>
    <w:rsid w:val="008571C4"/>
    <w:pPr>
      <w:tabs>
        <w:tab w:val="center" w:pos="4536"/>
        <w:tab w:val="right" w:pos="9072"/>
      </w:tabs>
      <w:spacing w:after="0" w:line="240" w:lineRule="auto"/>
    </w:pPr>
  </w:style>
  <w:style w:type="character" w:customStyle="1" w:styleId="FooterChar">
    <w:name w:val="Footer Char"/>
    <w:basedOn w:val="DefaultParagraphFont"/>
    <w:link w:val="Footer"/>
    <w:uiPriority w:val="99"/>
    <w:rsid w:val="008571C4"/>
  </w:style>
  <w:style w:type="character" w:customStyle="1" w:styleId="UnresolvedMention">
    <w:name w:val="Unresolved Mention"/>
    <w:basedOn w:val="DefaultParagraphFont"/>
    <w:uiPriority w:val="99"/>
    <w:semiHidden/>
    <w:unhideWhenUsed/>
    <w:rsid w:val="009975D2"/>
    <w:rPr>
      <w:color w:val="605E5C"/>
      <w:shd w:val="clear" w:color="auto" w:fill="E1DFDD"/>
    </w:rPr>
  </w:style>
  <w:style w:type="paragraph" w:styleId="FootnoteText">
    <w:name w:val="footnote text"/>
    <w:basedOn w:val="Normal"/>
    <w:link w:val="FootnoteTextChar"/>
    <w:uiPriority w:val="99"/>
    <w:semiHidden/>
    <w:unhideWhenUsed/>
    <w:rsid w:val="00E42DC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42DCD"/>
    <w:rPr>
      <w:sz w:val="20"/>
      <w:szCs w:val="20"/>
    </w:rPr>
  </w:style>
  <w:style w:type="character" w:styleId="FootnoteReference">
    <w:name w:val="footnote reference"/>
    <w:basedOn w:val="DefaultParagraphFont"/>
    <w:uiPriority w:val="99"/>
    <w:semiHidden/>
    <w:unhideWhenUsed/>
    <w:rsid w:val="00E42DCD"/>
    <w:rPr>
      <w:vertAlign w:val="superscript"/>
    </w:rPr>
  </w:style>
  <w:style w:type="character" w:customStyle="1" w:styleId="Heading1Char">
    <w:name w:val="Heading 1 Char"/>
    <w:basedOn w:val="DefaultParagraphFont"/>
    <w:link w:val="Heading1"/>
    <w:uiPriority w:val="9"/>
    <w:rsid w:val="008D732B"/>
    <w:rPr>
      <w:rFonts w:ascii="Helvetica" w:hAnsi="Helvetica" w:cs="Helvetica"/>
      <w:b/>
      <w:color w:val="0070C0"/>
      <w:sz w:val="24"/>
      <w:lang w:val="en-US"/>
    </w:rPr>
  </w:style>
  <w:style w:type="character" w:styleId="FollowedHyperlink">
    <w:name w:val="FollowedHyperlink"/>
    <w:basedOn w:val="DefaultParagraphFont"/>
    <w:uiPriority w:val="99"/>
    <w:semiHidden/>
    <w:unhideWhenUsed/>
    <w:rsid w:val="00C274C4"/>
    <w:rPr>
      <w:color w:val="800080" w:themeColor="followedHyperlink"/>
      <w:u w:val="single"/>
    </w:rPr>
  </w:style>
  <w:style w:type="character" w:styleId="PageNumber">
    <w:name w:val="page number"/>
    <w:basedOn w:val="DefaultParagraphFont"/>
    <w:uiPriority w:val="99"/>
    <w:semiHidden/>
    <w:unhideWhenUsed/>
    <w:rsid w:val="00F1412D"/>
  </w:style>
  <w:style w:type="character" w:customStyle="1" w:styleId="Mention">
    <w:name w:val="Mention"/>
    <w:basedOn w:val="DefaultParagraphFont"/>
    <w:uiPriority w:val="99"/>
    <w:unhideWhenUsed/>
    <w:rPr>
      <w:color w:val="2B579A"/>
      <w:shd w:val="clear" w:color="auto" w:fill="E6E6E6"/>
    </w:rPr>
  </w:style>
  <w:style w:type="table" w:styleId="TableGrid">
    <w:name w:val="Table Grid"/>
    <w:basedOn w:val="TableNormal"/>
    <w:uiPriority w:val="59"/>
    <w:rsid w:val="0056240B"/>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1761870">
      <w:bodyDiv w:val="1"/>
      <w:marLeft w:val="0"/>
      <w:marRight w:val="0"/>
      <w:marTop w:val="0"/>
      <w:marBottom w:val="0"/>
      <w:divBdr>
        <w:top w:val="none" w:sz="0" w:space="0" w:color="auto"/>
        <w:left w:val="none" w:sz="0" w:space="0" w:color="auto"/>
        <w:bottom w:val="none" w:sz="0" w:space="0" w:color="auto"/>
        <w:right w:val="none" w:sz="0" w:space="0" w:color="auto"/>
      </w:divBdr>
    </w:div>
    <w:div w:id="1062799040">
      <w:bodyDiv w:val="1"/>
      <w:marLeft w:val="0"/>
      <w:marRight w:val="0"/>
      <w:marTop w:val="0"/>
      <w:marBottom w:val="0"/>
      <w:divBdr>
        <w:top w:val="none" w:sz="0" w:space="0" w:color="auto"/>
        <w:left w:val="none" w:sz="0" w:space="0" w:color="auto"/>
        <w:bottom w:val="none" w:sz="0" w:space="0" w:color="auto"/>
        <w:right w:val="none" w:sz="0" w:space="0" w:color="auto"/>
      </w:divBdr>
    </w:div>
    <w:div w:id="1367483293">
      <w:bodyDiv w:val="1"/>
      <w:marLeft w:val="0"/>
      <w:marRight w:val="0"/>
      <w:marTop w:val="0"/>
      <w:marBottom w:val="0"/>
      <w:divBdr>
        <w:top w:val="none" w:sz="0" w:space="0" w:color="auto"/>
        <w:left w:val="none" w:sz="0" w:space="0" w:color="auto"/>
        <w:bottom w:val="none" w:sz="0" w:space="0" w:color="auto"/>
        <w:right w:val="none" w:sz="0" w:space="0" w:color="auto"/>
      </w:divBdr>
    </w:div>
    <w:div w:id="1606963304">
      <w:bodyDiv w:val="1"/>
      <w:marLeft w:val="0"/>
      <w:marRight w:val="0"/>
      <w:marTop w:val="0"/>
      <w:marBottom w:val="0"/>
      <w:divBdr>
        <w:top w:val="none" w:sz="0" w:space="0" w:color="auto"/>
        <w:left w:val="none" w:sz="0" w:space="0" w:color="auto"/>
        <w:bottom w:val="none" w:sz="0" w:space="0" w:color="auto"/>
        <w:right w:val="none" w:sz="0" w:space="0" w:color="auto"/>
      </w:divBdr>
    </w:div>
    <w:div w:id="18238893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lobaldisabilitysummit.org/resources/global-disability-summit-charter-for-change"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3" Type="http://schemas.openxmlformats.org/officeDocument/2006/relationships/customXml" Target="../customXml/item3.xml"/><Relationship Id="rId21" Type="http://schemas.openxmlformats.org/officeDocument/2006/relationships/image" Target="media/image8.jpeg"/><Relationship Id="rId34" Type="http://schemas.openxmlformats.org/officeDocument/2006/relationships/image" Target="media/image21.png"/><Relationship Id="rId42" Type="http://schemas.openxmlformats.org/officeDocument/2006/relationships/hyperlink" Target="mailto:gkoca@ida-secretariat.org" TargetMode="External"/><Relationship Id="rId47" Type="http://schemas.openxmlformats.org/officeDocument/2006/relationships/footer" Target="footer2.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jpeg"/><Relationship Id="rId46"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image" Target="media/image28.jpe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image" Target="media/image11.jpeg"/><Relationship Id="rId32" Type="http://schemas.openxmlformats.org/officeDocument/2006/relationships/image" Target="media/image19.png"/><Relationship Id="rId37" Type="http://schemas.openxmlformats.org/officeDocument/2006/relationships/image" Target="media/image24.jpeg"/><Relationship Id="rId40" Type="http://schemas.openxmlformats.org/officeDocument/2006/relationships/image" Target="media/image27.png"/><Relationship Id="rId45"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10.jpeg"/><Relationship Id="rId28" Type="http://schemas.openxmlformats.org/officeDocument/2006/relationships/image" Target="media/image15.png"/><Relationship Id="rId36" Type="http://schemas.openxmlformats.org/officeDocument/2006/relationships/image" Target="media/image23.jpeg"/><Relationship Id="rId49"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hyperlink" Target="mailto:smusau@unicef.org"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 Id="rId22" Type="http://schemas.openxmlformats.org/officeDocument/2006/relationships/image" Target="media/image9.jpeg"/><Relationship Id="rId27" Type="http://schemas.openxmlformats.org/officeDocument/2006/relationships/image" Target="media/image14.jpeg"/><Relationship Id="rId30" Type="http://schemas.openxmlformats.org/officeDocument/2006/relationships/image" Target="media/image17.png"/><Relationship Id="rId35" Type="http://schemas.openxmlformats.org/officeDocument/2006/relationships/image" Target="media/image22.jpeg"/><Relationship Id="rId43" Type="http://schemas.openxmlformats.org/officeDocument/2006/relationships/hyperlink" Target="mailto:sandra.olsen@mhu.no" TargetMode="External"/><Relationship Id="rId48" Type="http://schemas.openxmlformats.org/officeDocument/2006/relationships/fontTable" Target="fontTable.xml"/><Relationship Id="rId8" Type="http://schemas.microsoft.com/office/2007/relationships/stylesWithEffects" Target="stylesWithEffects.xml"/></Relationships>
</file>

<file path=word/_rels/footnotes.xml.rels><?xml version="1.0" encoding="UTF-8" standalone="yes"?>
<Relationships xmlns="http://schemas.openxmlformats.org/package/2006/relationships"><Relationship Id="rId3" Type="http://schemas.openxmlformats.org/officeDocument/2006/relationships/hyperlink" Target="https://au.int/sites/default/files/treaties/7789-treaty-0033_-_african_youth_charter_e.pdf" TargetMode="External"/><Relationship Id="rId2" Type="http://schemas.openxmlformats.org/officeDocument/2006/relationships/hyperlink" Target="http://www.un.org/development/desa/youth/youth-with-disabilities.html" TargetMode="External"/><Relationship Id="rId1" Type="http://schemas.openxmlformats.org/officeDocument/2006/relationships/hyperlink" Target="file:///C:\Users\Tchaurea\Downloads\www.globaldisabilitysummit.org\resources\global-disability-summit-2-years-progress-on-implementation-of-commitments"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23.emf"/><Relationship Id="rId2" Type="http://schemas.openxmlformats.org/officeDocument/2006/relationships/image" Target="media/image22.png"/><Relationship Id="rId1" Type="http://schemas.openxmlformats.org/officeDocument/2006/relationships/image" Target="media/image15.jpg"/><Relationship Id="rId5" Type="http://schemas.openxmlformats.org/officeDocument/2006/relationships/image" Target="media/image25.jpg"/><Relationship Id="rId4" Type="http://schemas.openxmlformats.org/officeDocument/2006/relationships/image" Target="media/image24.jpg"/></Relationships>
</file>

<file path=word/theme/theme1.xml><?xml version="1.0" encoding="utf-8"?>
<a:theme xmlns:a="http://schemas.openxmlformats.org/drawingml/2006/main" name="Default Theme">
  <a:themeElements>
    <a:clrScheme name="Default">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Default">
      <a:majorFont>
        <a:latin typeface="Times New Roman"/>
        <a:ea typeface=""/>
        <a:cs typeface=""/>
      </a:majorFont>
      <a:minorFont>
        <a:latin typeface="Times New Roman"/>
        <a:ea typeface=""/>
        <a:cs typeface=""/>
      </a:minorFont>
    </a:fontScheme>
    <a:fmtScheme name="Default">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d48881c-3764-4df9-bb18-9601faa6104e">
      <UserInfo>
        <DisplayName/>
        <AccountId xsi:nil="true"/>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71ED5B1E2EBEED4FB1D6485B5ED37413" ma:contentTypeVersion="6" ma:contentTypeDescription="Opprett et nytt dokument." ma:contentTypeScope="" ma:versionID="032e335e92d38ecddf3a9536efdf1763">
  <xsd:schema xmlns:xsd="http://www.w3.org/2001/XMLSchema" xmlns:xs="http://www.w3.org/2001/XMLSchema" xmlns:p="http://schemas.microsoft.com/office/2006/metadata/properties" xmlns:ns2="6498637a-354f-47b5-b71c-10939a1bcd33" xmlns:ns3="7d48881c-3764-4df9-bb18-9601faa6104e" targetNamespace="http://schemas.microsoft.com/office/2006/metadata/properties" ma:root="true" ma:fieldsID="ee9436f84b743e6a4914eaf23fe3cb5b" ns2:_="" ns3:_="">
    <xsd:import namespace="6498637a-354f-47b5-b71c-10939a1bcd33"/>
    <xsd:import namespace="7d48881c-3764-4df9-bb18-9601faa6104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98637a-354f-47b5-b71c-10939a1bcd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d48881c-3764-4df9-bb18-9601faa6104e" elementFormDefault="qualified">
    <xsd:import namespace="http://schemas.microsoft.com/office/2006/documentManagement/types"/>
    <xsd:import namespace="http://schemas.microsoft.com/office/infopath/2007/PartnerControls"/>
    <xsd:element name="SharedWithUsers" ma:index="12"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Delingsdetaljer"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holdstype"/>
        <xsd:element ref="dc:title" minOccurs="0" maxOccurs="1" ma:index="4"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eta xmlns="http://schemas.apple.com/cocoa/2006/metadata">
  <generator>CocoaOOXMLWriter/2022.6</generator>
</me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10E232-5A7A-44B8-85CC-AD9C3BD3E080}">
  <ds:schemaRefs>
    <ds:schemaRef ds:uri="http://schemas.microsoft.com/office/2006/metadata/properties"/>
    <ds:schemaRef ds:uri="http://schemas.microsoft.com/office/infopath/2007/PartnerControls"/>
    <ds:schemaRef ds:uri="7d48881c-3764-4df9-bb18-9601faa6104e"/>
  </ds:schemaRefs>
</ds:datastoreItem>
</file>

<file path=customXml/itemProps2.xml><?xml version="1.0" encoding="utf-8"?>
<ds:datastoreItem xmlns:ds="http://schemas.openxmlformats.org/officeDocument/2006/customXml" ds:itemID="{846DCC11-4513-4627-8BDE-34A92CD142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98637a-354f-47b5-b71c-10939a1bcd33"/>
    <ds:schemaRef ds:uri="7d48881c-3764-4df9-bb18-9601faa610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768AED-8DCA-4425-9256-1C7A683F9512}">
  <ds:schemaRefs>
    <ds:schemaRef ds:uri="http://schemas.apple.com/cocoa/2006/metadata"/>
  </ds:schemaRefs>
</ds:datastoreItem>
</file>

<file path=customXml/itemProps4.xml><?xml version="1.0" encoding="utf-8"?>
<ds:datastoreItem xmlns:ds="http://schemas.openxmlformats.org/officeDocument/2006/customXml" ds:itemID="{70F6C798-65EC-4B84-B123-9AAC23E34745}">
  <ds:schemaRefs>
    <ds:schemaRef ds:uri="http://schemas.microsoft.com/sharepoint/v3/contenttype/forms"/>
  </ds:schemaRefs>
</ds:datastoreItem>
</file>

<file path=customXml/itemProps5.xml><?xml version="1.0" encoding="utf-8"?>
<ds:datastoreItem xmlns:ds="http://schemas.openxmlformats.org/officeDocument/2006/customXml" ds:itemID="{8FC41A64-A59F-4F27-8A96-19B5CE16B8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876</Words>
  <Characters>10699</Characters>
  <Application>Microsoft Office Word</Application>
  <DocSecurity>0</DocSecurity>
  <Lines>89</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HP</Company>
  <LinksUpToDate>false</LinksUpToDate>
  <CharactersWithSpaces>1255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DA</dc:creator>
  <cp:lastModifiedBy>Milos</cp:lastModifiedBy>
  <cp:revision>2</cp:revision>
  <dcterms:created xsi:type="dcterms:W3CDTF">2022-01-19T20:55:00Z</dcterms:created>
  <dcterms:modified xsi:type="dcterms:W3CDTF">2022-01-19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ED5B1E2EBEED4FB1D6485B5ED37413</vt:lpwstr>
  </property>
  <property fmtid="{D5CDD505-2E9C-101B-9397-08002B2CF9AE}" pid="3" name="ComplianceAssetId">
    <vt:lpwstr/>
  </property>
  <property fmtid="{D5CDD505-2E9C-101B-9397-08002B2CF9AE}" pid="4" name="_ExtendedDescription">
    <vt:lpwstr/>
  </property>
  <property fmtid="{D5CDD505-2E9C-101B-9397-08002B2CF9AE}" pid="5" name="TriggerFlowInfo">
    <vt:lpwstr/>
  </property>
</Properties>
</file>